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6C6F6A" w14:textId="07E8FDDF" w:rsidR="00507A97" w:rsidRPr="002919FE" w:rsidRDefault="000E5AFD" w:rsidP="00D06DF3">
      <w:pPr>
        <w:pStyle w:val="1"/>
        <w:snapToGrid w:val="0"/>
        <w:spacing w:beforeLines="50" w:before="156" w:line="312" w:lineRule="auto"/>
        <w:ind w:firstLineChars="0" w:firstLine="0"/>
        <w:jc w:val="left"/>
        <w:rPr>
          <w:rFonts w:ascii="Palatino Linotype" w:hAnsi="Palatino Linotype"/>
          <w:b w:val="0"/>
          <w:sz w:val="24"/>
          <w:szCs w:val="24"/>
        </w:rPr>
      </w:pPr>
      <w:r w:rsidRPr="00D06DF3">
        <w:rPr>
          <w:rFonts w:ascii="Palatino Linotype" w:hAnsi="Palatino Linotype"/>
          <w:sz w:val="24"/>
          <w:szCs w:val="24"/>
        </w:rPr>
        <w:t>S</w:t>
      </w:r>
      <w:r w:rsidRPr="00D06DF3">
        <w:rPr>
          <w:rFonts w:ascii="Palatino Linotype" w:hAnsi="Palatino Linotype" w:hint="eastAsia"/>
          <w:sz w:val="24"/>
          <w:szCs w:val="24"/>
        </w:rPr>
        <w:t>upplementary</w:t>
      </w:r>
      <w:r w:rsidRPr="00D06DF3">
        <w:rPr>
          <w:rFonts w:ascii="Palatino Linotype" w:hAnsi="Palatino Linotype"/>
          <w:sz w:val="24"/>
          <w:szCs w:val="24"/>
        </w:rPr>
        <w:t xml:space="preserve"> table 1.</w:t>
      </w:r>
      <w:r w:rsidRPr="002919FE">
        <w:rPr>
          <w:rFonts w:ascii="Palatino Linotype" w:hAnsi="Palatino Linotype"/>
          <w:b w:val="0"/>
          <w:sz w:val="24"/>
          <w:szCs w:val="24"/>
        </w:rPr>
        <w:t xml:space="preserve"> </w:t>
      </w:r>
      <w:bookmarkStart w:id="0" w:name="OLE_LINK23"/>
      <w:bookmarkStart w:id="1" w:name="OLE_LINK24"/>
      <w:r w:rsidR="00ED7216" w:rsidRPr="002919FE">
        <w:rPr>
          <w:rFonts w:ascii="Palatino Linotype" w:hAnsi="Palatino Linotype"/>
          <w:b w:val="0"/>
          <w:sz w:val="24"/>
          <w:szCs w:val="24"/>
        </w:rPr>
        <w:t xml:space="preserve">The list of </w:t>
      </w:r>
      <w:r w:rsidR="002919FE" w:rsidRPr="002919FE">
        <w:rPr>
          <w:rFonts w:ascii="Palatino Linotype" w:hAnsi="Palatino Linotype"/>
          <w:b w:val="0"/>
          <w:sz w:val="24"/>
          <w:szCs w:val="24"/>
        </w:rPr>
        <w:t>included drugs.</w:t>
      </w:r>
      <w:bookmarkEnd w:id="0"/>
      <w:bookmarkEnd w:id="1"/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627"/>
        <w:gridCol w:w="7383"/>
      </w:tblGrid>
      <w:tr w:rsidR="00F974E7" w:rsidRPr="00633190" w14:paraId="35C5F0F3" w14:textId="0ADDFFA6" w:rsidTr="00A001F0">
        <w:trPr>
          <w:trHeight w:val="318"/>
        </w:trPr>
        <w:tc>
          <w:tcPr>
            <w:tcW w:w="901" w:type="pct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23CFFD16" w14:textId="3383681B" w:rsidR="00F974E7" w:rsidRPr="00633190" w:rsidRDefault="00F974E7" w:rsidP="00F974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33190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Categories</w:t>
            </w:r>
          </w:p>
        </w:tc>
        <w:tc>
          <w:tcPr>
            <w:tcW w:w="4099" w:type="pct"/>
          </w:tcPr>
          <w:p w14:paraId="01A543F9" w14:textId="117EB4B0" w:rsidR="00F974E7" w:rsidRPr="00633190" w:rsidRDefault="00F974E7" w:rsidP="00633190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33190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Generic name</w:t>
            </w:r>
          </w:p>
        </w:tc>
      </w:tr>
      <w:tr w:rsidR="00F974E7" w:rsidRPr="00633190" w14:paraId="7EFA31C0" w14:textId="3C2D5191" w:rsidTr="00A001F0">
        <w:trPr>
          <w:trHeight w:val="318"/>
        </w:trPr>
        <w:tc>
          <w:tcPr>
            <w:tcW w:w="901" w:type="pct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05B962F6" w14:textId="77777777" w:rsidR="00F974E7" w:rsidRPr="00633190" w:rsidRDefault="00F974E7" w:rsidP="00633190">
            <w:pPr>
              <w:widowControl/>
              <w:spacing w:line="240" w:lineRule="auto"/>
              <w:ind w:firstLineChars="0" w:firstLine="0"/>
              <w:jc w:val="lef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33190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“4+7” List drugs</w:t>
            </w:r>
          </w:p>
        </w:tc>
        <w:tc>
          <w:tcPr>
            <w:tcW w:w="4099" w:type="pct"/>
          </w:tcPr>
          <w:p w14:paraId="319F04AA" w14:textId="6BDA4FB9" w:rsidR="00F974E7" w:rsidRPr="00633190" w:rsidRDefault="00F974E7" w:rsidP="00D62657">
            <w:pPr>
              <w:widowControl/>
              <w:spacing w:line="240" w:lineRule="auto"/>
              <w:ind w:firstLineChars="0" w:firstLine="0"/>
              <w:jc w:val="lef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4C1CE2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Amlodipine</w:t>
            </w:r>
            <w:r w:rsidR="00D6265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 xml:space="preserve">, </w:t>
            </w:r>
            <w:r w:rsidRPr="004C1CE2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Irbesartan</w:t>
            </w:r>
            <w:r w:rsidR="00D6265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 xml:space="preserve">, </w:t>
            </w:r>
            <w:r w:rsidRPr="004C1CE2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 xml:space="preserve">Irbesartan </w:t>
            </w:r>
            <w:r w:rsidR="00D62D1D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h</w:t>
            </w:r>
            <w:r w:rsidRPr="004C1CE2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ydrochlorothiazide</w:t>
            </w:r>
            <w:r w:rsidR="00D6265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 xml:space="preserve">, </w:t>
            </w:r>
            <w:r w:rsidRPr="004C1CE2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Fosinopril</w:t>
            </w:r>
            <w:r w:rsidR="00D6265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 xml:space="preserve">, </w:t>
            </w:r>
            <w:r w:rsidRPr="004C1CE2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Lisinopril</w:t>
            </w:r>
            <w:r w:rsidR="00D6265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 xml:space="preserve">, </w:t>
            </w:r>
            <w:r w:rsidRPr="004C1CE2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Losartan</w:t>
            </w:r>
            <w:r w:rsidR="00D6265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 xml:space="preserve">, </w:t>
            </w:r>
            <w:r w:rsidRPr="004C1CE2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Enalapril</w:t>
            </w:r>
          </w:p>
        </w:tc>
      </w:tr>
      <w:tr w:rsidR="00F974E7" w:rsidRPr="00633190" w14:paraId="13BB4428" w14:textId="3C82BCA8" w:rsidTr="00A001F0">
        <w:trPr>
          <w:trHeight w:val="318"/>
        </w:trPr>
        <w:tc>
          <w:tcPr>
            <w:tcW w:w="901" w:type="pct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1A6B6144" w14:textId="77777777" w:rsidR="00F974E7" w:rsidRPr="00633190" w:rsidRDefault="00F974E7" w:rsidP="00633190">
            <w:pPr>
              <w:widowControl/>
              <w:spacing w:line="240" w:lineRule="auto"/>
              <w:ind w:firstLineChars="0" w:firstLine="0"/>
              <w:jc w:val="lef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33190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Alternative drugs</w:t>
            </w:r>
          </w:p>
        </w:tc>
        <w:tc>
          <w:tcPr>
            <w:tcW w:w="4099" w:type="pct"/>
          </w:tcPr>
          <w:p w14:paraId="7E8C5D22" w14:textId="12FED963" w:rsidR="00F974E7" w:rsidRPr="00633190" w:rsidRDefault="00F974E7" w:rsidP="00D62657">
            <w:pPr>
              <w:widowControl/>
              <w:spacing w:line="240" w:lineRule="auto"/>
              <w:ind w:firstLineChars="0" w:firstLine="0"/>
              <w:jc w:val="lef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F974E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Amlodipine Atorvastatin</w:t>
            </w:r>
            <w:r w:rsidR="00D6265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 xml:space="preserve">, </w:t>
            </w:r>
            <w:r w:rsidRPr="00F974E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Felodipine</w:t>
            </w:r>
            <w:r w:rsidR="00D6265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 xml:space="preserve">, </w:t>
            </w:r>
            <w:proofErr w:type="spellStart"/>
            <w:r w:rsidRPr="00F974E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Lassidipine</w:t>
            </w:r>
            <w:proofErr w:type="spellEnd"/>
            <w:r w:rsidR="00D6265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 xml:space="preserve">, </w:t>
            </w:r>
            <w:r w:rsidRPr="00F974E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Nicardipine</w:t>
            </w:r>
            <w:r w:rsidR="00D6265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 xml:space="preserve">, </w:t>
            </w:r>
            <w:r w:rsidRPr="00F974E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Nitrendipine</w:t>
            </w:r>
            <w:r w:rsidR="00D6265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 xml:space="preserve">, </w:t>
            </w:r>
            <w:r w:rsidRPr="00F974E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Nifedipine</w:t>
            </w:r>
            <w:r w:rsidR="00D6265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 xml:space="preserve">, </w:t>
            </w:r>
            <w:proofErr w:type="spellStart"/>
            <w:r w:rsidRPr="00F974E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Levoamlodipine</w:t>
            </w:r>
            <w:proofErr w:type="spellEnd"/>
            <w:r w:rsidR="00D6265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 xml:space="preserve">, </w:t>
            </w:r>
            <w:r w:rsidRPr="00F974E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Benazepril</w:t>
            </w:r>
            <w:r w:rsidR="00D6265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 xml:space="preserve">, </w:t>
            </w:r>
            <w:r w:rsidRPr="00F974E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Captopril</w:t>
            </w:r>
            <w:r w:rsidR="00D6265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 xml:space="preserve">, </w:t>
            </w:r>
            <w:r w:rsidRPr="00F974E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 xml:space="preserve">Candesartan </w:t>
            </w:r>
            <w:proofErr w:type="spellStart"/>
            <w:r w:rsidRPr="00F974E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cilexetil</w:t>
            </w:r>
            <w:proofErr w:type="spellEnd"/>
            <w:r w:rsidR="00D6265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 xml:space="preserve">, </w:t>
            </w:r>
            <w:r w:rsidRPr="00F974E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Losartan Hydrochlorothiazide</w:t>
            </w:r>
            <w:r w:rsidR="00D6265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 xml:space="preserve">, </w:t>
            </w:r>
            <w:r w:rsidRPr="00F974E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Perindopril</w:t>
            </w:r>
            <w:r w:rsidR="00D6265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 xml:space="preserve">, </w:t>
            </w:r>
            <w:r w:rsidRPr="00F974E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Perindopril indapamide</w:t>
            </w:r>
            <w:r w:rsidR="00D6265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 xml:space="preserve">, </w:t>
            </w:r>
            <w:r w:rsidRPr="00F974E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Telmisartan</w:t>
            </w:r>
            <w:r w:rsidR="00D6265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 xml:space="preserve">, </w:t>
            </w:r>
            <w:r w:rsidRPr="00F974E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Valsartan</w:t>
            </w:r>
            <w:r w:rsidR="00D6265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 xml:space="preserve">, </w:t>
            </w:r>
            <w:r w:rsidRPr="00F974E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Valsartan and Amlodipine</w:t>
            </w:r>
            <w:r w:rsidR="00D6265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 xml:space="preserve">, </w:t>
            </w:r>
            <w:r w:rsidRPr="00F974E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Enalapril Folic Acid</w:t>
            </w:r>
          </w:p>
        </w:tc>
      </w:tr>
    </w:tbl>
    <w:p w14:paraId="1060028C" w14:textId="77777777" w:rsidR="002919FE" w:rsidRPr="00633190" w:rsidRDefault="002919FE" w:rsidP="002919FE">
      <w:pPr>
        <w:ind w:firstLine="480"/>
      </w:pPr>
    </w:p>
    <w:p w14:paraId="3F84165E" w14:textId="77777777" w:rsidR="001B6F3C" w:rsidRDefault="001B6F3C">
      <w:pPr>
        <w:widowControl/>
        <w:spacing w:line="240" w:lineRule="auto"/>
        <w:ind w:firstLineChars="0" w:firstLine="0"/>
        <w:jc w:val="left"/>
        <w:rPr>
          <w:rFonts w:ascii="Palatino Linotype" w:hAnsi="Palatino Linotype"/>
          <w:b/>
          <w:bCs/>
          <w:kern w:val="44"/>
          <w:szCs w:val="24"/>
        </w:rPr>
      </w:pPr>
      <w:r>
        <w:rPr>
          <w:rFonts w:ascii="Palatino Linotype" w:hAnsi="Palatino Linotype"/>
          <w:szCs w:val="24"/>
        </w:rPr>
        <w:br w:type="page"/>
      </w:r>
    </w:p>
    <w:p w14:paraId="433219D7" w14:textId="705F03F3" w:rsidR="000B7E29" w:rsidRDefault="0085209D" w:rsidP="00CC5137">
      <w:pPr>
        <w:pStyle w:val="1"/>
        <w:snapToGrid w:val="0"/>
        <w:spacing w:beforeLines="50" w:before="156" w:line="312" w:lineRule="auto"/>
        <w:ind w:firstLineChars="0" w:firstLine="0"/>
        <w:jc w:val="left"/>
        <w:rPr>
          <w:rFonts w:ascii="Palatino Linotype" w:hAnsi="Palatino Linotype"/>
          <w:b w:val="0"/>
          <w:sz w:val="24"/>
          <w:szCs w:val="24"/>
        </w:rPr>
      </w:pPr>
      <w:r w:rsidRPr="00E02CC6">
        <w:rPr>
          <w:rFonts w:ascii="Palatino Linotype" w:hAnsi="Palatino Linotype"/>
          <w:sz w:val="24"/>
          <w:szCs w:val="24"/>
        </w:rPr>
        <w:lastRenderedPageBreak/>
        <w:t>S</w:t>
      </w:r>
      <w:r w:rsidRPr="00E02CC6">
        <w:rPr>
          <w:rFonts w:ascii="Palatino Linotype" w:hAnsi="Palatino Linotype" w:hint="eastAsia"/>
          <w:sz w:val="24"/>
          <w:szCs w:val="24"/>
        </w:rPr>
        <w:t>upple</w:t>
      </w:r>
      <w:r w:rsidRPr="00E02CC6">
        <w:rPr>
          <w:rFonts w:ascii="Palatino Linotype" w:hAnsi="Palatino Linotype"/>
          <w:sz w:val="24"/>
          <w:szCs w:val="24"/>
        </w:rPr>
        <w:t>mentary table 2.</w:t>
      </w:r>
      <w:r w:rsidRPr="000B7E29">
        <w:rPr>
          <w:rFonts w:ascii="Palatino Linotype" w:hAnsi="Palatino Linotype"/>
          <w:b w:val="0"/>
          <w:sz w:val="24"/>
          <w:szCs w:val="24"/>
        </w:rPr>
        <w:t xml:space="preserve"> </w:t>
      </w:r>
      <w:bookmarkStart w:id="2" w:name="OLE_LINK25"/>
      <w:bookmarkStart w:id="3" w:name="_GoBack"/>
      <w:r w:rsidR="00EF3B88" w:rsidRPr="000B7E29">
        <w:rPr>
          <w:rFonts w:ascii="Palatino Linotype" w:hAnsi="Palatino Linotype"/>
          <w:b w:val="0"/>
          <w:sz w:val="24"/>
          <w:szCs w:val="24"/>
        </w:rPr>
        <w:t xml:space="preserve">The results of </w:t>
      </w:r>
      <w:r w:rsidR="00256C17" w:rsidRPr="00256C17">
        <w:rPr>
          <w:rFonts w:ascii="Palatino Linotype" w:hAnsi="Palatino Linotype"/>
          <w:b w:val="0"/>
          <w:sz w:val="24"/>
          <w:szCs w:val="24"/>
        </w:rPr>
        <w:t>Cumby-Huizinga</w:t>
      </w:r>
      <w:r w:rsidR="00256C17">
        <w:rPr>
          <w:rFonts w:ascii="Palatino Linotype" w:hAnsi="Palatino Linotype"/>
          <w:b w:val="0"/>
          <w:sz w:val="24"/>
          <w:szCs w:val="24"/>
        </w:rPr>
        <w:t xml:space="preserve"> </w:t>
      </w:r>
      <w:r w:rsidR="00EC2F0C">
        <w:rPr>
          <w:rFonts w:ascii="Palatino Linotype" w:hAnsi="Palatino Linotype"/>
          <w:b w:val="0"/>
          <w:sz w:val="24"/>
          <w:szCs w:val="24"/>
        </w:rPr>
        <w:t>test</w:t>
      </w:r>
      <w:r w:rsidR="000B7E29" w:rsidRPr="000B7E29">
        <w:rPr>
          <w:rFonts w:ascii="Palatino Linotype" w:hAnsi="Palatino Linotype"/>
          <w:b w:val="0"/>
          <w:sz w:val="24"/>
          <w:szCs w:val="24"/>
        </w:rPr>
        <w:t>.</w:t>
      </w:r>
    </w:p>
    <w:bookmarkEnd w:id="2"/>
    <w:bookmarkEnd w:id="3"/>
    <w:tbl>
      <w:tblPr>
        <w:tblW w:w="0" w:type="auto"/>
        <w:tblBorders>
          <w:top w:val="single" w:sz="6" w:space="0" w:color="auto"/>
          <w:bottom w:val="single" w:sz="6" w:space="0" w:color="auto"/>
        </w:tblBorders>
        <w:tblLook w:val="04A0" w:firstRow="1" w:lastRow="0" w:firstColumn="1" w:lastColumn="0" w:noHBand="0" w:noVBand="1"/>
      </w:tblPr>
      <w:tblGrid>
        <w:gridCol w:w="2276"/>
        <w:gridCol w:w="486"/>
        <w:gridCol w:w="666"/>
        <w:gridCol w:w="891"/>
        <w:gridCol w:w="222"/>
        <w:gridCol w:w="486"/>
        <w:gridCol w:w="666"/>
        <w:gridCol w:w="891"/>
        <w:gridCol w:w="222"/>
        <w:gridCol w:w="486"/>
        <w:gridCol w:w="666"/>
        <w:gridCol w:w="891"/>
      </w:tblGrid>
      <w:tr w:rsidR="00FB77EC" w:rsidRPr="00655B47" w14:paraId="48E0D734" w14:textId="77777777" w:rsidTr="00FB77EC">
        <w:trPr>
          <w:trHeight w:val="31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A100E1F" w14:textId="77777777" w:rsidR="004107D2" w:rsidRPr="00655B47" w:rsidRDefault="004107D2" w:rsidP="00574A50">
            <w:pPr>
              <w:widowControl/>
              <w:spacing w:line="240" w:lineRule="auto"/>
              <w:ind w:firstLineChars="0" w:firstLine="0"/>
              <w:jc w:val="lef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gridSpan w:val="3"/>
            <w:tcBorders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617C9E37" w14:textId="6400740D" w:rsidR="004107D2" w:rsidRPr="00655B47" w:rsidRDefault="00AE781F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Volume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4CE82EB" w14:textId="77777777" w:rsidR="004107D2" w:rsidRPr="00655B47" w:rsidRDefault="004107D2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gridSpan w:val="3"/>
            <w:tcBorders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2CDD0E7E" w14:textId="0C550DCA" w:rsidR="004107D2" w:rsidRPr="00655B47" w:rsidRDefault="00AE781F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Expenditures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781C5B3" w14:textId="77777777" w:rsidR="004107D2" w:rsidRPr="00655B47" w:rsidRDefault="004107D2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gridSpan w:val="3"/>
            <w:tcBorders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6B7A2B6D" w14:textId="23F0261E" w:rsidR="004107D2" w:rsidRPr="00655B47" w:rsidRDefault="004107D2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DDDc</w:t>
            </w:r>
          </w:p>
        </w:tc>
      </w:tr>
      <w:tr w:rsidR="00181B38" w:rsidRPr="00655B47" w14:paraId="5A65E087" w14:textId="77777777" w:rsidTr="00FB77EC">
        <w:trPr>
          <w:trHeight w:val="318"/>
        </w:trPr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74ACC13A" w14:textId="77777777" w:rsidR="00655B47" w:rsidRPr="00655B47" w:rsidRDefault="00655B47" w:rsidP="00574A50">
            <w:pPr>
              <w:widowControl/>
              <w:spacing w:line="240" w:lineRule="auto"/>
              <w:ind w:firstLineChars="0" w:firstLine="0"/>
              <w:jc w:val="lef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hideMark/>
          </w:tcPr>
          <w:p w14:paraId="227DB805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lag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hideMark/>
          </w:tcPr>
          <w:p w14:paraId="4C096BA9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chi2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hideMark/>
          </w:tcPr>
          <w:p w14:paraId="2074160D" w14:textId="5ED8AF96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p-val</w:t>
            </w:r>
            <w:r w:rsidR="001951E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ue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207EBA87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38C6A3A9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lag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37816356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chi2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79CCA504" w14:textId="0368F9B5" w:rsidR="00655B47" w:rsidRPr="00655B47" w:rsidRDefault="009F5908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p-val</w:t>
            </w:r>
            <w:r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ue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3AE3954C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47E34E6A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lag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76440F1F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chi2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2C051791" w14:textId="5453E5CC" w:rsidR="00655B47" w:rsidRPr="00655B47" w:rsidRDefault="009F5908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p-val</w:t>
            </w:r>
            <w:r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ue</w:t>
            </w:r>
          </w:p>
        </w:tc>
      </w:tr>
      <w:tr w:rsidR="00181B38" w:rsidRPr="00655B47" w14:paraId="128A7E2F" w14:textId="77777777" w:rsidTr="00FB77EC">
        <w:trPr>
          <w:trHeight w:val="318"/>
        </w:trPr>
        <w:tc>
          <w:tcPr>
            <w:tcW w:w="0" w:type="auto"/>
            <w:tcBorders>
              <w:top w:val="single" w:sz="6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1163867E" w14:textId="5D3076C8" w:rsidR="00655B47" w:rsidRPr="00655B47" w:rsidRDefault="004F02B7" w:rsidP="00574A50">
            <w:pPr>
              <w:widowControl/>
              <w:spacing w:line="240" w:lineRule="auto"/>
              <w:ind w:firstLineChars="0" w:firstLine="0"/>
              <w:jc w:val="lef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 xml:space="preserve">Bid-winning </w:t>
            </w:r>
            <w:r w:rsidR="008B29A2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drugs</w:t>
            </w:r>
          </w:p>
        </w:tc>
        <w:tc>
          <w:tcPr>
            <w:tcW w:w="0" w:type="auto"/>
            <w:tcBorders>
              <w:top w:val="single" w:sz="6" w:space="0" w:color="auto"/>
              <w:bottom w:val="nil"/>
            </w:tcBorders>
            <w:shd w:val="clear" w:color="auto" w:fill="auto"/>
            <w:hideMark/>
          </w:tcPr>
          <w:p w14:paraId="322B5562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6" w:space="0" w:color="auto"/>
              <w:bottom w:val="nil"/>
            </w:tcBorders>
            <w:shd w:val="clear" w:color="auto" w:fill="auto"/>
            <w:hideMark/>
          </w:tcPr>
          <w:p w14:paraId="437760A0" w14:textId="14781D21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1.751</w:t>
            </w:r>
          </w:p>
        </w:tc>
        <w:tc>
          <w:tcPr>
            <w:tcW w:w="0" w:type="auto"/>
            <w:tcBorders>
              <w:top w:val="single" w:sz="6" w:space="0" w:color="auto"/>
              <w:bottom w:val="nil"/>
            </w:tcBorders>
            <w:shd w:val="clear" w:color="auto" w:fill="auto"/>
            <w:hideMark/>
          </w:tcPr>
          <w:p w14:paraId="55C2B3AA" w14:textId="5F024611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186</w:t>
            </w:r>
          </w:p>
        </w:tc>
        <w:tc>
          <w:tcPr>
            <w:tcW w:w="0" w:type="auto"/>
            <w:tcBorders>
              <w:top w:val="single" w:sz="6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29735CEC" w14:textId="77777777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49C08D3F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6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7AF7769C" w14:textId="7546D429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924</w:t>
            </w:r>
          </w:p>
        </w:tc>
        <w:tc>
          <w:tcPr>
            <w:tcW w:w="0" w:type="auto"/>
            <w:tcBorders>
              <w:top w:val="single" w:sz="6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028E3EE1" w14:textId="39462EDE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337</w:t>
            </w:r>
          </w:p>
        </w:tc>
        <w:tc>
          <w:tcPr>
            <w:tcW w:w="0" w:type="auto"/>
            <w:tcBorders>
              <w:top w:val="single" w:sz="6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260EE920" w14:textId="77777777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25122AA0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6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44F9F6DE" w14:textId="5480CBCB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015</w:t>
            </w:r>
          </w:p>
        </w:tc>
        <w:tc>
          <w:tcPr>
            <w:tcW w:w="0" w:type="auto"/>
            <w:tcBorders>
              <w:top w:val="single" w:sz="6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44808C13" w14:textId="6C172015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902</w:t>
            </w:r>
          </w:p>
        </w:tc>
      </w:tr>
      <w:tr w:rsidR="00181B38" w:rsidRPr="00655B47" w14:paraId="067547AB" w14:textId="77777777" w:rsidTr="00FB77EC">
        <w:trPr>
          <w:trHeight w:val="318"/>
        </w:trPr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6179D46" w14:textId="77777777" w:rsidR="00655B47" w:rsidRPr="00655B47" w:rsidRDefault="00655B47" w:rsidP="00574A50">
            <w:pPr>
              <w:widowControl/>
              <w:spacing w:line="240" w:lineRule="auto"/>
              <w:ind w:firstLineChars="0" w:firstLine="0"/>
              <w:jc w:val="lef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hideMark/>
          </w:tcPr>
          <w:p w14:paraId="32F97C38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hideMark/>
          </w:tcPr>
          <w:p w14:paraId="281F3880" w14:textId="4E36B0B3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1.912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hideMark/>
          </w:tcPr>
          <w:p w14:paraId="50C75D44" w14:textId="2325B299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167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B51E095" w14:textId="77777777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F2176AA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1D23CFD" w14:textId="78415CD0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5.163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97A7899" w14:textId="7E929178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023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A715263" w14:textId="77777777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8725A69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6033BB3" w14:textId="57E396D0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027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515F56E" w14:textId="511D8AE5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869</w:t>
            </w:r>
          </w:p>
        </w:tc>
      </w:tr>
      <w:tr w:rsidR="00181B38" w:rsidRPr="00655B47" w14:paraId="2665CF2F" w14:textId="77777777" w:rsidTr="00FB77EC">
        <w:trPr>
          <w:trHeight w:val="31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C4B2244" w14:textId="77777777" w:rsidR="00655B47" w:rsidRPr="00655B47" w:rsidRDefault="00655B47" w:rsidP="00574A50">
            <w:pPr>
              <w:widowControl/>
              <w:spacing w:line="240" w:lineRule="auto"/>
              <w:ind w:firstLineChars="0" w:firstLine="0"/>
              <w:jc w:val="lef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496E7EEB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3</w:t>
            </w:r>
          </w:p>
        </w:tc>
        <w:tc>
          <w:tcPr>
            <w:tcW w:w="0" w:type="auto"/>
            <w:shd w:val="clear" w:color="auto" w:fill="auto"/>
            <w:hideMark/>
          </w:tcPr>
          <w:p w14:paraId="2F07CCA6" w14:textId="75664B27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192</w:t>
            </w:r>
          </w:p>
        </w:tc>
        <w:tc>
          <w:tcPr>
            <w:tcW w:w="0" w:type="auto"/>
            <w:shd w:val="clear" w:color="auto" w:fill="auto"/>
            <w:hideMark/>
          </w:tcPr>
          <w:p w14:paraId="5942B686" w14:textId="705E20CF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66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F6111B0" w14:textId="77777777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9F07310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87B1CD5" w14:textId="661D98F6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31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60DE022" w14:textId="188207A3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57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D5C6081" w14:textId="77777777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BEEFAC5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A174377" w14:textId="4F6BABC4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28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983F54A" w14:textId="70A956D7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595</w:t>
            </w:r>
          </w:p>
        </w:tc>
      </w:tr>
      <w:tr w:rsidR="00181B38" w:rsidRPr="00655B47" w14:paraId="746F8236" w14:textId="77777777" w:rsidTr="00FB77EC">
        <w:trPr>
          <w:trHeight w:val="31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AC9F380" w14:textId="77777777" w:rsidR="00655B47" w:rsidRPr="00655B47" w:rsidRDefault="00655B47" w:rsidP="00574A50">
            <w:pPr>
              <w:widowControl/>
              <w:spacing w:line="240" w:lineRule="auto"/>
              <w:ind w:firstLineChars="0" w:firstLine="0"/>
              <w:jc w:val="lef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208F3C89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4</w:t>
            </w:r>
          </w:p>
        </w:tc>
        <w:tc>
          <w:tcPr>
            <w:tcW w:w="0" w:type="auto"/>
            <w:shd w:val="clear" w:color="auto" w:fill="auto"/>
            <w:hideMark/>
          </w:tcPr>
          <w:p w14:paraId="32120EBD" w14:textId="2B7571BD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057</w:t>
            </w:r>
          </w:p>
        </w:tc>
        <w:tc>
          <w:tcPr>
            <w:tcW w:w="0" w:type="auto"/>
            <w:shd w:val="clear" w:color="auto" w:fill="auto"/>
            <w:hideMark/>
          </w:tcPr>
          <w:p w14:paraId="79CC409F" w14:textId="53992E69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81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BD81D68" w14:textId="77777777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CECEC2F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82D92E7" w14:textId="36964850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28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7697ADE" w14:textId="3E60FA8E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59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49B4D0C" w14:textId="77777777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4E79A42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41581BD" w14:textId="2978FD18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1.52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81EE623" w14:textId="21923D97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217</w:t>
            </w:r>
          </w:p>
        </w:tc>
      </w:tr>
      <w:tr w:rsidR="00181B38" w:rsidRPr="00655B47" w14:paraId="165603D2" w14:textId="77777777" w:rsidTr="00FB77EC">
        <w:trPr>
          <w:trHeight w:val="31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4E345FA" w14:textId="77777777" w:rsidR="00655B47" w:rsidRPr="00655B47" w:rsidRDefault="00655B47" w:rsidP="00574A50">
            <w:pPr>
              <w:widowControl/>
              <w:spacing w:line="240" w:lineRule="auto"/>
              <w:ind w:firstLineChars="0" w:firstLine="0"/>
              <w:jc w:val="lef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4E008B78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5</w:t>
            </w:r>
          </w:p>
        </w:tc>
        <w:tc>
          <w:tcPr>
            <w:tcW w:w="0" w:type="auto"/>
            <w:shd w:val="clear" w:color="auto" w:fill="auto"/>
            <w:hideMark/>
          </w:tcPr>
          <w:p w14:paraId="05F359FB" w14:textId="0251825B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599</w:t>
            </w:r>
          </w:p>
        </w:tc>
        <w:tc>
          <w:tcPr>
            <w:tcW w:w="0" w:type="auto"/>
            <w:shd w:val="clear" w:color="auto" w:fill="auto"/>
            <w:hideMark/>
          </w:tcPr>
          <w:p w14:paraId="63CFAE6D" w14:textId="0C028EE4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43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16366F0" w14:textId="77777777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D70C8C6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AD3279F" w14:textId="59306C4A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14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1A3FAD9" w14:textId="31B72AD7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70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ADB0284" w14:textId="77777777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EFC57D3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1C1F345" w14:textId="5AF34E19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1.58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89E920F" w14:textId="430806AC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208</w:t>
            </w:r>
          </w:p>
        </w:tc>
      </w:tr>
      <w:tr w:rsidR="00181B38" w:rsidRPr="00655B47" w14:paraId="68F9D9FF" w14:textId="77777777" w:rsidTr="00FB77EC">
        <w:trPr>
          <w:trHeight w:val="318"/>
        </w:trPr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7CDD55DE" w14:textId="77777777" w:rsidR="00655B47" w:rsidRPr="00655B47" w:rsidRDefault="00655B47" w:rsidP="00574A50">
            <w:pPr>
              <w:widowControl/>
              <w:spacing w:line="240" w:lineRule="auto"/>
              <w:ind w:firstLineChars="0" w:firstLine="0"/>
              <w:jc w:val="lef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hideMark/>
          </w:tcPr>
          <w:p w14:paraId="523429E5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hideMark/>
          </w:tcPr>
          <w:p w14:paraId="363826F6" w14:textId="25F4DC69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1.137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hideMark/>
          </w:tcPr>
          <w:p w14:paraId="233B6D02" w14:textId="3DB87F83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286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39D19DB3" w14:textId="77777777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399BA9CE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23CE0C25" w14:textId="6A00967C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948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32B4A5C8" w14:textId="339A0158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330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5748C84A" w14:textId="77777777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1E38A889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7EA64796" w14:textId="36324ED5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511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4C15520F" w14:textId="43070E41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475</w:t>
            </w:r>
          </w:p>
        </w:tc>
      </w:tr>
      <w:tr w:rsidR="00181B38" w:rsidRPr="00655B47" w14:paraId="6F903DCB" w14:textId="77777777" w:rsidTr="00FB77EC">
        <w:trPr>
          <w:trHeight w:val="318"/>
        </w:trPr>
        <w:tc>
          <w:tcPr>
            <w:tcW w:w="0" w:type="auto"/>
            <w:tcBorders>
              <w:top w:val="single" w:sz="6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668243F9" w14:textId="72DB7FE9" w:rsidR="00655B47" w:rsidRPr="00655B47" w:rsidRDefault="002A47BA" w:rsidP="00574A50">
            <w:pPr>
              <w:widowControl/>
              <w:spacing w:line="240" w:lineRule="auto"/>
              <w:ind w:firstLineChars="0" w:firstLine="0"/>
              <w:jc w:val="lef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Non-winning dru</w:t>
            </w:r>
            <w:r w:rsidR="002956ED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gs</w:t>
            </w:r>
          </w:p>
        </w:tc>
        <w:tc>
          <w:tcPr>
            <w:tcW w:w="0" w:type="auto"/>
            <w:tcBorders>
              <w:top w:val="single" w:sz="6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2E769B26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6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172AC5AB" w14:textId="00BABB65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8.778</w:t>
            </w:r>
          </w:p>
        </w:tc>
        <w:tc>
          <w:tcPr>
            <w:tcW w:w="0" w:type="auto"/>
            <w:tcBorders>
              <w:top w:val="single" w:sz="6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5EEDE1D3" w14:textId="16B3B4C3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003</w:t>
            </w:r>
          </w:p>
        </w:tc>
        <w:tc>
          <w:tcPr>
            <w:tcW w:w="0" w:type="auto"/>
            <w:tcBorders>
              <w:top w:val="single" w:sz="6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66FD3809" w14:textId="77777777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1B5BB00D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6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277DA316" w14:textId="072A509F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7.568</w:t>
            </w:r>
          </w:p>
        </w:tc>
        <w:tc>
          <w:tcPr>
            <w:tcW w:w="0" w:type="auto"/>
            <w:tcBorders>
              <w:top w:val="single" w:sz="6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19E65DF5" w14:textId="7D639014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006</w:t>
            </w:r>
          </w:p>
        </w:tc>
        <w:tc>
          <w:tcPr>
            <w:tcW w:w="0" w:type="auto"/>
            <w:tcBorders>
              <w:top w:val="single" w:sz="6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35AF471D" w14:textId="77777777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2047E579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6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013B26CE" w14:textId="6F9B4D2E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017</w:t>
            </w:r>
          </w:p>
        </w:tc>
        <w:tc>
          <w:tcPr>
            <w:tcW w:w="0" w:type="auto"/>
            <w:tcBorders>
              <w:top w:val="single" w:sz="6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554C6A20" w14:textId="33ECD453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897</w:t>
            </w:r>
          </w:p>
        </w:tc>
      </w:tr>
      <w:tr w:rsidR="00181B38" w:rsidRPr="00655B47" w14:paraId="295B5A5D" w14:textId="77777777" w:rsidTr="00FB77EC">
        <w:trPr>
          <w:trHeight w:val="318"/>
        </w:trPr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B9F76D5" w14:textId="77777777" w:rsidR="00655B47" w:rsidRPr="00655B47" w:rsidRDefault="00655B47" w:rsidP="00574A50">
            <w:pPr>
              <w:widowControl/>
              <w:spacing w:line="240" w:lineRule="auto"/>
              <w:ind w:firstLineChars="0" w:firstLine="0"/>
              <w:jc w:val="lef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F9E7402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CD57E7D" w14:textId="1F9A3C50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1.278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56274BA" w14:textId="7B087977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258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D24CC07" w14:textId="77777777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7B3F4D3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DC3F2AE" w14:textId="0F28B11C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1.049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141E79D" w14:textId="271F41C9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306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85F22D1" w14:textId="77777777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4C768EA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110D3AA" w14:textId="752B81DA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202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D9507DD" w14:textId="21216D20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653</w:t>
            </w:r>
          </w:p>
        </w:tc>
      </w:tr>
      <w:tr w:rsidR="00181B38" w:rsidRPr="00655B47" w14:paraId="2434C2DD" w14:textId="77777777" w:rsidTr="00FB77EC">
        <w:trPr>
          <w:trHeight w:val="31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0A67AA7" w14:textId="77777777" w:rsidR="00655B47" w:rsidRPr="00655B47" w:rsidRDefault="00655B47" w:rsidP="00574A50">
            <w:pPr>
              <w:widowControl/>
              <w:spacing w:line="240" w:lineRule="auto"/>
              <w:ind w:firstLineChars="0" w:firstLine="0"/>
              <w:jc w:val="lef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DBC1C7A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49D5CEC" w14:textId="1A6431E1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39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4029318" w14:textId="10DA42A2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53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1D1AC87" w14:textId="77777777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3D48259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A9958DD" w14:textId="203AF5AE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49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7F2E988" w14:textId="10EFC9DD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48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CF5D8AE" w14:textId="77777777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E864F9F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1A95A62" w14:textId="5A1FD8DC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19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8FD3059" w14:textId="12CF44E5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655</w:t>
            </w:r>
          </w:p>
        </w:tc>
      </w:tr>
      <w:tr w:rsidR="00181B38" w:rsidRPr="00655B47" w14:paraId="1C9EC6D3" w14:textId="77777777" w:rsidTr="00FB77EC">
        <w:trPr>
          <w:trHeight w:val="31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7246DEE" w14:textId="77777777" w:rsidR="00655B47" w:rsidRPr="00655B47" w:rsidRDefault="00655B47" w:rsidP="00574A50">
            <w:pPr>
              <w:widowControl/>
              <w:spacing w:line="240" w:lineRule="auto"/>
              <w:ind w:firstLineChars="0" w:firstLine="0"/>
              <w:jc w:val="lef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B9A0E89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02C9E20" w14:textId="3492B7EB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10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ABAEAF3" w14:textId="7BA68B15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74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FD41E08" w14:textId="77777777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790E3C2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C7E74EC" w14:textId="3F32A73B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08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A586DB5" w14:textId="15464CFD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77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D7588DA" w14:textId="77777777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10FF3B4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C05186F" w14:textId="4504557C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6.09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A871E36" w14:textId="52504C24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014</w:t>
            </w:r>
          </w:p>
        </w:tc>
      </w:tr>
      <w:tr w:rsidR="00181B38" w:rsidRPr="00655B47" w14:paraId="34782A68" w14:textId="77777777" w:rsidTr="00FB77EC">
        <w:trPr>
          <w:trHeight w:val="31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23E51E4" w14:textId="77777777" w:rsidR="00655B47" w:rsidRPr="00655B47" w:rsidRDefault="00655B47" w:rsidP="00574A50">
            <w:pPr>
              <w:widowControl/>
              <w:spacing w:line="240" w:lineRule="auto"/>
              <w:ind w:firstLineChars="0" w:firstLine="0"/>
              <w:jc w:val="lef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BD84502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2DC4BDF" w14:textId="6D85CF9A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46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8578473" w14:textId="417A2E92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49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08112D5" w14:textId="77777777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2BC542A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DF5A07C" w14:textId="075978F9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56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31A64A0" w14:textId="0E82AB72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45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6933513" w14:textId="77777777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86809EB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A516B69" w14:textId="45F7F6BA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24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092A2B1" w14:textId="54C10DE4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624</w:t>
            </w:r>
          </w:p>
        </w:tc>
      </w:tr>
      <w:tr w:rsidR="00181B38" w:rsidRPr="00655B47" w14:paraId="738147A9" w14:textId="77777777" w:rsidTr="00FB77EC">
        <w:trPr>
          <w:trHeight w:val="318"/>
        </w:trPr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00FFA3EA" w14:textId="77777777" w:rsidR="00655B47" w:rsidRPr="00655B47" w:rsidRDefault="00655B47" w:rsidP="00574A50">
            <w:pPr>
              <w:widowControl/>
              <w:spacing w:line="240" w:lineRule="auto"/>
              <w:ind w:firstLineChars="0" w:firstLine="0"/>
              <w:jc w:val="lef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6A3FEA19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3104B3BA" w14:textId="0D3ED93F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112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1C6FA211" w14:textId="3F20EB34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738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01A92233" w14:textId="77777777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50919E99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7D7E2387" w14:textId="6CEBEEE6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209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6B25F670" w14:textId="3238D28F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648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2A6C2565" w14:textId="77777777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11E34D2A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581403F2" w14:textId="48F28C18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566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12E843E4" w14:textId="1BF54DE3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452</w:t>
            </w:r>
          </w:p>
        </w:tc>
      </w:tr>
      <w:tr w:rsidR="00181B38" w:rsidRPr="00655B47" w14:paraId="359B9185" w14:textId="77777777" w:rsidTr="00FB77EC">
        <w:trPr>
          <w:trHeight w:val="318"/>
        </w:trPr>
        <w:tc>
          <w:tcPr>
            <w:tcW w:w="0" w:type="auto"/>
            <w:tcBorders>
              <w:top w:val="single" w:sz="6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42996DE6" w14:textId="27B57A37" w:rsidR="00655B47" w:rsidRPr="00655B47" w:rsidRDefault="00EA1FE7" w:rsidP="00574A50">
            <w:pPr>
              <w:widowControl/>
              <w:spacing w:line="240" w:lineRule="auto"/>
              <w:ind w:firstLineChars="0" w:firstLine="0"/>
              <w:jc w:val="lef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 xml:space="preserve">“4+7” List </w:t>
            </w:r>
            <w:r w:rsidR="006860C6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drugs</w:t>
            </w:r>
          </w:p>
        </w:tc>
        <w:tc>
          <w:tcPr>
            <w:tcW w:w="0" w:type="auto"/>
            <w:tcBorders>
              <w:top w:val="single" w:sz="6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1319D738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6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61622E79" w14:textId="2CB9B6C9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1.985</w:t>
            </w:r>
          </w:p>
        </w:tc>
        <w:tc>
          <w:tcPr>
            <w:tcW w:w="0" w:type="auto"/>
            <w:tcBorders>
              <w:top w:val="single" w:sz="6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0E9DBB77" w14:textId="6BA61522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159</w:t>
            </w:r>
          </w:p>
        </w:tc>
        <w:tc>
          <w:tcPr>
            <w:tcW w:w="0" w:type="auto"/>
            <w:tcBorders>
              <w:top w:val="single" w:sz="6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542D8019" w14:textId="77777777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70981DF0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6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16C17EBF" w14:textId="5D85AA91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6.471</w:t>
            </w:r>
          </w:p>
        </w:tc>
        <w:tc>
          <w:tcPr>
            <w:tcW w:w="0" w:type="auto"/>
            <w:tcBorders>
              <w:top w:val="single" w:sz="6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182810EC" w14:textId="6BED6832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011</w:t>
            </w:r>
          </w:p>
        </w:tc>
        <w:tc>
          <w:tcPr>
            <w:tcW w:w="0" w:type="auto"/>
            <w:tcBorders>
              <w:top w:val="single" w:sz="6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541DF5AA" w14:textId="77777777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1C6662FC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6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1EF02A6D" w14:textId="0DC3391C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116</w:t>
            </w:r>
          </w:p>
        </w:tc>
        <w:tc>
          <w:tcPr>
            <w:tcW w:w="0" w:type="auto"/>
            <w:tcBorders>
              <w:top w:val="single" w:sz="6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7E985902" w14:textId="15728CDD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734</w:t>
            </w:r>
          </w:p>
        </w:tc>
      </w:tr>
      <w:tr w:rsidR="00181B38" w:rsidRPr="00655B47" w14:paraId="6E572B8B" w14:textId="77777777" w:rsidTr="00FB77EC">
        <w:trPr>
          <w:trHeight w:val="318"/>
        </w:trPr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C2A7575" w14:textId="77777777" w:rsidR="00655B47" w:rsidRPr="00655B47" w:rsidRDefault="00655B47" w:rsidP="00574A50">
            <w:pPr>
              <w:widowControl/>
              <w:spacing w:line="240" w:lineRule="auto"/>
              <w:ind w:firstLineChars="0" w:firstLine="0"/>
              <w:jc w:val="lef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3E8D0AF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59AB8D8" w14:textId="6692BBC5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1.787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BB20644" w14:textId="263A6B54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181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7A749B3" w14:textId="77777777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7C3408D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89049F9" w14:textId="2A344B89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471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272ACC0" w14:textId="33428E54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493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45A0CAE" w14:textId="77777777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DA53B43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6DF6130" w14:textId="1B5AF1E7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925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2A06533" w14:textId="0AFEE60A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336</w:t>
            </w:r>
          </w:p>
        </w:tc>
      </w:tr>
      <w:tr w:rsidR="00181B38" w:rsidRPr="00655B47" w14:paraId="0B956E33" w14:textId="77777777" w:rsidTr="00FB77EC">
        <w:trPr>
          <w:trHeight w:val="31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12E616B" w14:textId="77777777" w:rsidR="00655B47" w:rsidRPr="00655B47" w:rsidRDefault="00655B47" w:rsidP="00574A50">
            <w:pPr>
              <w:widowControl/>
              <w:spacing w:line="240" w:lineRule="auto"/>
              <w:ind w:firstLineChars="0" w:firstLine="0"/>
              <w:jc w:val="lef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B5C0B55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52B7DF7" w14:textId="6FCBCD2B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1.49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08C4E83" w14:textId="788AEC05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22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1ACD301" w14:textId="77777777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E2797EB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FFBE1F1" w14:textId="048D7055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11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D17D701" w14:textId="411B31BD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73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6A03640" w14:textId="77777777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B4E1CDF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EB69F4E" w14:textId="4B4FF6BA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17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F0A5CC3" w14:textId="55B919F5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680</w:t>
            </w:r>
          </w:p>
        </w:tc>
      </w:tr>
      <w:tr w:rsidR="00181B38" w:rsidRPr="00655B47" w14:paraId="0259C352" w14:textId="77777777" w:rsidTr="00FB77EC">
        <w:trPr>
          <w:trHeight w:val="31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EB14755" w14:textId="77777777" w:rsidR="00655B47" w:rsidRPr="00655B47" w:rsidRDefault="00655B47" w:rsidP="00574A50">
            <w:pPr>
              <w:widowControl/>
              <w:spacing w:line="240" w:lineRule="auto"/>
              <w:ind w:firstLineChars="0" w:firstLine="0"/>
              <w:jc w:val="lef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20A798B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6E5B878" w14:textId="3925A46C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04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5E28786" w14:textId="74218398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83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E75CE6F" w14:textId="77777777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87D5F59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CBFD02B" w14:textId="44C25F8C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05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5A1DE9B" w14:textId="6FD8451D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82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DE5CA1C" w14:textId="77777777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38759EE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A91DD6B" w14:textId="56E05FC5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4.27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8E84987" w14:textId="78C6FAAE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039</w:t>
            </w:r>
          </w:p>
        </w:tc>
      </w:tr>
      <w:tr w:rsidR="00181B38" w:rsidRPr="00655B47" w14:paraId="3F917CF9" w14:textId="77777777" w:rsidTr="00FB77EC">
        <w:trPr>
          <w:trHeight w:val="31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8A6DD42" w14:textId="77777777" w:rsidR="00655B47" w:rsidRPr="00655B47" w:rsidRDefault="00655B47" w:rsidP="00574A50">
            <w:pPr>
              <w:widowControl/>
              <w:spacing w:line="240" w:lineRule="auto"/>
              <w:ind w:firstLineChars="0" w:firstLine="0"/>
              <w:jc w:val="lef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482F6DC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F452425" w14:textId="048BD78E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12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A88918F" w14:textId="03D91D42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72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444E700" w14:textId="77777777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25ED2DB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ACBC5BE" w14:textId="3B442912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72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66DEDFA" w14:textId="40E864F1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39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24F757F" w14:textId="77777777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D5B75A2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8BCA24A" w14:textId="2E753D61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60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7AAD3F1" w14:textId="62C0852F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438</w:t>
            </w:r>
          </w:p>
        </w:tc>
      </w:tr>
      <w:tr w:rsidR="00181B38" w:rsidRPr="00655B47" w14:paraId="77875B41" w14:textId="77777777" w:rsidTr="00FB77EC">
        <w:trPr>
          <w:trHeight w:val="318"/>
        </w:trPr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4B742DAE" w14:textId="77777777" w:rsidR="00655B47" w:rsidRPr="00655B47" w:rsidRDefault="00655B47" w:rsidP="00574A50">
            <w:pPr>
              <w:widowControl/>
              <w:spacing w:line="240" w:lineRule="auto"/>
              <w:ind w:firstLineChars="0" w:firstLine="0"/>
              <w:jc w:val="lef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43094227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553BB91E" w14:textId="0EC238D7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299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6F39A3C4" w14:textId="4C0B3EA3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585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114C7750" w14:textId="77777777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3D89FB20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7173C3E7" w14:textId="666EC556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100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012F677D" w14:textId="42955114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752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12A1CF8D" w14:textId="77777777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64A3FCFC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022D2DB3" w14:textId="75544820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028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1A3ED53E" w14:textId="3D5FE7FD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868</w:t>
            </w:r>
          </w:p>
        </w:tc>
      </w:tr>
      <w:tr w:rsidR="00181B38" w:rsidRPr="00655B47" w14:paraId="20C7E034" w14:textId="77777777" w:rsidTr="00FB77EC">
        <w:trPr>
          <w:trHeight w:val="318"/>
        </w:trPr>
        <w:tc>
          <w:tcPr>
            <w:tcW w:w="0" w:type="auto"/>
            <w:tcBorders>
              <w:top w:val="single" w:sz="6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0D3B65B8" w14:textId="493F251C" w:rsidR="00655B47" w:rsidRPr="00655B47" w:rsidRDefault="006860C6" w:rsidP="00574A50">
            <w:pPr>
              <w:widowControl/>
              <w:spacing w:line="240" w:lineRule="auto"/>
              <w:ind w:firstLineChars="0" w:firstLine="0"/>
              <w:jc w:val="lef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Alternative drugs</w:t>
            </w:r>
          </w:p>
        </w:tc>
        <w:tc>
          <w:tcPr>
            <w:tcW w:w="0" w:type="auto"/>
            <w:tcBorders>
              <w:top w:val="single" w:sz="6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3ABA09FA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6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0E1D9643" w14:textId="2353B233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4.695</w:t>
            </w:r>
          </w:p>
        </w:tc>
        <w:tc>
          <w:tcPr>
            <w:tcW w:w="0" w:type="auto"/>
            <w:tcBorders>
              <w:top w:val="single" w:sz="6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201A4509" w14:textId="5CE80779" w:rsidR="00655B47" w:rsidRPr="00A04DBB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kern w:val="0"/>
                <w:sz w:val="20"/>
                <w:szCs w:val="20"/>
              </w:rPr>
            </w:pPr>
            <w:r w:rsidRPr="00A04DBB">
              <w:rPr>
                <w:rFonts w:ascii="Palatino Linotype" w:hAnsi="Palatino Linotype" w:cs="宋体"/>
                <w:kern w:val="0"/>
                <w:sz w:val="20"/>
                <w:szCs w:val="20"/>
              </w:rPr>
              <w:t>0.030</w:t>
            </w:r>
          </w:p>
        </w:tc>
        <w:tc>
          <w:tcPr>
            <w:tcW w:w="0" w:type="auto"/>
            <w:tcBorders>
              <w:top w:val="single" w:sz="6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2AD722B1" w14:textId="77777777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1A5AB187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6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245937A0" w14:textId="4C738898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4.200</w:t>
            </w:r>
          </w:p>
        </w:tc>
        <w:tc>
          <w:tcPr>
            <w:tcW w:w="0" w:type="auto"/>
            <w:tcBorders>
              <w:top w:val="single" w:sz="6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0DB7B5B7" w14:textId="074C0EAE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040</w:t>
            </w:r>
          </w:p>
        </w:tc>
        <w:tc>
          <w:tcPr>
            <w:tcW w:w="0" w:type="auto"/>
            <w:tcBorders>
              <w:top w:val="single" w:sz="6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5BC2F6FC" w14:textId="77777777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618A02A7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6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0694AA19" w14:textId="0BDBEC6D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249</w:t>
            </w:r>
          </w:p>
        </w:tc>
        <w:tc>
          <w:tcPr>
            <w:tcW w:w="0" w:type="auto"/>
            <w:tcBorders>
              <w:top w:val="single" w:sz="6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104E2400" w14:textId="0F09C274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618</w:t>
            </w:r>
          </w:p>
        </w:tc>
      </w:tr>
      <w:tr w:rsidR="00181B38" w:rsidRPr="00655B47" w14:paraId="4E123304" w14:textId="77777777" w:rsidTr="00FB77EC">
        <w:trPr>
          <w:trHeight w:val="318"/>
        </w:trPr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EF0FA51" w14:textId="77777777" w:rsidR="00655B47" w:rsidRPr="00655B47" w:rsidRDefault="00655B47" w:rsidP="00574A50">
            <w:pPr>
              <w:widowControl/>
              <w:spacing w:line="240" w:lineRule="auto"/>
              <w:ind w:firstLineChars="0" w:firstLine="0"/>
              <w:jc w:val="lef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DBFBD94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FD8D3E5" w14:textId="0475A01B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268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C45DF37" w14:textId="2F8BD59F" w:rsidR="00655B47" w:rsidRPr="00A04DBB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kern w:val="0"/>
                <w:sz w:val="20"/>
                <w:szCs w:val="20"/>
              </w:rPr>
            </w:pPr>
            <w:r w:rsidRPr="00A04DBB">
              <w:rPr>
                <w:rFonts w:ascii="Palatino Linotype" w:hAnsi="Palatino Linotype" w:cs="宋体"/>
                <w:kern w:val="0"/>
                <w:sz w:val="20"/>
                <w:szCs w:val="20"/>
              </w:rPr>
              <w:t>0.605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F9137E4" w14:textId="77777777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11A09DC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EF90335" w14:textId="228EF5E0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191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1FCCA45" w14:textId="617B664B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662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9E86D83" w14:textId="77777777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4BE407C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1BCC5A9" w14:textId="561035DE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460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1F7E4D2" w14:textId="46EF71B2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498</w:t>
            </w:r>
          </w:p>
        </w:tc>
      </w:tr>
      <w:tr w:rsidR="00181B38" w:rsidRPr="00655B47" w14:paraId="2E04F48B" w14:textId="77777777" w:rsidTr="00FB77EC">
        <w:trPr>
          <w:trHeight w:val="31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B3BFB7E" w14:textId="77777777" w:rsidR="00655B47" w:rsidRPr="00655B47" w:rsidRDefault="00655B47" w:rsidP="00574A50">
            <w:pPr>
              <w:widowControl/>
              <w:spacing w:line="240" w:lineRule="auto"/>
              <w:ind w:firstLineChars="0" w:firstLine="0"/>
              <w:jc w:val="lef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72BDED9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9110F03" w14:textId="6AE990A7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E79BA50" w14:textId="1D5F5274" w:rsidR="00655B47" w:rsidRPr="00A04DBB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kern w:val="0"/>
                <w:sz w:val="20"/>
                <w:szCs w:val="20"/>
              </w:rPr>
            </w:pPr>
            <w:r w:rsidRPr="00A04DBB">
              <w:rPr>
                <w:rFonts w:ascii="Palatino Linotype" w:hAnsi="Palatino Linotype" w:cs="宋体"/>
                <w:kern w:val="0"/>
                <w:sz w:val="20"/>
                <w:szCs w:val="20"/>
              </w:rPr>
              <w:t>0.98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EED48D4" w14:textId="77777777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00FEEF2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E4E6C31" w14:textId="6CEAE250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1996912" w14:textId="09F8FD6B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98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560A624" w14:textId="77777777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7D27B4F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0D1636F" w14:textId="301EAA25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1.60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BE07C15" w14:textId="237210BB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205</w:t>
            </w:r>
          </w:p>
        </w:tc>
      </w:tr>
      <w:tr w:rsidR="00181B38" w:rsidRPr="00655B47" w14:paraId="5E49E58F" w14:textId="77777777" w:rsidTr="00FB77EC">
        <w:trPr>
          <w:trHeight w:val="31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F2633D8" w14:textId="77777777" w:rsidR="00655B47" w:rsidRPr="00655B47" w:rsidRDefault="00655B47" w:rsidP="00574A50">
            <w:pPr>
              <w:widowControl/>
              <w:spacing w:line="240" w:lineRule="auto"/>
              <w:ind w:firstLineChars="0" w:firstLine="0"/>
              <w:jc w:val="lef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79F938D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FEC56E6" w14:textId="69F88DC1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15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8CE84C1" w14:textId="7F630B50" w:rsidR="00655B47" w:rsidRPr="00A04DBB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kern w:val="0"/>
                <w:sz w:val="20"/>
                <w:szCs w:val="20"/>
              </w:rPr>
            </w:pPr>
            <w:r w:rsidRPr="00A04DBB">
              <w:rPr>
                <w:rFonts w:ascii="Palatino Linotype" w:hAnsi="Palatino Linotype" w:cs="宋体"/>
                <w:kern w:val="0"/>
                <w:sz w:val="20"/>
                <w:szCs w:val="20"/>
              </w:rPr>
              <w:t>0.69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5C7B9BA" w14:textId="77777777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A2CF7B3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A2773C7" w14:textId="15B5F2FA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05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6918CC3" w14:textId="00371E7E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81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8D1C4CC" w14:textId="77777777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277832D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DF0309B" w14:textId="5D9967B1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74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285B3A8" w14:textId="612BD9AD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388</w:t>
            </w:r>
          </w:p>
        </w:tc>
      </w:tr>
      <w:tr w:rsidR="00181B38" w:rsidRPr="00655B47" w14:paraId="7B59D1A6" w14:textId="77777777" w:rsidTr="00FB77EC">
        <w:trPr>
          <w:trHeight w:val="31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3F87B43" w14:textId="77777777" w:rsidR="00655B47" w:rsidRPr="00655B47" w:rsidRDefault="00655B47" w:rsidP="00574A50">
            <w:pPr>
              <w:widowControl/>
              <w:spacing w:line="240" w:lineRule="auto"/>
              <w:ind w:firstLineChars="0" w:firstLine="0"/>
              <w:jc w:val="lef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E9DA1C9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054A42B" w14:textId="6A4AAB0B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17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A2ABABF" w14:textId="4D90C619" w:rsidR="00655B47" w:rsidRPr="00A04DBB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kern w:val="0"/>
                <w:sz w:val="20"/>
                <w:szCs w:val="20"/>
              </w:rPr>
            </w:pPr>
            <w:r w:rsidRPr="00A04DBB">
              <w:rPr>
                <w:rFonts w:ascii="Palatino Linotype" w:hAnsi="Palatino Linotype" w:cs="宋体"/>
                <w:kern w:val="0"/>
                <w:sz w:val="20"/>
                <w:szCs w:val="20"/>
              </w:rPr>
              <w:t>0.67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44B02E9" w14:textId="77777777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CBB7E7C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FF02CB8" w14:textId="460C85A6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08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BF0683C" w14:textId="696FFF9A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77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0DB9406" w14:textId="77777777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2CA75EF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C1B1DCD" w14:textId="08ADB008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1.91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753225A" w14:textId="0A46EAC4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166</w:t>
            </w:r>
          </w:p>
        </w:tc>
      </w:tr>
      <w:tr w:rsidR="00181B38" w:rsidRPr="00655B47" w14:paraId="2DCF70F6" w14:textId="77777777" w:rsidTr="00FB77EC">
        <w:trPr>
          <w:trHeight w:val="318"/>
        </w:trPr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3FCCD048" w14:textId="77777777" w:rsidR="00655B47" w:rsidRPr="00655B47" w:rsidRDefault="00655B47" w:rsidP="00574A50">
            <w:pPr>
              <w:widowControl/>
              <w:spacing w:line="240" w:lineRule="auto"/>
              <w:ind w:firstLineChars="0" w:firstLine="0"/>
              <w:jc w:val="lef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2F5F211D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6F862FE5" w14:textId="5DA91C18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072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09E866A5" w14:textId="3BA7BC15" w:rsidR="00655B47" w:rsidRPr="00A04DBB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kern w:val="0"/>
                <w:sz w:val="20"/>
                <w:szCs w:val="20"/>
              </w:rPr>
            </w:pPr>
            <w:r w:rsidRPr="00A04DBB">
              <w:rPr>
                <w:rFonts w:ascii="Palatino Linotype" w:hAnsi="Palatino Linotype" w:cs="宋体"/>
                <w:kern w:val="0"/>
                <w:sz w:val="20"/>
                <w:szCs w:val="20"/>
              </w:rPr>
              <w:t>0.788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33B6848F" w14:textId="77777777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7C0839C3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629CE98B" w14:textId="2CE732AB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004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38B87581" w14:textId="3C8F9713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948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1780A0F2" w14:textId="77777777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3CAB178A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0AB2E8BF" w14:textId="6BA37C48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025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0C97922D" w14:textId="79E3C1D3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874</w:t>
            </w:r>
          </w:p>
        </w:tc>
      </w:tr>
      <w:tr w:rsidR="00181B38" w:rsidRPr="00655B47" w14:paraId="34D51CEA" w14:textId="77777777" w:rsidTr="00FB77EC">
        <w:trPr>
          <w:trHeight w:val="318"/>
        </w:trPr>
        <w:tc>
          <w:tcPr>
            <w:tcW w:w="0" w:type="auto"/>
            <w:tcBorders>
              <w:top w:val="single" w:sz="6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2441007E" w14:textId="568D87CE" w:rsidR="00655B47" w:rsidRPr="00655B47" w:rsidRDefault="00B569E8" w:rsidP="00574A50">
            <w:pPr>
              <w:widowControl/>
              <w:spacing w:line="240" w:lineRule="auto"/>
              <w:ind w:firstLineChars="0" w:firstLine="0"/>
              <w:jc w:val="lef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Overall policy-related</w:t>
            </w:r>
            <w:r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br/>
            </w:r>
            <w:r w:rsidR="0046605B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anti</w:t>
            </w:r>
            <w:r w:rsidR="00BF7465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hypertensive drugs</w:t>
            </w:r>
          </w:p>
        </w:tc>
        <w:tc>
          <w:tcPr>
            <w:tcW w:w="0" w:type="auto"/>
            <w:tcBorders>
              <w:top w:val="single" w:sz="6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6CBCB3E4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6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1E4E3508" w14:textId="318FBC9B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4.518</w:t>
            </w:r>
          </w:p>
        </w:tc>
        <w:tc>
          <w:tcPr>
            <w:tcW w:w="0" w:type="auto"/>
            <w:tcBorders>
              <w:top w:val="single" w:sz="6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3955297B" w14:textId="72435102" w:rsidR="00655B47" w:rsidRPr="00A04DBB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kern w:val="0"/>
                <w:sz w:val="20"/>
                <w:szCs w:val="20"/>
              </w:rPr>
            </w:pPr>
            <w:r w:rsidRPr="00A04DBB">
              <w:rPr>
                <w:rFonts w:ascii="Palatino Linotype" w:hAnsi="Palatino Linotype" w:cs="宋体"/>
                <w:kern w:val="0"/>
                <w:sz w:val="20"/>
                <w:szCs w:val="20"/>
              </w:rPr>
              <w:t>0.034</w:t>
            </w:r>
          </w:p>
        </w:tc>
        <w:tc>
          <w:tcPr>
            <w:tcW w:w="0" w:type="auto"/>
            <w:tcBorders>
              <w:top w:val="single" w:sz="6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132528A8" w14:textId="77777777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139567C3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6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65BA5631" w14:textId="1B87BD9A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5.747</w:t>
            </w:r>
          </w:p>
        </w:tc>
        <w:tc>
          <w:tcPr>
            <w:tcW w:w="0" w:type="auto"/>
            <w:tcBorders>
              <w:top w:val="single" w:sz="6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3889720A" w14:textId="41818ACC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017</w:t>
            </w:r>
          </w:p>
        </w:tc>
        <w:tc>
          <w:tcPr>
            <w:tcW w:w="0" w:type="auto"/>
            <w:tcBorders>
              <w:top w:val="single" w:sz="6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0BE8B41D" w14:textId="77777777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79528523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6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6DCA904A" w14:textId="21B68363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2.978</w:t>
            </w:r>
          </w:p>
        </w:tc>
        <w:tc>
          <w:tcPr>
            <w:tcW w:w="0" w:type="auto"/>
            <w:tcBorders>
              <w:top w:val="single" w:sz="6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0F0E5B66" w14:textId="71DB272E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084</w:t>
            </w:r>
          </w:p>
        </w:tc>
      </w:tr>
      <w:tr w:rsidR="00181B38" w:rsidRPr="00655B47" w14:paraId="5A680987" w14:textId="77777777" w:rsidTr="00FB77EC">
        <w:trPr>
          <w:trHeight w:val="318"/>
        </w:trPr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EC31412" w14:textId="77777777" w:rsidR="00655B47" w:rsidRPr="00655B47" w:rsidRDefault="00655B47" w:rsidP="00574A50">
            <w:pPr>
              <w:widowControl/>
              <w:spacing w:line="240" w:lineRule="auto"/>
              <w:ind w:firstLineChars="0" w:firstLine="0"/>
              <w:jc w:val="lef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CE5F94A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D996460" w14:textId="7F7B1514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864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0AC7E34" w14:textId="2FE4ACC2" w:rsidR="00655B47" w:rsidRPr="00A04DBB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kern w:val="0"/>
                <w:sz w:val="20"/>
                <w:szCs w:val="20"/>
              </w:rPr>
            </w:pPr>
            <w:r w:rsidRPr="00A04DBB">
              <w:rPr>
                <w:rFonts w:ascii="Palatino Linotype" w:hAnsi="Palatino Linotype" w:cs="宋体"/>
                <w:kern w:val="0"/>
                <w:sz w:val="20"/>
                <w:szCs w:val="20"/>
              </w:rPr>
              <w:t>0.353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4728E19" w14:textId="77777777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9C21CA3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6D184F7" w14:textId="72C45821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EE6B2DA" w14:textId="7175D908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990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36814BC" w14:textId="77777777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AF04B56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F86F051" w14:textId="5113E93D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2.257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6BE379B" w14:textId="03E7A134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133</w:t>
            </w:r>
          </w:p>
        </w:tc>
      </w:tr>
      <w:tr w:rsidR="00181B38" w:rsidRPr="00655B47" w14:paraId="6F6CD095" w14:textId="77777777" w:rsidTr="00FB77EC">
        <w:trPr>
          <w:trHeight w:val="31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442602D" w14:textId="77777777" w:rsidR="00655B47" w:rsidRPr="00655B47" w:rsidRDefault="00655B47" w:rsidP="00574A50">
            <w:pPr>
              <w:widowControl/>
              <w:spacing w:line="240" w:lineRule="auto"/>
              <w:ind w:firstLineChars="0" w:firstLine="0"/>
              <w:jc w:val="lef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17079E9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301B823" w14:textId="68200BC6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83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401DE0B" w14:textId="30709A80" w:rsidR="00655B47" w:rsidRPr="00A04DBB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kern w:val="0"/>
                <w:sz w:val="20"/>
                <w:szCs w:val="20"/>
              </w:rPr>
            </w:pPr>
            <w:r w:rsidRPr="00A04DBB">
              <w:rPr>
                <w:rFonts w:ascii="Palatino Linotype" w:hAnsi="Palatino Linotype" w:cs="宋体"/>
                <w:kern w:val="0"/>
                <w:sz w:val="20"/>
                <w:szCs w:val="20"/>
              </w:rPr>
              <w:t>0.36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6B04934" w14:textId="77777777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3F51760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C8E7C4B" w14:textId="6AE3E5BB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00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143087C" w14:textId="43F130D8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95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3A96294" w14:textId="77777777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4377FF6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034E30C" w14:textId="16EB9654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2.25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7F725AA" w14:textId="66F2CF68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133</w:t>
            </w:r>
          </w:p>
        </w:tc>
      </w:tr>
      <w:tr w:rsidR="00181B38" w:rsidRPr="00655B47" w14:paraId="53E4F413" w14:textId="77777777" w:rsidTr="00FB77EC">
        <w:trPr>
          <w:trHeight w:val="31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C8ADE90" w14:textId="77777777" w:rsidR="00655B47" w:rsidRPr="00655B47" w:rsidRDefault="00655B47" w:rsidP="00574A50">
            <w:pPr>
              <w:widowControl/>
              <w:spacing w:line="240" w:lineRule="auto"/>
              <w:ind w:firstLineChars="0" w:firstLine="0"/>
              <w:jc w:val="lef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6890CA9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2B77AC6" w14:textId="0C0BC025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03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3EDCD6E" w14:textId="39D70C7B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85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4EEC416" w14:textId="77777777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6E552A3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6A01E77" w14:textId="0A0697A3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08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7BDA0C2" w14:textId="39F41099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77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0CD110A" w14:textId="77777777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61368F2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1AE1495" w14:textId="632D82E4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43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E587DF4" w14:textId="64033F57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508</w:t>
            </w:r>
          </w:p>
        </w:tc>
      </w:tr>
      <w:tr w:rsidR="00181B38" w:rsidRPr="00655B47" w14:paraId="4254C171" w14:textId="77777777" w:rsidTr="00FB77EC">
        <w:trPr>
          <w:trHeight w:val="31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1744F40" w14:textId="77777777" w:rsidR="00655B47" w:rsidRPr="00655B47" w:rsidRDefault="00655B47" w:rsidP="00574A50">
            <w:pPr>
              <w:widowControl/>
              <w:spacing w:line="240" w:lineRule="auto"/>
              <w:ind w:firstLineChars="0" w:firstLine="0"/>
              <w:jc w:val="lef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61115A1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87790FD" w14:textId="6BA1D6A0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14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E020909" w14:textId="3AB3B927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70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F2170EB" w14:textId="77777777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0F5A842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B44D15B" w14:textId="1BD2DEEB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22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A2060AF" w14:textId="03BE975F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63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729DE22" w14:textId="77777777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C3B9FE8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6727426" w14:textId="41C1BB41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15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FDED316" w14:textId="403978BE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692</w:t>
            </w:r>
          </w:p>
        </w:tc>
      </w:tr>
      <w:tr w:rsidR="00181B38" w:rsidRPr="00655B47" w14:paraId="1089CD26" w14:textId="77777777" w:rsidTr="00FB77EC">
        <w:trPr>
          <w:trHeight w:val="318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88DECB5" w14:textId="77777777" w:rsidR="00655B47" w:rsidRPr="00655B47" w:rsidRDefault="00655B47" w:rsidP="00574A50">
            <w:pPr>
              <w:widowControl/>
              <w:spacing w:line="240" w:lineRule="auto"/>
              <w:ind w:firstLineChars="0" w:firstLine="0"/>
              <w:jc w:val="lef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7BEC1BC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C1B04F1" w14:textId="77D9D97A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01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3995B81" w14:textId="7B790FF5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89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D58486A" w14:textId="77777777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EDF01B9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C51C94E" w14:textId="6E6626E8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04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8A4B0E5" w14:textId="5FEF8AB0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83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12308E7" w14:textId="77777777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81932E0" w14:textId="77777777" w:rsidR="00655B47" w:rsidRPr="00655B47" w:rsidRDefault="00655B47" w:rsidP="001951E7">
            <w:pPr>
              <w:widowControl/>
              <w:spacing w:line="240" w:lineRule="auto"/>
              <w:ind w:firstLineChars="0" w:firstLine="0"/>
              <w:jc w:val="center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9C1949E" w14:textId="03A87E3F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63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26F3D26" w14:textId="71FFF779" w:rsidR="00655B47" w:rsidRPr="00655B47" w:rsidRDefault="00655B47" w:rsidP="00655B47">
            <w:pPr>
              <w:widowControl/>
              <w:spacing w:line="240" w:lineRule="auto"/>
              <w:ind w:firstLineChars="0" w:firstLine="0"/>
              <w:jc w:val="right"/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</w:pPr>
            <w:r w:rsidRPr="00655B47">
              <w:rPr>
                <w:rFonts w:ascii="Palatino Linotype" w:hAnsi="Palatino Linotype" w:cs="宋体"/>
                <w:color w:val="000000"/>
                <w:kern w:val="0"/>
                <w:sz w:val="20"/>
                <w:szCs w:val="20"/>
              </w:rPr>
              <w:t>0.425</w:t>
            </w:r>
          </w:p>
        </w:tc>
      </w:tr>
    </w:tbl>
    <w:p w14:paraId="08ECA001" w14:textId="78C2F617" w:rsidR="00CC5137" w:rsidRDefault="00CC5137" w:rsidP="00CC5137">
      <w:pPr>
        <w:ind w:firstLine="480"/>
      </w:pPr>
    </w:p>
    <w:p w14:paraId="6A67C53E" w14:textId="2A06C327" w:rsidR="00CC5137" w:rsidRDefault="00CC5137" w:rsidP="00CC5137">
      <w:pPr>
        <w:ind w:firstLine="480"/>
      </w:pPr>
    </w:p>
    <w:p w14:paraId="60796AA9" w14:textId="2CFDB7C7" w:rsidR="00CC5137" w:rsidRDefault="00CC5137" w:rsidP="00CC5137">
      <w:pPr>
        <w:ind w:firstLine="480"/>
      </w:pPr>
    </w:p>
    <w:p w14:paraId="1C8013BA" w14:textId="77777777" w:rsidR="00CC5137" w:rsidRPr="00CC5137" w:rsidRDefault="00CC5137" w:rsidP="00CC5137">
      <w:pPr>
        <w:ind w:firstLine="480"/>
      </w:pPr>
    </w:p>
    <w:p w14:paraId="0FBBB0C8" w14:textId="77777777" w:rsidR="000B7E29" w:rsidRPr="000B7E29" w:rsidRDefault="000B7E29" w:rsidP="000B7E29">
      <w:pPr>
        <w:ind w:firstLine="480"/>
      </w:pPr>
    </w:p>
    <w:sectPr w:rsidR="000B7E29" w:rsidRPr="000B7E2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986A82" w14:textId="77777777" w:rsidR="00336A8E" w:rsidRDefault="00336A8E" w:rsidP="006A6F6F">
      <w:pPr>
        <w:spacing w:line="240" w:lineRule="auto"/>
        <w:ind w:firstLine="480"/>
      </w:pPr>
      <w:r>
        <w:separator/>
      </w:r>
    </w:p>
  </w:endnote>
  <w:endnote w:type="continuationSeparator" w:id="0">
    <w:p w14:paraId="499BC162" w14:textId="77777777" w:rsidR="00336A8E" w:rsidRDefault="00336A8E" w:rsidP="006A6F6F"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E-BZ">
    <w:altName w:val="Cambria"/>
    <w:charset w:val="00"/>
    <w:family w:val="roman"/>
    <w:pitch w:val="default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5E3AE0" w14:textId="77777777" w:rsidR="00911203" w:rsidRDefault="00911203">
    <w:pPr>
      <w:pStyle w:val="a5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56397B" w14:textId="77777777" w:rsidR="00911203" w:rsidRDefault="00911203">
    <w:pPr>
      <w:pStyle w:val="a5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991529" w14:textId="77777777" w:rsidR="00911203" w:rsidRDefault="00911203">
    <w:pPr>
      <w:pStyle w:val="a5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FF16FE" w14:textId="77777777" w:rsidR="00336A8E" w:rsidRDefault="00336A8E" w:rsidP="006A6F6F">
      <w:pPr>
        <w:spacing w:line="240" w:lineRule="auto"/>
        <w:ind w:firstLine="480"/>
      </w:pPr>
      <w:r>
        <w:separator/>
      </w:r>
    </w:p>
  </w:footnote>
  <w:footnote w:type="continuationSeparator" w:id="0">
    <w:p w14:paraId="65F547AC" w14:textId="77777777" w:rsidR="00336A8E" w:rsidRDefault="00336A8E" w:rsidP="006A6F6F">
      <w:pPr>
        <w:spacing w:line="24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9C8F61" w14:textId="77777777" w:rsidR="00911203" w:rsidRDefault="00911203">
    <w:pPr>
      <w:pStyle w:val="a7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7A10E5" w14:textId="77777777" w:rsidR="00911203" w:rsidRDefault="00911203" w:rsidP="00F67998">
    <w:pPr>
      <w:pStyle w:val="a7"/>
      <w:pBdr>
        <w:bottom w:val="none" w:sz="0" w:space="0" w:color="auto"/>
      </w:pBdr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4826B2" w14:textId="77777777" w:rsidR="00911203" w:rsidRDefault="00911203">
    <w:pPr>
      <w:pStyle w:val="a7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2B83107"/>
    <w:multiLevelType w:val="singleLevel"/>
    <w:tmpl w:val="92B83107"/>
    <w:lvl w:ilvl="0">
      <w:start w:val="3"/>
      <w:numFmt w:val="chineseCounting"/>
      <w:suff w:val="nothing"/>
      <w:lvlText w:val="（%1）"/>
      <w:lvlJc w:val="left"/>
      <w:rPr>
        <w:rFonts w:hint="eastAsia"/>
      </w:rPr>
    </w:lvl>
  </w:abstractNum>
  <w:abstractNum w:abstractNumId="1" w15:restartNumberingAfterBreak="0">
    <w:nsid w:val="058F6867"/>
    <w:multiLevelType w:val="multilevel"/>
    <w:tmpl w:val="058F6867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3E858CC"/>
    <w:multiLevelType w:val="hybridMultilevel"/>
    <w:tmpl w:val="A2FE60AE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250A245F"/>
    <w:multiLevelType w:val="hybridMultilevel"/>
    <w:tmpl w:val="FFBA4A8A"/>
    <w:lvl w:ilvl="0" w:tplc="291A519A">
      <w:start w:val="1"/>
      <w:numFmt w:val="decimal"/>
      <w:pStyle w:val="MDPI71References"/>
      <w:lvlText w:val="[%1]"/>
      <w:lvlJc w:val="left"/>
      <w:pPr>
        <w:ind w:left="561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1" w:hanging="360"/>
      </w:pPr>
    </w:lvl>
    <w:lvl w:ilvl="2" w:tplc="0809001B" w:tentative="1">
      <w:start w:val="1"/>
      <w:numFmt w:val="lowerRoman"/>
      <w:lvlText w:val="%3."/>
      <w:lvlJc w:val="right"/>
      <w:pPr>
        <w:ind w:left="1941" w:hanging="180"/>
      </w:pPr>
    </w:lvl>
    <w:lvl w:ilvl="3" w:tplc="0809000F" w:tentative="1">
      <w:start w:val="1"/>
      <w:numFmt w:val="decimal"/>
      <w:lvlText w:val="%4."/>
      <w:lvlJc w:val="left"/>
      <w:pPr>
        <w:ind w:left="2661" w:hanging="360"/>
      </w:pPr>
    </w:lvl>
    <w:lvl w:ilvl="4" w:tplc="08090019" w:tentative="1">
      <w:start w:val="1"/>
      <w:numFmt w:val="lowerLetter"/>
      <w:lvlText w:val="%5."/>
      <w:lvlJc w:val="left"/>
      <w:pPr>
        <w:ind w:left="3381" w:hanging="360"/>
      </w:pPr>
    </w:lvl>
    <w:lvl w:ilvl="5" w:tplc="0809001B" w:tentative="1">
      <w:start w:val="1"/>
      <w:numFmt w:val="lowerRoman"/>
      <w:lvlText w:val="%6."/>
      <w:lvlJc w:val="right"/>
      <w:pPr>
        <w:ind w:left="4101" w:hanging="180"/>
      </w:pPr>
    </w:lvl>
    <w:lvl w:ilvl="6" w:tplc="0809000F" w:tentative="1">
      <w:start w:val="1"/>
      <w:numFmt w:val="decimal"/>
      <w:lvlText w:val="%7."/>
      <w:lvlJc w:val="left"/>
      <w:pPr>
        <w:ind w:left="4821" w:hanging="360"/>
      </w:pPr>
    </w:lvl>
    <w:lvl w:ilvl="7" w:tplc="08090019" w:tentative="1">
      <w:start w:val="1"/>
      <w:numFmt w:val="lowerLetter"/>
      <w:lvlText w:val="%8."/>
      <w:lvlJc w:val="left"/>
      <w:pPr>
        <w:ind w:left="5541" w:hanging="360"/>
      </w:pPr>
    </w:lvl>
    <w:lvl w:ilvl="8" w:tplc="0809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4" w15:restartNumberingAfterBreak="0">
    <w:nsid w:val="2F8B30C8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5" w15:restartNumberingAfterBreak="0">
    <w:nsid w:val="33E04B8A"/>
    <w:multiLevelType w:val="multilevel"/>
    <w:tmpl w:val="33E04B8A"/>
    <w:lvl w:ilvl="0">
      <w:start w:val="1"/>
      <w:numFmt w:val="decimal"/>
      <w:lvlText w:val="%1."/>
      <w:lvlJc w:val="left"/>
      <w:pPr>
        <w:ind w:left="900" w:hanging="420"/>
      </w:pPr>
    </w:lvl>
    <w:lvl w:ilvl="1">
      <w:start w:val="1"/>
      <w:numFmt w:val="lowerLetter"/>
      <w:lvlText w:val="%2)"/>
      <w:lvlJc w:val="left"/>
      <w:pPr>
        <w:ind w:left="1320" w:hanging="420"/>
      </w:pPr>
    </w:lvl>
    <w:lvl w:ilvl="2">
      <w:start w:val="1"/>
      <w:numFmt w:val="lowerRoman"/>
      <w:lvlText w:val="%3."/>
      <w:lvlJc w:val="right"/>
      <w:pPr>
        <w:ind w:left="1740" w:hanging="420"/>
      </w:pPr>
    </w:lvl>
    <w:lvl w:ilvl="3">
      <w:start w:val="1"/>
      <w:numFmt w:val="decimal"/>
      <w:lvlText w:val="%4."/>
      <w:lvlJc w:val="left"/>
      <w:pPr>
        <w:ind w:left="2160" w:hanging="420"/>
      </w:pPr>
    </w:lvl>
    <w:lvl w:ilvl="4">
      <w:start w:val="1"/>
      <w:numFmt w:val="lowerLetter"/>
      <w:lvlText w:val="%5)"/>
      <w:lvlJc w:val="left"/>
      <w:pPr>
        <w:ind w:left="2580" w:hanging="420"/>
      </w:pPr>
    </w:lvl>
    <w:lvl w:ilvl="5">
      <w:start w:val="1"/>
      <w:numFmt w:val="lowerRoman"/>
      <w:lvlText w:val="%6."/>
      <w:lvlJc w:val="right"/>
      <w:pPr>
        <w:ind w:left="3000" w:hanging="420"/>
      </w:pPr>
    </w:lvl>
    <w:lvl w:ilvl="6">
      <w:start w:val="1"/>
      <w:numFmt w:val="decimal"/>
      <w:lvlText w:val="%7."/>
      <w:lvlJc w:val="left"/>
      <w:pPr>
        <w:ind w:left="3420" w:hanging="420"/>
      </w:pPr>
    </w:lvl>
    <w:lvl w:ilvl="7">
      <w:start w:val="1"/>
      <w:numFmt w:val="lowerLetter"/>
      <w:lvlText w:val="%8)"/>
      <w:lvlJc w:val="left"/>
      <w:pPr>
        <w:ind w:left="3840" w:hanging="420"/>
      </w:pPr>
    </w:lvl>
    <w:lvl w:ilvl="8">
      <w:start w:val="1"/>
      <w:numFmt w:val="lowerRoman"/>
      <w:lvlText w:val="%9."/>
      <w:lvlJc w:val="right"/>
      <w:pPr>
        <w:ind w:left="4260" w:hanging="420"/>
      </w:pPr>
    </w:lvl>
  </w:abstractNum>
  <w:abstractNum w:abstractNumId="6" w15:restartNumberingAfterBreak="0">
    <w:nsid w:val="37E16711"/>
    <w:multiLevelType w:val="hybridMultilevel"/>
    <w:tmpl w:val="F4FE40B6"/>
    <w:lvl w:ilvl="0" w:tplc="CD34FE00">
      <w:start w:val="1"/>
      <w:numFmt w:val="decimal"/>
      <w:lvlText w:val="%1."/>
      <w:lvlJc w:val="left"/>
      <w:pPr>
        <w:ind w:left="842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2" w:hanging="420"/>
      </w:pPr>
    </w:lvl>
    <w:lvl w:ilvl="2" w:tplc="0409001B" w:tentative="1">
      <w:start w:val="1"/>
      <w:numFmt w:val="lowerRoman"/>
      <w:lvlText w:val="%3."/>
      <w:lvlJc w:val="right"/>
      <w:pPr>
        <w:ind w:left="1742" w:hanging="420"/>
      </w:pPr>
    </w:lvl>
    <w:lvl w:ilvl="3" w:tplc="0409000F" w:tentative="1">
      <w:start w:val="1"/>
      <w:numFmt w:val="decimal"/>
      <w:lvlText w:val="%4."/>
      <w:lvlJc w:val="left"/>
      <w:pPr>
        <w:ind w:left="2162" w:hanging="420"/>
      </w:pPr>
    </w:lvl>
    <w:lvl w:ilvl="4" w:tplc="04090019" w:tentative="1">
      <w:start w:val="1"/>
      <w:numFmt w:val="lowerLetter"/>
      <w:lvlText w:val="%5)"/>
      <w:lvlJc w:val="left"/>
      <w:pPr>
        <w:ind w:left="2582" w:hanging="420"/>
      </w:pPr>
    </w:lvl>
    <w:lvl w:ilvl="5" w:tplc="0409001B" w:tentative="1">
      <w:start w:val="1"/>
      <w:numFmt w:val="lowerRoman"/>
      <w:lvlText w:val="%6."/>
      <w:lvlJc w:val="right"/>
      <w:pPr>
        <w:ind w:left="3002" w:hanging="420"/>
      </w:pPr>
    </w:lvl>
    <w:lvl w:ilvl="6" w:tplc="0409000F" w:tentative="1">
      <w:start w:val="1"/>
      <w:numFmt w:val="decimal"/>
      <w:lvlText w:val="%7."/>
      <w:lvlJc w:val="left"/>
      <w:pPr>
        <w:ind w:left="3422" w:hanging="420"/>
      </w:pPr>
    </w:lvl>
    <w:lvl w:ilvl="7" w:tplc="04090019" w:tentative="1">
      <w:start w:val="1"/>
      <w:numFmt w:val="lowerLetter"/>
      <w:lvlText w:val="%8)"/>
      <w:lvlJc w:val="left"/>
      <w:pPr>
        <w:ind w:left="3842" w:hanging="420"/>
      </w:pPr>
    </w:lvl>
    <w:lvl w:ilvl="8" w:tplc="0409001B" w:tentative="1">
      <w:start w:val="1"/>
      <w:numFmt w:val="lowerRoman"/>
      <w:lvlText w:val="%9."/>
      <w:lvlJc w:val="right"/>
      <w:pPr>
        <w:ind w:left="4262" w:hanging="420"/>
      </w:pPr>
    </w:lvl>
  </w:abstractNum>
  <w:abstractNum w:abstractNumId="7" w15:restartNumberingAfterBreak="0">
    <w:nsid w:val="43F3006D"/>
    <w:multiLevelType w:val="hybridMultilevel"/>
    <w:tmpl w:val="3370ADAA"/>
    <w:lvl w:ilvl="0" w:tplc="D57217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45AD4959"/>
    <w:multiLevelType w:val="hybridMultilevel"/>
    <w:tmpl w:val="2BBE8200"/>
    <w:lvl w:ilvl="0" w:tplc="2A403F12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543C4845"/>
    <w:multiLevelType w:val="hybridMultilevel"/>
    <w:tmpl w:val="6672A1F6"/>
    <w:lvl w:ilvl="0" w:tplc="2A403F12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CEB5C1D"/>
    <w:multiLevelType w:val="hybridMultilevel"/>
    <w:tmpl w:val="14CC5732"/>
    <w:lvl w:ilvl="0" w:tplc="E70C3EAE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1" w15:restartNumberingAfterBreak="0">
    <w:nsid w:val="6171796F"/>
    <w:multiLevelType w:val="hybridMultilevel"/>
    <w:tmpl w:val="FA3EA33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6C973484"/>
    <w:multiLevelType w:val="multilevel"/>
    <w:tmpl w:val="C228236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3" w15:restartNumberingAfterBreak="0">
    <w:nsid w:val="701D664D"/>
    <w:multiLevelType w:val="hybridMultilevel"/>
    <w:tmpl w:val="C480E618"/>
    <w:lvl w:ilvl="0" w:tplc="CB5C30A0">
      <w:start w:val="1"/>
      <w:numFmt w:val="decimal"/>
      <w:lvlText w:val="%1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4" w15:restartNumberingAfterBreak="0">
    <w:nsid w:val="72DC2D12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5" w15:restartNumberingAfterBreak="0">
    <w:nsid w:val="75673D4D"/>
    <w:multiLevelType w:val="hybridMultilevel"/>
    <w:tmpl w:val="D9BA5EF4"/>
    <w:lvl w:ilvl="0" w:tplc="3F4A824A">
      <w:start w:val="1"/>
      <w:numFmt w:val="japaneseCounting"/>
      <w:lvlText w:val="（%1）"/>
      <w:lvlJc w:val="left"/>
      <w:pPr>
        <w:ind w:left="1225" w:hanging="743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2" w:hanging="420"/>
      </w:pPr>
    </w:lvl>
    <w:lvl w:ilvl="2" w:tplc="0409001B" w:tentative="1">
      <w:start w:val="1"/>
      <w:numFmt w:val="lowerRoman"/>
      <w:lvlText w:val="%3."/>
      <w:lvlJc w:val="right"/>
      <w:pPr>
        <w:ind w:left="1742" w:hanging="420"/>
      </w:pPr>
    </w:lvl>
    <w:lvl w:ilvl="3" w:tplc="0409000F" w:tentative="1">
      <w:start w:val="1"/>
      <w:numFmt w:val="decimal"/>
      <w:lvlText w:val="%4."/>
      <w:lvlJc w:val="left"/>
      <w:pPr>
        <w:ind w:left="2162" w:hanging="420"/>
      </w:pPr>
    </w:lvl>
    <w:lvl w:ilvl="4" w:tplc="04090019" w:tentative="1">
      <w:start w:val="1"/>
      <w:numFmt w:val="lowerLetter"/>
      <w:lvlText w:val="%5)"/>
      <w:lvlJc w:val="left"/>
      <w:pPr>
        <w:ind w:left="2582" w:hanging="420"/>
      </w:pPr>
    </w:lvl>
    <w:lvl w:ilvl="5" w:tplc="0409001B" w:tentative="1">
      <w:start w:val="1"/>
      <w:numFmt w:val="lowerRoman"/>
      <w:lvlText w:val="%6."/>
      <w:lvlJc w:val="right"/>
      <w:pPr>
        <w:ind w:left="3002" w:hanging="420"/>
      </w:pPr>
    </w:lvl>
    <w:lvl w:ilvl="6" w:tplc="0409000F" w:tentative="1">
      <w:start w:val="1"/>
      <w:numFmt w:val="decimal"/>
      <w:lvlText w:val="%7."/>
      <w:lvlJc w:val="left"/>
      <w:pPr>
        <w:ind w:left="3422" w:hanging="420"/>
      </w:pPr>
    </w:lvl>
    <w:lvl w:ilvl="7" w:tplc="04090019" w:tentative="1">
      <w:start w:val="1"/>
      <w:numFmt w:val="lowerLetter"/>
      <w:lvlText w:val="%8)"/>
      <w:lvlJc w:val="left"/>
      <w:pPr>
        <w:ind w:left="3842" w:hanging="420"/>
      </w:pPr>
    </w:lvl>
    <w:lvl w:ilvl="8" w:tplc="0409001B" w:tentative="1">
      <w:start w:val="1"/>
      <w:numFmt w:val="lowerRoman"/>
      <w:lvlText w:val="%9."/>
      <w:lvlJc w:val="right"/>
      <w:pPr>
        <w:ind w:left="4262" w:hanging="420"/>
      </w:pPr>
    </w:lvl>
  </w:abstractNum>
  <w:abstractNum w:abstractNumId="16" w15:restartNumberingAfterBreak="0">
    <w:nsid w:val="767E1662"/>
    <w:multiLevelType w:val="hybridMultilevel"/>
    <w:tmpl w:val="E6EEB664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79B85BCD"/>
    <w:multiLevelType w:val="hybridMultilevel"/>
    <w:tmpl w:val="0172C596"/>
    <w:lvl w:ilvl="0" w:tplc="BD84FE64">
      <w:start w:val="1"/>
      <w:numFmt w:val="decimal"/>
      <w:lvlText w:val="%1."/>
      <w:lvlJc w:val="left"/>
      <w:pPr>
        <w:ind w:left="842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2" w:hanging="420"/>
      </w:pPr>
    </w:lvl>
    <w:lvl w:ilvl="2" w:tplc="0409001B" w:tentative="1">
      <w:start w:val="1"/>
      <w:numFmt w:val="lowerRoman"/>
      <w:lvlText w:val="%3."/>
      <w:lvlJc w:val="right"/>
      <w:pPr>
        <w:ind w:left="1742" w:hanging="420"/>
      </w:pPr>
    </w:lvl>
    <w:lvl w:ilvl="3" w:tplc="0409000F" w:tentative="1">
      <w:start w:val="1"/>
      <w:numFmt w:val="decimal"/>
      <w:lvlText w:val="%4."/>
      <w:lvlJc w:val="left"/>
      <w:pPr>
        <w:ind w:left="2162" w:hanging="420"/>
      </w:pPr>
    </w:lvl>
    <w:lvl w:ilvl="4" w:tplc="04090019" w:tentative="1">
      <w:start w:val="1"/>
      <w:numFmt w:val="lowerLetter"/>
      <w:lvlText w:val="%5)"/>
      <w:lvlJc w:val="left"/>
      <w:pPr>
        <w:ind w:left="2582" w:hanging="420"/>
      </w:pPr>
    </w:lvl>
    <w:lvl w:ilvl="5" w:tplc="0409001B" w:tentative="1">
      <w:start w:val="1"/>
      <w:numFmt w:val="lowerRoman"/>
      <w:lvlText w:val="%6."/>
      <w:lvlJc w:val="right"/>
      <w:pPr>
        <w:ind w:left="3002" w:hanging="420"/>
      </w:pPr>
    </w:lvl>
    <w:lvl w:ilvl="6" w:tplc="0409000F" w:tentative="1">
      <w:start w:val="1"/>
      <w:numFmt w:val="decimal"/>
      <w:lvlText w:val="%7."/>
      <w:lvlJc w:val="left"/>
      <w:pPr>
        <w:ind w:left="3422" w:hanging="420"/>
      </w:pPr>
    </w:lvl>
    <w:lvl w:ilvl="7" w:tplc="04090019" w:tentative="1">
      <w:start w:val="1"/>
      <w:numFmt w:val="lowerLetter"/>
      <w:lvlText w:val="%8)"/>
      <w:lvlJc w:val="left"/>
      <w:pPr>
        <w:ind w:left="3842" w:hanging="420"/>
      </w:pPr>
    </w:lvl>
    <w:lvl w:ilvl="8" w:tplc="0409001B" w:tentative="1">
      <w:start w:val="1"/>
      <w:numFmt w:val="lowerRoman"/>
      <w:lvlText w:val="%9."/>
      <w:lvlJc w:val="right"/>
      <w:pPr>
        <w:ind w:left="4262" w:hanging="420"/>
      </w:pPr>
    </w:lvl>
  </w:abstractNum>
  <w:abstractNum w:abstractNumId="18" w15:restartNumberingAfterBreak="0">
    <w:nsid w:val="7D3414A8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16"/>
  </w:num>
  <w:num w:numId="5">
    <w:abstractNumId w:val="0"/>
  </w:num>
  <w:num w:numId="6">
    <w:abstractNumId w:val="5"/>
  </w:num>
  <w:num w:numId="7">
    <w:abstractNumId w:val="14"/>
  </w:num>
  <w:num w:numId="8">
    <w:abstractNumId w:val="18"/>
  </w:num>
  <w:num w:numId="9">
    <w:abstractNumId w:val="15"/>
  </w:num>
  <w:num w:numId="10">
    <w:abstractNumId w:val="13"/>
  </w:num>
  <w:num w:numId="11">
    <w:abstractNumId w:val="17"/>
  </w:num>
  <w:num w:numId="12">
    <w:abstractNumId w:val="6"/>
  </w:num>
  <w:num w:numId="13">
    <w:abstractNumId w:val="10"/>
  </w:num>
  <w:num w:numId="14">
    <w:abstractNumId w:val="11"/>
  </w:num>
  <w:num w:numId="15">
    <w:abstractNumId w:val="7"/>
  </w:num>
  <w:num w:numId="16">
    <w:abstractNumId w:val="12"/>
  </w:num>
  <w:num w:numId="17">
    <w:abstractNumId w:val="3"/>
  </w:num>
  <w:num w:numId="18">
    <w:abstractNumId w:val="9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tzQwMTI2tLS0NDRV0lEKTi0uzszPAykwMqwFAKiO9IAtAAAA"/>
  </w:docVars>
  <w:rsids>
    <w:rsidRoot w:val="0043218C"/>
    <w:rsid w:val="0000076E"/>
    <w:rsid w:val="00001E21"/>
    <w:rsid w:val="00001FC9"/>
    <w:rsid w:val="0000435A"/>
    <w:rsid w:val="000101F6"/>
    <w:rsid w:val="000116CD"/>
    <w:rsid w:val="00013CB0"/>
    <w:rsid w:val="00013E3F"/>
    <w:rsid w:val="000174AE"/>
    <w:rsid w:val="00023462"/>
    <w:rsid w:val="00025D36"/>
    <w:rsid w:val="00025E76"/>
    <w:rsid w:val="00027DE2"/>
    <w:rsid w:val="00032DCA"/>
    <w:rsid w:val="000349F1"/>
    <w:rsid w:val="000433DA"/>
    <w:rsid w:val="000446ED"/>
    <w:rsid w:val="00045B8F"/>
    <w:rsid w:val="00046BA1"/>
    <w:rsid w:val="00047B42"/>
    <w:rsid w:val="000501BC"/>
    <w:rsid w:val="00050565"/>
    <w:rsid w:val="0005399E"/>
    <w:rsid w:val="00055074"/>
    <w:rsid w:val="00057728"/>
    <w:rsid w:val="00060E5B"/>
    <w:rsid w:val="00063185"/>
    <w:rsid w:val="000667FA"/>
    <w:rsid w:val="00071109"/>
    <w:rsid w:val="00071CEC"/>
    <w:rsid w:val="00072B45"/>
    <w:rsid w:val="00076E40"/>
    <w:rsid w:val="0008039E"/>
    <w:rsid w:val="00083F31"/>
    <w:rsid w:val="00086ED6"/>
    <w:rsid w:val="000870F5"/>
    <w:rsid w:val="000905D6"/>
    <w:rsid w:val="00093A46"/>
    <w:rsid w:val="00097891"/>
    <w:rsid w:val="000A3382"/>
    <w:rsid w:val="000A36BC"/>
    <w:rsid w:val="000A4B08"/>
    <w:rsid w:val="000A5456"/>
    <w:rsid w:val="000A6473"/>
    <w:rsid w:val="000B3B56"/>
    <w:rsid w:val="000B4C55"/>
    <w:rsid w:val="000B6BC1"/>
    <w:rsid w:val="000B739B"/>
    <w:rsid w:val="000B7E29"/>
    <w:rsid w:val="000C0248"/>
    <w:rsid w:val="000C053B"/>
    <w:rsid w:val="000C0B8E"/>
    <w:rsid w:val="000C2D37"/>
    <w:rsid w:val="000C59A1"/>
    <w:rsid w:val="000D0BC7"/>
    <w:rsid w:val="000D1117"/>
    <w:rsid w:val="000D189A"/>
    <w:rsid w:val="000D4305"/>
    <w:rsid w:val="000D4A22"/>
    <w:rsid w:val="000D4E4B"/>
    <w:rsid w:val="000D6901"/>
    <w:rsid w:val="000E01C3"/>
    <w:rsid w:val="000E0FD1"/>
    <w:rsid w:val="000E20B8"/>
    <w:rsid w:val="000E36C4"/>
    <w:rsid w:val="000E3D41"/>
    <w:rsid w:val="000E4026"/>
    <w:rsid w:val="000E5AFD"/>
    <w:rsid w:val="000F00EE"/>
    <w:rsid w:val="000F0145"/>
    <w:rsid w:val="000F169C"/>
    <w:rsid w:val="000F23C5"/>
    <w:rsid w:val="000F4152"/>
    <w:rsid w:val="0010027C"/>
    <w:rsid w:val="00100DAD"/>
    <w:rsid w:val="001021F2"/>
    <w:rsid w:val="00104AB1"/>
    <w:rsid w:val="00111B80"/>
    <w:rsid w:val="0011675F"/>
    <w:rsid w:val="00117457"/>
    <w:rsid w:val="001201A8"/>
    <w:rsid w:val="001215D9"/>
    <w:rsid w:val="00124632"/>
    <w:rsid w:val="00126076"/>
    <w:rsid w:val="00126CA2"/>
    <w:rsid w:val="00127D88"/>
    <w:rsid w:val="00132BC2"/>
    <w:rsid w:val="001359D6"/>
    <w:rsid w:val="00140C68"/>
    <w:rsid w:val="0014375C"/>
    <w:rsid w:val="00145B5A"/>
    <w:rsid w:val="00150031"/>
    <w:rsid w:val="00150633"/>
    <w:rsid w:val="001522E1"/>
    <w:rsid w:val="00152344"/>
    <w:rsid w:val="00153457"/>
    <w:rsid w:val="00156D14"/>
    <w:rsid w:val="0016288A"/>
    <w:rsid w:val="00162994"/>
    <w:rsid w:val="00163B4B"/>
    <w:rsid w:val="0016483A"/>
    <w:rsid w:val="00170065"/>
    <w:rsid w:val="00171ED8"/>
    <w:rsid w:val="00172104"/>
    <w:rsid w:val="00173363"/>
    <w:rsid w:val="00180424"/>
    <w:rsid w:val="00180804"/>
    <w:rsid w:val="00180D29"/>
    <w:rsid w:val="0018140E"/>
    <w:rsid w:val="00181B38"/>
    <w:rsid w:val="0018588D"/>
    <w:rsid w:val="00187886"/>
    <w:rsid w:val="00190408"/>
    <w:rsid w:val="001938F2"/>
    <w:rsid w:val="001951E7"/>
    <w:rsid w:val="001A3E22"/>
    <w:rsid w:val="001A5C69"/>
    <w:rsid w:val="001A6725"/>
    <w:rsid w:val="001A6F98"/>
    <w:rsid w:val="001B6243"/>
    <w:rsid w:val="001B66CA"/>
    <w:rsid w:val="001B695F"/>
    <w:rsid w:val="001B6F3C"/>
    <w:rsid w:val="001C09DF"/>
    <w:rsid w:val="001C1CE6"/>
    <w:rsid w:val="001C1D40"/>
    <w:rsid w:val="001C21BB"/>
    <w:rsid w:val="001C2726"/>
    <w:rsid w:val="001C6500"/>
    <w:rsid w:val="001C6AE3"/>
    <w:rsid w:val="001D02BC"/>
    <w:rsid w:val="001D2303"/>
    <w:rsid w:val="001D3AF0"/>
    <w:rsid w:val="001D551A"/>
    <w:rsid w:val="001E1C80"/>
    <w:rsid w:val="001E4762"/>
    <w:rsid w:val="001E54E0"/>
    <w:rsid w:val="001E6C33"/>
    <w:rsid w:val="001F17AF"/>
    <w:rsid w:val="001F2E34"/>
    <w:rsid w:val="001F48A1"/>
    <w:rsid w:val="001F5CE3"/>
    <w:rsid w:val="002108B4"/>
    <w:rsid w:val="00211379"/>
    <w:rsid w:val="002174E2"/>
    <w:rsid w:val="00217811"/>
    <w:rsid w:val="00223AD6"/>
    <w:rsid w:val="00224641"/>
    <w:rsid w:val="00225470"/>
    <w:rsid w:val="002255BE"/>
    <w:rsid w:val="00226B27"/>
    <w:rsid w:val="00227B44"/>
    <w:rsid w:val="00227DEA"/>
    <w:rsid w:val="002310CA"/>
    <w:rsid w:val="002341A9"/>
    <w:rsid w:val="00240687"/>
    <w:rsid w:val="00241455"/>
    <w:rsid w:val="0024245D"/>
    <w:rsid w:val="0024323F"/>
    <w:rsid w:val="00244AA7"/>
    <w:rsid w:val="0024527D"/>
    <w:rsid w:val="0024739B"/>
    <w:rsid w:val="0025213E"/>
    <w:rsid w:val="00254E6E"/>
    <w:rsid w:val="00255D82"/>
    <w:rsid w:val="00256C17"/>
    <w:rsid w:val="00261C3B"/>
    <w:rsid w:val="00261E99"/>
    <w:rsid w:val="002720FF"/>
    <w:rsid w:val="00272D5D"/>
    <w:rsid w:val="00273EA7"/>
    <w:rsid w:val="00274636"/>
    <w:rsid w:val="00276044"/>
    <w:rsid w:val="00276A40"/>
    <w:rsid w:val="00276E7E"/>
    <w:rsid w:val="00277351"/>
    <w:rsid w:val="00282B46"/>
    <w:rsid w:val="00283894"/>
    <w:rsid w:val="002919FE"/>
    <w:rsid w:val="00292047"/>
    <w:rsid w:val="00292713"/>
    <w:rsid w:val="002956ED"/>
    <w:rsid w:val="00296297"/>
    <w:rsid w:val="00297634"/>
    <w:rsid w:val="00297865"/>
    <w:rsid w:val="002A47BA"/>
    <w:rsid w:val="002A5BEC"/>
    <w:rsid w:val="002A5FAD"/>
    <w:rsid w:val="002B00E4"/>
    <w:rsid w:val="002B0F3F"/>
    <w:rsid w:val="002B389E"/>
    <w:rsid w:val="002B64F8"/>
    <w:rsid w:val="002B75B7"/>
    <w:rsid w:val="002C0817"/>
    <w:rsid w:val="002C0A0D"/>
    <w:rsid w:val="002C21E1"/>
    <w:rsid w:val="002C24ED"/>
    <w:rsid w:val="002C3501"/>
    <w:rsid w:val="002C51E1"/>
    <w:rsid w:val="002C6225"/>
    <w:rsid w:val="002D1419"/>
    <w:rsid w:val="002D423A"/>
    <w:rsid w:val="002D6A99"/>
    <w:rsid w:val="002E0C60"/>
    <w:rsid w:val="002E3739"/>
    <w:rsid w:val="002E641B"/>
    <w:rsid w:val="002E64F7"/>
    <w:rsid w:val="002E7335"/>
    <w:rsid w:val="002E7A73"/>
    <w:rsid w:val="002F0F17"/>
    <w:rsid w:val="002F31A1"/>
    <w:rsid w:val="002F3E94"/>
    <w:rsid w:val="002F5997"/>
    <w:rsid w:val="00301060"/>
    <w:rsid w:val="00304838"/>
    <w:rsid w:val="00305328"/>
    <w:rsid w:val="00306570"/>
    <w:rsid w:val="00306886"/>
    <w:rsid w:val="00306F92"/>
    <w:rsid w:val="003176FC"/>
    <w:rsid w:val="00321B40"/>
    <w:rsid w:val="00323700"/>
    <w:rsid w:val="00324135"/>
    <w:rsid w:val="00324B35"/>
    <w:rsid w:val="00325B51"/>
    <w:rsid w:val="00326929"/>
    <w:rsid w:val="003359FF"/>
    <w:rsid w:val="00335B8B"/>
    <w:rsid w:val="00336A8E"/>
    <w:rsid w:val="00336AB5"/>
    <w:rsid w:val="00336FA4"/>
    <w:rsid w:val="00340101"/>
    <w:rsid w:val="00340FCA"/>
    <w:rsid w:val="0034387C"/>
    <w:rsid w:val="003506DE"/>
    <w:rsid w:val="003529BE"/>
    <w:rsid w:val="00354099"/>
    <w:rsid w:val="003560E8"/>
    <w:rsid w:val="00360245"/>
    <w:rsid w:val="00360AA6"/>
    <w:rsid w:val="003624D1"/>
    <w:rsid w:val="0036330C"/>
    <w:rsid w:val="00363A32"/>
    <w:rsid w:val="003654FE"/>
    <w:rsid w:val="00370B70"/>
    <w:rsid w:val="003719F8"/>
    <w:rsid w:val="00371EF9"/>
    <w:rsid w:val="003721DC"/>
    <w:rsid w:val="00380577"/>
    <w:rsid w:val="00384296"/>
    <w:rsid w:val="00384D4D"/>
    <w:rsid w:val="00387791"/>
    <w:rsid w:val="00387B0B"/>
    <w:rsid w:val="00391CD0"/>
    <w:rsid w:val="00395259"/>
    <w:rsid w:val="00396287"/>
    <w:rsid w:val="00396654"/>
    <w:rsid w:val="00396685"/>
    <w:rsid w:val="00397878"/>
    <w:rsid w:val="003A1A86"/>
    <w:rsid w:val="003A1F05"/>
    <w:rsid w:val="003A519B"/>
    <w:rsid w:val="003B0942"/>
    <w:rsid w:val="003B62FD"/>
    <w:rsid w:val="003C0571"/>
    <w:rsid w:val="003C400C"/>
    <w:rsid w:val="003C49CF"/>
    <w:rsid w:val="003C6D06"/>
    <w:rsid w:val="003D0073"/>
    <w:rsid w:val="003D06FD"/>
    <w:rsid w:val="003D29C8"/>
    <w:rsid w:val="003E084D"/>
    <w:rsid w:val="003E2BD4"/>
    <w:rsid w:val="003E50E0"/>
    <w:rsid w:val="003E576F"/>
    <w:rsid w:val="003F27B0"/>
    <w:rsid w:val="003F2CFC"/>
    <w:rsid w:val="004072FF"/>
    <w:rsid w:val="0041019F"/>
    <w:rsid w:val="0041020C"/>
    <w:rsid w:val="004107D2"/>
    <w:rsid w:val="00410C3E"/>
    <w:rsid w:val="0041435E"/>
    <w:rsid w:val="004164F2"/>
    <w:rsid w:val="00422019"/>
    <w:rsid w:val="00422360"/>
    <w:rsid w:val="00422F58"/>
    <w:rsid w:val="00423E6B"/>
    <w:rsid w:val="00424E8D"/>
    <w:rsid w:val="00425642"/>
    <w:rsid w:val="00427826"/>
    <w:rsid w:val="0042796E"/>
    <w:rsid w:val="00427ECA"/>
    <w:rsid w:val="00430645"/>
    <w:rsid w:val="00430CBF"/>
    <w:rsid w:val="00432033"/>
    <w:rsid w:val="0043218C"/>
    <w:rsid w:val="00433481"/>
    <w:rsid w:val="00436EF5"/>
    <w:rsid w:val="00437B87"/>
    <w:rsid w:val="00446643"/>
    <w:rsid w:val="00446B28"/>
    <w:rsid w:val="004504F8"/>
    <w:rsid w:val="0045179E"/>
    <w:rsid w:val="00452E6D"/>
    <w:rsid w:val="004554E3"/>
    <w:rsid w:val="00455978"/>
    <w:rsid w:val="00456218"/>
    <w:rsid w:val="00456492"/>
    <w:rsid w:val="0045742E"/>
    <w:rsid w:val="004577F4"/>
    <w:rsid w:val="00460BEB"/>
    <w:rsid w:val="00462E6F"/>
    <w:rsid w:val="00463C5D"/>
    <w:rsid w:val="00463D1E"/>
    <w:rsid w:val="00465F15"/>
    <w:rsid w:val="0046605B"/>
    <w:rsid w:val="00470FC8"/>
    <w:rsid w:val="00471476"/>
    <w:rsid w:val="004714C1"/>
    <w:rsid w:val="00472641"/>
    <w:rsid w:val="004734CD"/>
    <w:rsid w:val="00473A34"/>
    <w:rsid w:val="0048380C"/>
    <w:rsid w:val="00486FB7"/>
    <w:rsid w:val="0049146D"/>
    <w:rsid w:val="00493679"/>
    <w:rsid w:val="00497DAB"/>
    <w:rsid w:val="004A0286"/>
    <w:rsid w:val="004A1048"/>
    <w:rsid w:val="004A3643"/>
    <w:rsid w:val="004A38F4"/>
    <w:rsid w:val="004A40A3"/>
    <w:rsid w:val="004A5266"/>
    <w:rsid w:val="004A79A3"/>
    <w:rsid w:val="004B0020"/>
    <w:rsid w:val="004B27C4"/>
    <w:rsid w:val="004B29C2"/>
    <w:rsid w:val="004B51F7"/>
    <w:rsid w:val="004C0688"/>
    <w:rsid w:val="004C1CE2"/>
    <w:rsid w:val="004C206B"/>
    <w:rsid w:val="004C3664"/>
    <w:rsid w:val="004C5E64"/>
    <w:rsid w:val="004C600E"/>
    <w:rsid w:val="004C7D0B"/>
    <w:rsid w:val="004D04EB"/>
    <w:rsid w:val="004D1160"/>
    <w:rsid w:val="004D2272"/>
    <w:rsid w:val="004D30F6"/>
    <w:rsid w:val="004D411B"/>
    <w:rsid w:val="004D7B87"/>
    <w:rsid w:val="004E22D0"/>
    <w:rsid w:val="004E255A"/>
    <w:rsid w:val="004E2B9B"/>
    <w:rsid w:val="004E2E60"/>
    <w:rsid w:val="004F02B7"/>
    <w:rsid w:val="004F0F26"/>
    <w:rsid w:val="004F21B9"/>
    <w:rsid w:val="004F3126"/>
    <w:rsid w:val="00503468"/>
    <w:rsid w:val="005066E4"/>
    <w:rsid w:val="00507A97"/>
    <w:rsid w:val="0051148C"/>
    <w:rsid w:val="0051285C"/>
    <w:rsid w:val="005129F3"/>
    <w:rsid w:val="005172ED"/>
    <w:rsid w:val="00530730"/>
    <w:rsid w:val="00533B21"/>
    <w:rsid w:val="00534519"/>
    <w:rsid w:val="005361C8"/>
    <w:rsid w:val="00536584"/>
    <w:rsid w:val="00540122"/>
    <w:rsid w:val="005424E6"/>
    <w:rsid w:val="0054308C"/>
    <w:rsid w:val="005434A9"/>
    <w:rsid w:val="00543964"/>
    <w:rsid w:val="00544015"/>
    <w:rsid w:val="00547A57"/>
    <w:rsid w:val="0055071A"/>
    <w:rsid w:val="00552801"/>
    <w:rsid w:val="00561034"/>
    <w:rsid w:val="00562CA8"/>
    <w:rsid w:val="00562EBF"/>
    <w:rsid w:val="00564585"/>
    <w:rsid w:val="00570306"/>
    <w:rsid w:val="0057280C"/>
    <w:rsid w:val="0057448C"/>
    <w:rsid w:val="00574A50"/>
    <w:rsid w:val="0057569C"/>
    <w:rsid w:val="00576F7F"/>
    <w:rsid w:val="00580A6A"/>
    <w:rsid w:val="00581709"/>
    <w:rsid w:val="00581FBA"/>
    <w:rsid w:val="00584C6A"/>
    <w:rsid w:val="00585849"/>
    <w:rsid w:val="005940ED"/>
    <w:rsid w:val="00595739"/>
    <w:rsid w:val="00595CDA"/>
    <w:rsid w:val="00596743"/>
    <w:rsid w:val="005A0257"/>
    <w:rsid w:val="005A4578"/>
    <w:rsid w:val="005A6001"/>
    <w:rsid w:val="005A7497"/>
    <w:rsid w:val="005B15E3"/>
    <w:rsid w:val="005B2965"/>
    <w:rsid w:val="005B40F1"/>
    <w:rsid w:val="005B56ED"/>
    <w:rsid w:val="005C2257"/>
    <w:rsid w:val="005C2678"/>
    <w:rsid w:val="005C28F0"/>
    <w:rsid w:val="005C5D42"/>
    <w:rsid w:val="005D1D19"/>
    <w:rsid w:val="005D4193"/>
    <w:rsid w:val="005E1063"/>
    <w:rsid w:val="005E15D4"/>
    <w:rsid w:val="005E1EEB"/>
    <w:rsid w:val="005E2C27"/>
    <w:rsid w:val="005E46EB"/>
    <w:rsid w:val="005E496F"/>
    <w:rsid w:val="005E558C"/>
    <w:rsid w:val="005E5C6D"/>
    <w:rsid w:val="005F6286"/>
    <w:rsid w:val="0060043A"/>
    <w:rsid w:val="00600602"/>
    <w:rsid w:val="006019B2"/>
    <w:rsid w:val="00603F59"/>
    <w:rsid w:val="00607FC5"/>
    <w:rsid w:val="00612FBA"/>
    <w:rsid w:val="006150E5"/>
    <w:rsid w:val="00624AEA"/>
    <w:rsid w:val="00625BD0"/>
    <w:rsid w:val="00626B3D"/>
    <w:rsid w:val="00627644"/>
    <w:rsid w:val="00630FD1"/>
    <w:rsid w:val="00631494"/>
    <w:rsid w:val="0063187D"/>
    <w:rsid w:val="00631EF9"/>
    <w:rsid w:val="00633190"/>
    <w:rsid w:val="0063344C"/>
    <w:rsid w:val="00635123"/>
    <w:rsid w:val="00636136"/>
    <w:rsid w:val="00636BB7"/>
    <w:rsid w:val="006370E0"/>
    <w:rsid w:val="00637CB7"/>
    <w:rsid w:val="00641016"/>
    <w:rsid w:val="006415E7"/>
    <w:rsid w:val="00645749"/>
    <w:rsid w:val="00654907"/>
    <w:rsid w:val="00654D9E"/>
    <w:rsid w:val="00654E48"/>
    <w:rsid w:val="00655740"/>
    <w:rsid w:val="00655B47"/>
    <w:rsid w:val="006566B0"/>
    <w:rsid w:val="006568EB"/>
    <w:rsid w:val="00657628"/>
    <w:rsid w:val="00660D2F"/>
    <w:rsid w:val="00661670"/>
    <w:rsid w:val="006628FB"/>
    <w:rsid w:val="0066335E"/>
    <w:rsid w:val="006674E4"/>
    <w:rsid w:val="00667C66"/>
    <w:rsid w:val="006711FC"/>
    <w:rsid w:val="0067218D"/>
    <w:rsid w:val="0067606E"/>
    <w:rsid w:val="0067683F"/>
    <w:rsid w:val="00676DE2"/>
    <w:rsid w:val="00677D42"/>
    <w:rsid w:val="00682782"/>
    <w:rsid w:val="006836A9"/>
    <w:rsid w:val="006836F8"/>
    <w:rsid w:val="006860C6"/>
    <w:rsid w:val="006866CB"/>
    <w:rsid w:val="00690249"/>
    <w:rsid w:val="006908C0"/>
    <w:rsid w:val="00690C65"/>
    <w:rsid w:val="00691072"/>
    <w:rsid w:val="00691CF2"/>
    <w:rsid w:val="00692B12"/>
    <w:rsid w:val="00694AE2"/>
    <w:rsid w:val="00695FC3"/>
    <w:rsid w:val="006971AF"/>
    <w:rsid w:val="006A6031"/>
    <w:rsid w:val="006A6F6F"/>
    <w:rsid w:val="006B06CE"/>
    <w:rsid w:val="006B0FDF"/>
    <w:rsid w:val="006B591D"/>
    <w:rsid w:val="006B61CB"/>
    <w:rsid w:val="006B7394"/>
    <w:rsid w:val="006B7F1D"/>
    <w:rsid w:val="006C0986"/>
    <w:rsid w:val="006C0A8A"/>
    <w:rsid w:val="006C29C1"/>
    <w:rsid w:val="006C3197"/>
    <w:rsid w:val="006C58E3"/>
    <w:rsid w:val="006C77F4"/>
    <w:rsid w:val="006D1444"/>
    <w:rsid w:val="006D1759"/>
    <w:rsid w:val="006D7C5F"/>
    <w:rsid w:val="006E0200"/>
    <w:rsid w:val="006E0AAC"/>
    <w:rsid w:val="006E31F5"/>
    <w:rsid w:val="006E4DE0"/>
    <w:rsid w:val="006F0105"/>
    <w:rsid w:val="006F0C8E"/>
    <w:rsid w:val="006F1DD2"/>
    <w:rsid w:val="006F5140"/>
    <w:rsid w:val="006F553F"/>
    <w:rsid w:val="006F5A01"/>
    <w:rsid w:val="006F5FF9"/>
    <w:rsid w:val="006F7CAC"/>
    <w:rsid w:val="00700A22"/>
    <w:rsid w:val="0070239D"/>
    <w:rsid w:val="007030EB"/>
    <w:rsid w:val="007053FF"/>
    <w:rsid w:val="00705B0B"/>
    <w:rsid w:val="00707753"/>
    <w:rsid w:val="00707D19"/>
    <w:rsid w:val="00711A13"/>
    <w:rsid w:val="0071450D"/>
    <w:rsid w:val="007233B9"/>
    <w:rsid w:val="007235A2"/>
    <w:rsid w:val="00723D80"/>
    <w:rsid w:val="00725D60"/>
    <w:rsid w:val="007314CC"/>
    <w:rsid w:val="00734353"/>
    <w:rsid w:val="00734EAE"/>
    <w:rsid w:val="0074061A"/>
    <w:rsid w:val="00740C2C"/>
    <w:rsid w:val="00741B48"/>
    <w:rsid w:val="0074265D"/>
    <w:rsid w:val="0074292A"/>
    <w:rsid w:val="0074519B"/>
    <w:rsid w:val="00745B9D"/>
    <w:rsid w:val="00751700"/>
    <w:rsid w:val="00753645"/>
    <w:rsid w:val="00753C1B"/>
    <w:rsid w:val="00754F38"/>
    <w:rsid w:val="00756836"/>
    <w:rsid w:val="007608C7"/>
    <w:rsid w:val="00765BBE"/>
    <w:rsid w:val="00772BBD"/>
    <w:rsid w:val="007731E6"/>
    <w:rsid w:val="00773439"/>
    <w:rsid w:val="00781B98"/>
    <w:rsid w:val="00782BB3"/>
    <w:rsid w:val="00782E73"/>
    <w:rsid w:val="00784577"/>
    <w:rsid w:val="00785854"/>
    <w:rsid w:val="007859A3"/>
    <w:rsid w:val="0078735F"/>
    <w:rsid w:val="007901C6"/>
    <w:rsid w:val="0079148F"/>
    <w:rsid w:val="00793014"/>
    <w:rsid w:val="0079397D"/>
    <w:rsid w:val="00793F4F"/>
    <w:rsid w:val="007A0DF6"/>
    <w:rsid w:val="007A1DE2"/>
    <w:rsid w:val="007A61BD"/>
    <w:rsid w:val="007B0D0B"/>
    <w:rsid w:val="007B44E0"/>
    <w:rsid w:val="007B7345"/>
    <w:rsid w:val="007B788C"/>
    <w:rsid w:val="007B7B4E"/>
    <w:rsid w:val="007C10D4"/>
    <w:rsid w:val="007C137D"/>
    <w:rsid w:val="007C1663"/>
    <w:rsid w:val="007C3539"/>
    <w:rsid w:val="007C567A"/>
    <w:rsid w:val="007D2A06"/>
    <w:rsid w:val="007D3D3D"/>
    <w:rsid w:val="007D4335"/>
    <w:rsid w:val="007D5BC9"/>
    <w:rsid w:val="007D5E78"/>
    <w:rsid w:val="007D6365"/>
    <w:rsid w:val="007E1208"/>
    <w:rsid w:val="007E1266"/>
    <w:rsid w:val="007E276A"/>
    <w:rsid w:val="007E303E"/>
    <w:rsid w:val="007E3813"/>
    <w:rsid w:val="007E4AD9"/>
    <w:rsid w:val="007E58F6"/>
    <w:rsid w:val="007F0D69"/>
    <w:rsid w:val="007F19E5"/>
    <w:rsid w:val="007F6CB1"/>
    <w:rsid w:val="007F7076"/>
    <w:rsid w:val="00803BA8"/>
    <w:rsid w:val="00810297"/>
    <w:rsid w:val="00812AAF"/>
    <w:rsid w:val="00816391"/>
    <w:rsid w:val="00820D69"/>
    <w:rsid w:val="00823F69"/>
    <w:rsid w:val="00824D69"/>
    <w:rsid w:val="0083011C"/>
    <w:rsid w:val="0083045B"/>
    <w:rsid w:val="00834091"/>
    <w:rsid w:val="0083655B"/>
    <w:rsid w:val="00837A69"/>
    <w:rsid w:val="00837C33"/>
    <w:rsid w:val="00840C3E"/>
    <w:rsid w:val="00842378"/>
    <w:rsid w:val="00846745"/>
    <w:rsid w:val="00847548"/>
    <w:rsid w:val="0085209D"/>
    <w:rsid w:val="00852389"/>
    <w:rsid w:val="00852F57"/>
    <w:rsid w:val="00855B04"/>
    <w:rsid w:val="00856965"/>
    <w:rsid w:val="00862A97"/>
    <w:rsid w:val="008649C4"/>
    <w:rsid w:val="00865237"/>
    <w:rsid w:val="008669D9"/>
    <w:rsid w:val="00871BDF"/>
    <w:rsid w:val="00873043"/>
    <w:rsid w:val="00875223"/>
    <w:rsid w:val="008779ED"/>
    <w:rsid w:val="00880A5A"/>
    <w:rsid w:val="00884A25"/>
    <w:rsid w:val="00887BE8"/>
    <w:rsid w:val="0089063A"/>
    <w:rsid w:val="0089578F"/>
    <w:rsid w:val="0089701D"/>
    <w:rsid w:val="00897F92"/>
    <w:rsid w:val="008A1616"/>
    <w:rsid w:val="008A3866"/>
    <w:rsid w:val="008A590A"/>
    <w:rsid w:val="008B08AC"/>
    <w:rsid w:val="008B12F8"/>
    <w:rsid w:val="008B29A2"/>
    <w:rsid w:val="008C2B7B"/>
    <w:rsid w:val="008C6160"/>
    <w:rsid w:val="008C730A"/>
    <w:rsid w:val="008C7701"/>
    <w:rsid w:val="008C7888"/>
    <w:rsid w:val="008C78AF"/>
    <w:rsid w:val="008D2F34"/>
    <w:rsid w:val="008D3555"/>
    <w:rsid w:val="008D4071"/>
    <w:rsid w:val="008E02B7"/>
    <w:rsid w:val="008E1F42"/>
    <w:rsid w:val="008E2786"/>
    <w:rsid w:val="008E2D22"/>
    <w:rsid w:val="008E5C8F"/>
    <w:rsid w:val="008E7668"/>
    <w:rsid w:val="008E780C"/>
    <w:rsid w:val="008E7CB6"/>
    <w:rsid w:val="008F0342"/>
    <w:rsid w:val="008F1534"/>
    <w:rsid w:val="008F1E0D"/>
    <w:rsid w:val="008F5528"/>
    <w:rsid w:val="008F559E"/>
    <w:rsid w:val="008F632B"/>
    <w:rsid w:val="0090351C"/>
    <w:rsid w:val="0090365C"/>
    <w:rsid w:val="00907507"/>
    <w:rsid w:val="0090792E"/>
    <w:rsid w:val="00911203"/>
    <w:rsid w:val="009112FB"/>
    <w:rsid w:val="00912A0B"/>
    <w:rsid w:val="00915B26"/>
    <w:rsid w:val="00920B60"/>
    <w:rsid w:val="00922DF8"/>
    <w:rsid w:val="00927BD2"/>
    <w:rsid w:val="00930779"/>
    <w:rsid w:val="00930C8F"/>
    <w:rsid w:val="0093261A"/>
    <w:rsid w:val="0093373B"/>
    <w:rsid w:val="00934D86"/>
    <w:rsid w:val="00940D90"/>
    <w:rsid w:val="00945116"/>
    <w:rsid w:val="00950739"/>
    <w:rsid w:val="009512D8"/>
    <w:rsid w:val="00951CB9"/>
    <w:rsid w:val="00951E21"/>
    <w:rsid w:val="009542E4"/>
    <w:rsid w:val="00954324"/>
    <w:rsid w:val="009578AA"/>
    <w:rsid w:val="0096669A"/>
    <w:rsid w:val="00967C36"/>
    <w:rsid w:val="0097197B"/>
    <w:rsid w:val="009730E2"/>
    <w:rsid w:val="00973908"/>
    <w:rsid w:val="00976018"/>
    <w:rsid w:val="00976541"/>
    <w:rsid w:val="00980CC1"/>
    <w:rsid w:val="00982FC1"/>
    <w:rsid w:val="00985E35"/>
    <w:rsid w:val="009865CB"/>
    <w:rsid w:val="00987369"/>
    <w:rsid w:val="00987AA5"/>
    <w:rsid w:val="00987C3F"/>
    <w:rsid w:val="009913B5"/>
    <w:rsid w:val="00992F88"/>
    <w:rsid w:val="00996E16"/>
    <w:rsid w:val="009A0220"/>
    <w:rsid w:val="009A58AF"/>
    <w:rsid w:val="009B091D"/>
    <w:rsid w:val="009B0F9D"/>
    <w:rsid w:val="009B3BEC"/>
    <w:rsid w:val="009B5761"/>
    <w:rsid w:val="009B7786"/>
    <w:rsid w:val="009B7CE4"/>
    <w:rsid w:val="009C08B3"/>
    <w:rsid w:val="009C1262"/>
    <w:rsid w:val="009C3E99"/>
    <w:rsid w:val="009C44F7"/>
    <w:rsid w:val="009C557C"/>
    <w:rsid w:val="009C779F"/>
    <w:rsid w:val="009D06B1"/>
    <w:rsid w:val="009D1F4F"/>
    <w:rsid w:val="009D3CE8"/>
    <w:rsid w:val="009E1319"/>
    <w:rsid w:val="009E1391"/>
    <w:rsid w:val="009E2C5F"/>
    <w:rsid w:val="009E534D"/>
    <w:rsid w:val="009E779F"/>
    <w:rsid w:val="009F34B5"/>
    <w:rsid w:val="009F4009"/>
    <w:rsid w:val="009F4688"/>
    <w:rsid w:val="009F5908"/>
    <w:rsid w:val="009F7679"/>
    <w:rsid w:val="00A001F0"/>
    <w:rsid w:val="00A006B5"/>
    <w:rsid w:val="00A00836"/>
    <w:rsid w:val="00A009AB"/>
    <w:rsid w:val="00A0336D"/>
    <w:rsid w:val="00A04DBB"/>
    <w:rsid w:val="00A05D38"/>
    <w:rsid w:val="00A101FD"/>
    <w:rsid w:val="00A1145D"/>
    <w:rsid w:val="00A1254F"/>
    <w:rsid w:val="00A12DF8"/>
    <w:rsid w:val="00A13026"/>
    <w:rsid w:val="00A1400C"/>
    <w:rsid w:val="00A1424E"/>
    <w:rsid w:val="00A201CC"/>
    <w:rsid w:val="00A21EED"/>
    <w:rsid w:val="00A21EFD"/>
    <w:rsid w:val="00A239DF"/>
    <w:rsid w:val="00A248E1"/>
    <w:rsid w:val="00A25476"/>
    <w:rsid w:val="00A25BB4"/>
    <w:rsid w:val="00A25F53"/>
    <w:rsid w:val="00A27102"/>
    <w:rsid w:val="00A305DC"/>
    <w:rsid w:val="00A33824"/>
    <w:rsid w:val="00A35FBE"/>
    <w:rsid w:val="00A402C9"/>
    <w:rsid w:val="00A424A2"/>
    <w:rsid w:val="00A42C99"/>
    <w:rsid w:val="00A45AD8"/>
    <w:rsid w:val="00A46C2D"/>
    <w:rsid w:val="00A56E40"/>
    <w:rsid w:val="00A61DB1"/>
    <w:rsid w:val="00A74732"/>
    <w:rsid w:val="00A748BE"/>
    <w:rsid w:val="00A74F20"/>
    <w:rsid w:val="00A75463"/>
    <w:rsid w:val="00A76113"/>
    <w:rsid w:val="00A77E76"/>
    <w:rsid w:val="00A77ED4"/>
    <w:rsid w:val="00A82D63"/>
    <w:rsid w:val="00A83088"/>
    <w:rsid w:val="00A84463"/>
    <w:rsid w:val="00A85964"/>
    <w:rsid w:val="00A906C7"/>
    <w:rsid w:val="00A907ED"/>
    <w:rsid w:val="00A92AFF"/>
    <w:rsid w:val="00A93B40"/>
    <w:rsid w:val="00A93FFC"/>
    <w:rsid w:val="00A9487C"/>
    <w:rsid w:val="00A96832"/>
    <w:rsid w:val="00A968F7"/>
    <w:rsid w:val="00A96D49"/>
    <w:rsid w:val="00AA0BBE"/>
    <w:rsid w:val="00AA3CE2"/>
    <w:rsid w:val="00AA4753"/>
    <w:rsid w:val="00AA56FF"/>
    <w:rsid w:val="00AA739A"/>
    <w:rsid w:val="00AB2A4C"/>
    <w:rsid w:val="00AB6F26"/>
    <w:rsid w:val="00AB70C7"/>
    <w:rsid w:val="00AC0BBE"/>
    <w:rsid w:val="00AC1BEA"/>
    <w:rsid w:val="00AC1EB5"/>
    <w:rsid w:val="00AC3225"/>
    <w:rsid w:val="00AD085E"/>
    <w:rsid w:val="00AD28FB"/>
    <w:rsid w:val="00AD59FF"/>
    <w:rsid w:val="00AD5AC9"/>
    <w:rsid w:val="00AD5F6E"/>
    <w:rsid w:val="00AD742D"/>
    <w:rsid w:val="00AE0CD4"/>
    <w:rsid w:val="00AE332A"/>
    <w:rsid w:val="00AE781F"/>
    <w:rsid w:val="00AE7DDE"/>
    <w:rsid w:val="00AF0512"/>
    <w:rsid w:val="00AF1E2A"/>
    <w:rsid w:val="00AF3EFC"/>
    <w:rsid w:val="00AF4E66"/>
    <w:rsid w:val="00AF589F"/>
    <w:rsid w:val="00AF6279"/>
    <w:rsid w:val="00AF6BB7"/>
    <w:rsid w:val="00AF7578"/>
    <w:rsid w:val="00B00084"/>
    <w:rsid w:val="00B00631"/>
    <w:rsid w:val="00B03CCD"/>
    <w:rsid w:val="00B10E09"/>
    <w:rsid w:val="00B11C67"/>
    <w:rsid w:val="00B123CE"/>
    <w:rsid w:val="00B13392"/>
    <w:rsid w:val="00B1547D"/>
    <w:rsid w:val="00B15549"/>
    <w:rsid w:val="00B15CAC"/>
    <w:rsid w:val="00B20B6D"/>
    <w:rsid w:val="00B216FF"/>
    <w:rsid w:val="00B2743E"/>
    <w:rsid w:val="00B3200F"/>
    <w:rsid w:val="00B32F48"/>
    <w:rsid w:val="00B32F65"/>
    <w:rsid w:val="00B404DB"/>
    <w:rsid w:val="00B4295A"/>
    <w:rsid w:val="00B42F80"/>
    <w:rsid w:val="00B4379B"/>
    <w:rsid w:val="00B463D0"/>
    <w:rsid w:val="00B523D2"/>
    <w:rsid w:val="00B55AB0"/>
    <w:rsid w:val="00B569E8"/>
    <w:rsid w:val="00B638D5"/>
    <w:rsid w:val="00B67248"/>
    <w:rsid w:val="00B67AD8"/>
    <w:rsid w:val="00B75838"/>
    <w:rsid w:val="00B809B7"/>
    <w:rsid w:val="00B81340"/>
    <w:rsid w:val="00B839D1"/>
    <w:rsid w:val="00B83B06"/>
    <w:rsid w:val="00B92105"/>
    <w:rsid w:val="00B9566F"/>
    <w:rsid w:val="00BA014B"/>
    <w:rsid w:val="00BA0AFC"/>
    <w:rsid w:val="00BA29B6"/>
    <w:rsid w:val="00BB0534"/>
    <w:rsid w:val="00BB0FF7"/>
    <w:rsid w:val="00BB294E"/>
    <w:rsid w:val="00BB313E"/>
    <w:rsid w:val="00BB5869"/>
    <w:rsid w:val="00BB71F8"/>
    <w:rsid w:val="00BC1372"/>
    <w:rsid w:val="00BC5D8A"/>
    <w:rsid w:val="00BD1834"/>
    <w:rsid w:val="00BD259E"/>
    <w:rsid w:val="00BD2CA0"/>
    <w:rsid w:val="00BD7267"/>
    <w:rsid w:val="00BD74AF"/>
    <w:rsid w:val="00BE0820"/>
    <w:rsid w:val="00BE0864"/>
    <w:rsid w:val="00BE33EA"/>
    <w:rsid w:val="00BE3BA1"/>
    <w:rsid w:val="00BF21E4"/>
    <w:rsid w:val="00BF291F"/>
    <w:rsid w:val="00BF2AF6"/>
    <w:rsid w:val="00BF6476"/>
    <w:rsid w:val="00BF7122"/>
    <w:rsid w:val="00BF7465"/>
    <w:rsid w:val="00C057EE"/>
    <w:rsid w:val="00C13138"/>
    <w:rsid w:val="00C15CA0"/>
    <w:rsid w:val="00C2686D"/>
    <w:rsid w:val="00C30B98"/>
    <w:rsid w:val="00C3297D"/>
    <w:rsid w:val="00C33633"/>
    <w:rsid w:val="00C34096"/>
    <w:rsid w:val="00C452D1"/>
    <w:rsid w:val="00C45A6E"/>
    <w:rsid w:val="00C45E9E"/>
    <w:rsid w:val="00C47C6B"/>
    <w:rsid w:val="00C519EA"/>
    <w:rsid w:val="00C51C92"/>
    <w:rsid w:val="00C521D9"/>
    <w:rsid w:val="00C541F7"/>
    <w:rsid w:val="00C575CD"/>
    <w:rsid w:val="00C66B89"/>
    <w:rsid w:val="00C728B5"/>
    <w:rsid w:val="00C751E2"/>
    <w:rsid w:val="00C75D63"/>
    <w:rsid w:val="00C81D6A"/>
    <w:rsid w:val="00C8657F"/>
    <w:rsid w:val="00C867C5"/>
    <w:rsid w:val="00C87579"/>
    <w:rsid w:val="00C92D70"/>
    <w:rsid w:val="00C96E22"/>
    <w:rsid w:val="00C97BE5"/>
    <w:rsid w:val="00CA08E4"/>
    <w:rsid w:val="00CA3423"/>
    <w:rsid w:val="00CA3A38"/>
    <w:rsid w:val="00CA5706"/>
    <w:rsid w:val="00CB1772"/>
    <w:rsid w:val="00CB1A3D"/>
    <w:rsid w:val="00CB2317"/>
    <w:rsid w:val="00CB30C7"/>
    <w:rsid w:val="00CB4350"/>
    <w:rsid w:val="00CB4C12"/>
    <w:rsid w:val="00CB5F2E"/>
    <w:rsid w:val="00CC076D"/>
    <w:rsid w:val="00CC1D76"/>
    <w:rsid w:val="00CC2891"/>
    <w:rsid w:val="00CC5130"/>
    <w:rsid w:val="00CC5137"/>
    <w:rsid w:val="00CC5BC8"/>
    <w:rsid w:val="00CC7D63"/>
    <w:rsid w:val="00CD05D2"/>
    <w:rsid w:val="00CD388D"/>
    <w:rsid w:val="00CD3A3F"/>
    <w:rsid w:val="00CD42DA"/>
    <w:rsid w:val="00CD4B52"/>
    <w:rsid w:val="00CE0052"/>
    <w:rsid w:val="00CE2D2D"/>
    <w:rsid w:val="00CE50B0"/>
    <w:rsid w:val="00CE6544"/>
    <w:rsid w:val="00CF024E"/>
    <w:rsid w:val="00CF027A"/>
    <w:rsid w:val="00CF15E5"/>
    <w:rsid w:val="00CF300A"/>
    <w:rsid w:val="00CF4929"/>
    <w:rsid w:val="00CF4C30"/>
    <w:rsid w:val="00CF569C"/>
    <w:rsid w:val="00CF7048"/>
    <w:rsid w:val="00CF7197"/>
    <w:rsid w:val="00D04B2B"/>
    <w:rsid w:val="00D06DF3"/>
    <w:rsid w:val="00D0739D"/>
    <w:rsid w:val="00D1012E"/>
    <w:rsid w:val="00D10F7D"/>
    <w:rsid w:val="00D128CE"/>
    <w:rsid w:val="00D172D8"/>
    <w:rsid w:val="00D223C0"/>
    <w:rsid w:val="00D30F88"/>
    <w:rsid w:val="00D31B2B"/>
    <w:rsid w:val="00D3532A"/>
    <w:rsid w:val="00D402A0"/>
    <w:rsid w:val="00D40AA5"/>
    <w:rsid w:val="00D42DBE"/>
    <w:rsid w:val="00D43513"/>
    <w:rsid w:val="00D45AC0"/>
    <w:rsid w:val="00D50E32"/>
    <w:rsid w:val="00D50F6B"/>
    <w:rsid w:val="00D5104F"/>
    <w:rsid w:val="00D514C9"/>
    <w:rsid w:val="00D52111"/>
    <w:rsid w:val="00D54146"/>
    <w:rsid w:val="00D558B1"/>
    <w:rsid w:val="00D56935"/>
    <w:rsid w:val="00D56B64"/>
    <w:rsid w:val="00D62657"/>
    <w:rsid w:val="00D626C6"/>
    <w:rsid w:val="00D62D1D"/>
    <w:rsid w:val="00D63B74"/>
    <w:rsid w:val="00D660FB"/>
    <w:rsid w:val="00D67862"/>
    <w:rsid w:val="00D70DE5"/>
    <w:rsid w:val="00D75625"/>
    <w:rsid w:val="00D76A10"/>
    <w:rsid w:val="00D77247"/>
    <w:rsid w:val="00D80657"/>
    <w:rsid w:val="00D81E02"/>
    <w:rsid w:val="00D84A01"/>
    <w:rsid w:val="00D926CD"/>
    <w:rsid w:val="00D95255"/>
    <w:rsid w:val="00D95D5B"/>
    <w:rsid w:val="00D97188"/>
    <w:rsid w:val="00D9735C"/>
    <w:rsid w:val="00DA11AD"/>
    <w:rsid w:val="00DA1684"/>
    <w:rsid w:val="00DA17AD"/>
    <w:rsid w:val="00DA3391"/>
    <w:rsid w:val="00DA6426"/>
    <w:rsid w:val="00DA6506"/>
    <w:rsid w:val="00DA739B"/>
    <w:rsid w:val="00DA7466"/>
    <w:rsid w:val="00DB1B67"/>
    <w:rsid w:val="00DB1C6A"/>
    <w:rsid w:val="00DB3406"/>
    <w:rsid w:val="00DB35CD"/>
    <w:rsid w:val="00DB3BC3"/>
    <w:rsid w:val="00DB6B94"/>
    <w:rsid w:val="00DB7795"/>
    <w:rsid w:val="00DC1231"/>
    <w:rsid w:val="00DC2100"/>
    <w:rsid w:val="00DC4EA3"/>
    <w:rsid w:val="00DC727F"/>
    <w:rsid w:val="00DC75A4"/>
    <w:rsid w:val="00DC7A77"/>
    <w:rsid w:val="00DD231C"/>
    <w:rsid w:val="00DD364A"/>
    <w:rsid w:val="00DD48B0"/>
    <w:rsid w:val="00DD4978"/>
    <w:rsid w:val="00DD4EF2"/>
    <w:rsid w:val="00DD66AB"/>
    <w:rsid w:val="00DE1EE1"/>
    <w:rsid w:val="00DE258A"/>
    <w:rsid w:val="00DE3BFD"/>
    <w:rsid w:val="00DE4A28"/>
    <w:rsid w:val="00DE4E51"/>
    <w:rsid w:val="00DE7725"/>
    <w:rsid w:val="00DF2438"/>
    <w:rsid w:val="00DF56C4"/>
    <w:rsid w:val="00DF648B"/>
    <w:rsid w:val="00E01BC2"/>
    <w:rsid w:val="00E02CC6"/>
    <w:rsid w:val="00E045C6"/>
    <w:rsid w:val="00E05055"/>
    <w:rsid w:val="00E077A8"/>
    <w:rsid w:val="00E11751"/>
    <w:rsid w:val="00E121B8"/>
    <w:rsid w:val="00E13FE4"/>
    <w:rsid w:val="00E1416C"/>
    <w:rsid w:val="00E14D66"/>
    <w:rsid w:val="00E17351"/>
    <w:rsid w:val="00E215BE"/>
    <w:rsid w:val="00E25C80"/>
    <w:rsid w:val="00E27F91"/>
    <w:rsid w:val="00E30701"/>
    <w:rsid w:val="00E30849"/>
    <w:rsid w:val="00E3437B"/>
    <w:rsid w:val="00E34E7C"/>
    <w:rsid w:val="00E35216"/>
    <w:rsid w:val="00E358C9"/>
    <w:rsid w:val="00E36839"/>
    <w:rsid w:val="00E36EF8"/>
    <w:rsid w:val="00E37111"/>
    <w:rsid w:val="00E371F9"/>
    <w:rsid w:val="00E43F27"/>
    <w:rsid w:val="00E44F03"/>
    <w:rsid w:val="00E46AB3"/>
    <w:rsid w:val="00E506DC"/>
    <w:rsid w:val="00E51324"/>
    <w:rsid w:val="00E5148D"/>
    <w:rsid w:val="00E51FBB"/>
    <w:rsid w:val="00E56DBF"/>
    <w:rsid w:val="00E5793F"/>
    <w:rsid w:val="00E64133"/>
    <w:rsid w:val="00E66B77"/>
    <w:rsid w:val="00E67767"/>
    <w:rsid w:val="00E70CD2"/>
    <w:rsid w:val="00E71F4B"/>
    <w:rsid w:val="00E738D5"/>
    <w:rsid w:val="00E762DA"/>
    <w:rsid w:val="00E762E4"/>
    <w:rsid w:val="00E806C0"/>
    <w:rsid w:val="00E80CB7"/>
    <w:rsid w:val="00E847B0"/>
    <w:rsid w:val="00E85AD7"/>
    <w:rsid w:val="00E90F41"/>
    <w:rsid w:val="00E91C47"/>
    <w:rsid w:val="00E94355"/>
    <w:rsid w:val="00E97A3D"/>
    <w:rsid w:val="00E97E06"/>
    <w:rsid w:val="00EA0A3B"/>
    <w:rsid w:val="00EA1F6A"/>
    <w:rsid w:val="00EA1FE7"/>
    <w:rsid w:val="00EA561F"/>
    <w:rsid w:val="00EA5630"/>
    <w:rsid w:val="00EA64CF"/>
    <w:rsid w:val="00EA650F"/>
    <w:rsid w:val="00EA6A48"/>
    <w:rsid w:val="00EB1379"/>
    <w:rsid w:val="00EB2135"/>
    <w:rsid w:val="00EB5A8E"/>
    <w:rsid w:val="00EC059E"/>
    <w:rsid w:val="00EC0E27"/>
    <w:rsid w:val="00EC28A3"/>
    <w:rsid w:val="00EC2F0C"/>
    <w:rsid w:val="00EC5EBA"/>
    <w:rsid w:val="00EC609E"/>
    <w:rsid w:val="00ED6788"/>
    <w:rsid w:val="00ED7216"/>
    <w:rsid w:val="00EE0F0E"/>
    <w:rsid w:val="00EE4211"/>
    <w:rsid w:val="00EE7BB7"/>
    <w:rsid w:val="00EF2814"/>
    <w:rsid w:val="00EF28FC"/>
    <w:rsid w:val="00EF3B88"/>
    <w:rsid w:val="00EF497B"/>
    <w:rsid w:val="00EF704F"/>
    <w:rsid w:val="00F01529"/>
    <w:rsid w:val="00F028A0"/>
    <w:rsid w:val="00F028D4"/>
    <w:rsid w:val="00F0477B"/>
    <w:rsid w:val="00F04BE3"/>
    <w:rsid w:val="00F06968"/>
    <w:rsid w:val="00F07A2B"/>
    <w:rsid w:val="00F07B1F"/>
    <w:rsid w:val="00F1154B"/>
    <w:rsid w:val="00F146AD"/>
    <w:rsid w:val="00F20547"/>
    <w:rsid w:val="00F25325"/>
    <w:rsid w:val="00F2566F"/>
    <w:rsid w:val="00F27422"/>
    <w:rsid w:val="00F304B8"/>
    <w:rsid w:val="00F30CEF"/>
    <w:rsid w:val="00F314F2"/>
    <w:rsid w:val="00F316F3"/>
    <w:rsid w:val="00F32909"/>
    <w:rsid w:val="00F409A0"/>
    <w:rsid w:val="00F4202C"/>
    <w:rsid w:val="00F470E8"/>
    <w:rsid w:val="00F50469"/>
    <w:rsid w:val="00F510A7"/>
    <w:rsid w:val="00F518FC"/>
    <w:rsid w:val="00F557C5"/>
    <w:rsid w:val="00F55D67"/>
    <w:rsid w:val="00F55EE7"/>
    <w:rsid w:val="00F569B2"/>
    <w:rsid w:val="00F63F8E"/>
    <w:rsid w:val="00F64447"/>
    <w:rsid w:val="00F67998"/>
    <w:rsid w:val="00F7478A"/>
    <w:rsid w:val="00F74B98"/>
    <w:rsid w:val="00F77A5F"/>
    <w:rsid w:val="00F81FCE"/>
    <w:rsid w:val="00F82672"/>
    <w:rsid w:val="00F84442"/>
    <w:rsid w:val="00F84F44"/>
    <w:rsid w:val="00F85AB8"/>
    <w:rsid w:val="00F85B2D"/>
    <w:rsid w:val="00F945A4"/>
    <w:rsid w:val="00F94BFB"/>
    <w:rsid w:val="00F974E7"/>
    <w:rsid w:val="00F97773"/>
    <w:rsid w:val="00F97A9E"/>
    <w:rsid w:val="00FA2B1F"/>
    <w:rsid w:val="00FA71A6"/>
    <w:rsid w:val="00FB288C"/>
    <w:rsid w:val="00FB311A"/>
    <w:rsid w:val="00FB3D07"/>
    <w:rsid w:val="00FB6EB2"/>
    <w:rsid w:val="00FB77EC"/>
    <w:rsid w:val="00FB78B6"/>
    <w:rsid w:val="00FB7DC9"/>
    <w:rsid w:val="00FC0FD7"/>
    <w:rsid w:val="00FC3F86"/>
    <w:rsid w:val="00FC47C6"/>
    <w:rsid w:val="00FC4B96"/>
    <w:rsid w:val="00FC5C2C"/>
    <w:rsid w:val="00FD0470"/>
    <w:rsid w:val="00FD624A"/>
    <w:rsid w:val="00FD7376"/>
    <w:rsid w:val="00FE01F6"/>
    <w:rsid w:val="00FE1435"/>
    <w:rsid w:val="00FE2943"/>
    <w:rsid w:val="00FE662F"/>
    <w:rsid w:val="00FF0AF0"/>
    <w:rsid w:val="00FF12C4"/>
    <w:rsid w:val="00FF42C6"/>
    <w:rsid w:val="0F5640A6"/>
    <w:rsid w:val="17767BCC"/>
    <w:rsid w:val="30952A80"/>
    <w:rsid w:val="44B555FB"/>
    <w:rsid w:val="52573DEA"/>
    <w:rsid w:val="741C14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5B4DAB"/>
  <w15:docId w15:val="{B493672E-571F-4AFF-A814-66B057AB58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D1F4F"/>
    <w:pPr>
      <w:widowControl w:val="0"/>
      <w:spacing w:line="360" w:lineRule="auto"/>
      <w:ind w:firstLineChars="200" w:firstLine="200"/>
      <w:jc w:val="both"/>
    </w:pPr>
    <w:rPr>
      <w:rFonts w:ascii="Times New Roman" w:eastAsia="宋体" w:hAnsi="Times New Roman"/>
      <w:kern w:val="2"/>
      <w:sz w:val="24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120" w:after="120"/>
      <w:outlineLvl w:val="0"/>
    </w:pPr>
    <w:rPr>
      <w:b/>
      <w:bCs/>
      <w:kern w:val="44"/>
      <w:sz w:val="28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outlineLvl w:val="1"/>
    </w:pPr>
    <w:rPr>
      <w:rFonts w:cstheme="majorBidi"/>
      <w:b/>
      <w:bCs/>
      <w:szCs w:val="32"/>
    </w:rPr>
  </w:style>
  <w:style w:type="paragraph" w:styleId="3">
    <w:name w:val="heading 3"/>
    <w:aliases w:val="A文三级标题"/>
    <w:basedOn w:val="a"/>
    <w:next w:val="a"/>
    <w:link w:val="30"/>
    <w:uiPriority w:val="9"/>
    <w:unhideWhenUsed/>
    <w:qFormat/>
    <w:pPr>
      <w:keepNext/>
      <w:keepLines/>
      <w:outlineLvl w:val="2"/>
    </w:pPr>
    <w:rPr>
      <w:bCs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1D02BC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1"/>
    <w:uiPriority w:val="9"/>
    <w:semiHidden/>
    <w:unhideWhenUsed/>
    <w:qFormat/>
    <w:rsid w:val="00C2686D"/>
    <w:pPr>
      <w:keepNext/>
      <w:keepLines/>
      <w:spacing w:before="280" w:after="290" w:line="376" w:lineRule="auto"/>
      <w:ind w:firstLineChars="0" w:firstLine="0"/>
      <w:outlineLvl w:val="4"/>
    </w:pPr>
    <w:rPr>
      <w:rFonts w:ascii="Calibri" w:hAnsi="Calibri" w:cs="Times New Roman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pPr>
      <w:spacing w:line="240" w:lineRule="auto"/>
    </w:pPr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9">
    <w:name w:val="Title"/>
    <w:basedOn w:val="a"/>
    <w:next w:val="a"/>
    <w:link w:val="aa"/>
    <w:uiPriority w:val="10"/>
    <w:qFormat/>
  </w:style>
  <w:style w:type="table" w:styleId="ab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页眉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qFormat/>
    <w:rPr>
      <w:rFonts w:ascii="Times New Roman" w:eastAsia="宋体" w:hAnsi="Times New Roman"/>
      <w:b/>
      <w:bCs/>
      <w:kern w:val="44"/>
      <w:sz w:val="28"/>
      <w:szCs w:val="44"/>
    </w:rPr>
  </w:style>
  <w:style w:type="character" w:customStyle="1" w:styleId="20">
    <w:name w:val="标题 2 字符"/>
    <w:basedOn w:val="a0"/>
    <w:link w:val="2"/>
    <w:uiPriority w:val="9"/>
    <w:qFormat/>
    <w:rPr>
      <w:rFonts w:ascii="Times New Roman" w:eastAsia="宋体" w:hAnsi="Times New Roman" w:cstheme="majorBidi"/>
      <w:b/>
      <w:bCs/>
      <w:sz w:val="24"/>
      <w:szCs w:val="32"/>
    </w:rPr>
  </w:style>
  <w:style w:type="character" w:customStyle="1" w:styleId="aa">
    <w:name w:val="标题 字符"/>
    <w:basedOn w:val="a0"/>
    <w:link w:val="a9"/>
    <w:uiPriority w:val="10"/>
    <w:qFormat/>
    <w:rPr>
      <w:rFonts w:ascii="Times New Roman" w:eastAsia="宋体" w:hAnsi="Times New Roman"/>
      <w:sz w:val="24"/>
    </w:rPr>
  </w:style>
  <w:style w:type="character" w:customStyle="1" w:styleId="30">
    <w:name w:val="标题 3 字符"/>
    <w:aliases w:val="A文三级标题 字符1"/>
    <w:basedOn w:val="a0"/>
    <w:link w:val="3"/>
    <w:uiPriority w:val="9"/>
    <w:qFormat/>
    <w:rPr>
      <w:rFonts w:ascii="Times New Roman" w:eastAsia="宋体" w:hAnsi="Times New Roman"/>
      <w:bCs/>
      <w:sz w:val="24"/>
      <w:szCs w:val="32"/>
    </w:rPr>
  </w:style>
  <w:style w:type="paragraph" w:customStyle="1" w:styleId="ac">
    <w:name w:val="a突出显示格式"/>
    <w:basedOn w:val="a"/>
    <w:link w:val="ad"/>
    <w:qFormat/>
    <w:rsid w:val="00503468"/>
    <w:rPr>
      <w:rFonts w:ascii="楷体" w:eastAsia="楷体" w:hAnsi="楷体"/>
      <w:b/>
      <w:color w:val="0000FA"/>
    </w:rPr>
  </w:style>
  <w:style w:type="character" w:customStyle="1" w:styleId="ad">
    <w:name w:val="a突出显示格式 字符"/>
    <w:basedOn w:val="30"/>
    <w:link w:val="ac"/>
    <w:qFormat/>
    <w:rsid w:val="00503468"/>
    <w:rPr>
      <w:rFonts w:ascii="楷体" w:eastAsia="楷体" w:hAnsi="楷体"/>
      <w:b/>
      <w:bCs w:val="0"/>
      <w:color w:val="0000FA"/>
      <w:kern w:val="2"/>
      <w:sz w:val="24"/>
      <w:szCs w:val="22"/>
    </w:rPr>
  </w:style>
  <w:style w:type="paragraph" w:styleId="ae">
    <w:name w:val="List Paragraph"/>
    <w:basedOn w:val="a"/>
    <w:uiPriority w:val="34"/>
    <w:qFormat/>
    <w:pPr>
      <w:ind w:firstLine="420"/>
    </w:pPr>
  </w:style>
  <w:style w:type="character" w:customStyle="1" w:styleId="fontstyle01">
    <w:name w:val="fontstyle01"/>
    <w:basedOn w:val="a0"/>
    <w:qFormat/>
    <w:rPr>
      <w:rFonts w:ascii="Times New Roman" w:hAnsi="Times New Roman" w:cs="Times New Roman" w:hint="default"/>
      <w:color w:val="000000"/>
      <w:sz w:val="22"/>
      <w:szCs w:val="22"/>
    </w:rPr>
  </w:style>
  <w:style w:type="character" w:customStyle="1" w:styleId="a4">
    <w:name w:val="批注框文本 字符"/>
    <w:basedOn w:val="a0"/>
    <w:link w:val="a3"/>
    <w:uiPriority w:val="99"/>
    <w:semiHidden/>
    <w:qFormat/>
    <w:rPr>
      <w:rFonts w:ascii="Times New Roman" w:eastAsia="宋体" w:hAnsi="Times New Roman"/>
      <w:kern w:val="2"/>
      <w:sz w:val="18"/>
      <w:szCs w:val="18"/>
    </w:rPr>
  </w:style>
  <w:style w:type="character" w:customStyle="1" w:styleId="40">
    <w:name w:val="标题 4 字符"/>
    <w:basedOn w:val="a0"/>
    <w:link w:val="4"/>
    <w:uiPriority w:val="9"/>
    <w:qFormat/>
    <w:rsid w:val="001D02BC"/>
    <w:rPr>
      <w:rFonts w:asciiTheme="majorHAnsi" w:eastAsiaTheme="majorEastAsia" w:hAnsiTheme="majorHAnsi" w:cstheme="majorBidi"/>
      <w:b/>
      <w:bCs/>
      <w:kern w:val="2"/>
      <w:sz w:val="28"/>
      <w:szCs w:val="28"/>
    </w:rPr>
  </w:style>
  <w:style w:type="character" w:customStyle="1" w:styleId="50">
    <w:name w:val="标题 5 字符"/>
    <w:basedOn w:val="a0"/>
    <w:uiPriority w:val="9"/>
    <w:semiHidden/>
    <w:qFormat/>
    <w:rsid w:val="00C2686D"/>
    <w:rPr>
      <w:rFonts w:ascii="Times New Roman" w:eastAsia="宋体" w:hAnsi="Times New Roman"/>
      <w:b/>
      <w:bCs/>
      <w:kern w:val="2"/>
      <w:sz w:val="28"/>
      <w:szCs w:val="28"/>
    </w:rPr>
  </w:style>
  <w:style w:type="numbering" w:customStyle="1" w:styleId="11">
    <w:name w:val="无列表1"/>
    <w:next w:val="a2"/>
    <w:uiPriority w:val="99"/>
    <w:semiHidden/>
    <w:unhideWhenUsed/>
    <w:rsid w:val="00C2686D"/>
  </w:style>
  <w:style w:type="table" w:customStyle="1" w:styleId="12">
    <w:name w:val="网格型1"/>
    <w:basedOn w:val="a1"/>
    <w:next w:val="ab"/>
    <w:uiPriority w:val="39"/>
    <w:qFormat/>
    <w:rsid w:val="00C268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0">
    <w:name w:val="无列表11"/>
    <w:next w:val="a2"/>
    <w:uiPriority w:val="99"/>
    <w:semiHidden/>
    <w:unhideWhenUsed/>
    <w:rsid w:val="00C2686D"/>
  </w:style>
  <w:style w:type="paragraph" w:styleId="TOC7">
    <w:name w:val="toc 7"/>
    <w:basedOn w:val="a"/>
    <w:next w:val="a"/>
    <w:uiPriority w:val="39"/>
    <w:unhideWhenUsed/>
    <w:qFormat/>
    <w:rsid w:val="00C2686D"/>
    <w:pPr>
      <w:ind w:left="1440"/>
      <w:jc w:val="left"/>
    </w:pPr>
    <w:rPr>
      <w:rFonts w:asciiTheme="minorHAnsi" w:eastAsiaTheme="minorHAnsi"/>
      <w:sz w:val="18"/>
      <w:szCs w:val="18"/>
    </w:rPr>
  </w:style>
  <w:style w:type="paragraph" w:styleId="af">
    <w:name w:val="caption"/>
    <w:next w:val="a"/>
    <w:link w:val="13"/>
    <w:unhideWhenUsed/>
    <w:qFormat/>
    <w:rsid w:val="00C2686D"/>
    <w:pPr>
      <w:widowControl w:val="0"/>
      <w:spacing w:line="360" w:lineRule="auto"/>
      <w:ind w:firstLineChars="200" w:firstLine="420"/>
      <w:jc w:val="center"/>
    </w:pPr>
    <w:rPr>
      <w:rFonts w:ascii="Arial" w:eastAsia="黑体" w:hAnsi="Arial" w:cs="Times New Roman"/>
      <w:kern w:val="2"/>
      <w:sz w:val="21"/>
      <w:szCs w:val="24"/>
    </w:rPr>
  </w:style>
  <w:style w:type="paragraph" w:styleId="af0">
    <w:name w:val="Document Map"/>
    <w:basedOn w:val="a"/>
    <w:link w:val="14"/>
    <w:uiPriority w:val="99"/>
    <w:semiHidden/>
    <w:unhideWhenUsed/>
    <w:qFormat/>
    <w:rsid w:val="00C2686D"/>
    <w:pPr>
      <w:spacing w:line="240" w:lineRule="auto"/>
      <w:ind w:firstLineChars="0" w:firstLine="0"/>
    </w:pPr>
    <w:rPr>
      <w:rFonts w:cs="Times New Roman"/>
      <w:szCs w:val="24"/>
    </w:rPr>
  </w:style>
  <w:style w:type="character" w:customStyle="1" w:styleId="af1">
    <w:name w:val="文档结构图 字符"/>
    <w:basedOn w:val="a0"/>
    <w:uiPriority w:val="99"/>
    <w:semiHidden/>
    <w:qFormat/>
    <w:rsid w:val="00C2686D"/>
    <w:rPr>
      <w:rFonts w:ascii="Microsoft YaHei UI" w:eastAsia="Microsoft YaHei UI" w:hAnsi="Times New Roman"/>
      <w:kern w:val="2"/>
      <w:sz w:val="18"/>
      <w:szCs w:val="18"/>
    </w:rPr>
  </w:style>
  <w:style w:type="paragraph" w:styleId="af2">
    <w:name w:val="annotation text"/>
    <w:basedOn w:val="a"/>
    <w:link w:val="af3"/>
    <w:uiPriority w:val="99"/>
    <w:semiHidden/>
    <w:unhideWhenUsed/>
    <w:qFormat/>
    <w:rsid w:val="00C2686D"/>
    <w:pPr>
      <w:jc w:val="left"/>
    </w:pPr>
  </w:style>
  <w:style w:type="character" w:customStyle="1" w:styleId="af3">
    <w:name w:val="批注文字 字符"/>
    <w:basedOn w:val="a0"/>
    <w:link w:val="af2"/>
    <w:uiPriority w:val="99"/>
    <w:semiHidden/>
    <w:qFormat/>
    <w:rsid w:val="00C2686D"/>
    <w:rPr>
      <w:rFonts w:ascii="Times New Roman" w:eastAsia="宋体" w:hAnsi="Times New Roman"/>
      <w:kern w:val="2"/>
      <w:sz w:val="24"/>
      <w:szCs w:val="22"/>
    </w:rPr>
  </w:style>
  <w:style w:type="paragraph" w:styleId="TOC5">
    <w:name w:val="toc 5"/>
    <w:basedOn w:val="a"/>
    <w:next w:val="a"/>
    <w:uiPriority w:val="39"/>
    <w:unhideWhenUsed/>
    <w:qFormat/>
    <w:rsid w:val="00C2686D"/>
    <w:pPr>
      <w:ind w:left="960"/>
      <w:jc w:val="left"/>
    </w:pPr>
    <w:rPr>
      <w:rFonts w:asciiTheme="minorHAnsi" w:eastAsiaTheme="minorHAnsi"/>
      <w:sz w:val="18"/>
      <w:szCs w:val="18"/>
    </w:rPr>
  </w:style>
  <w:style w:type="paragraph" w:styleId="TOC3">
    <w:name w:val="toc 3"/>
    <w:basedOn w:val="a"/>
    <w:next w:val="a"/>
    <w:uiPriority w:val="39"/>
    <w:unhideWhenUsed/>
    <w:qFormat/>
    <w:rsid w:val="00C2686D"/>
    <w:pPr>
      <w:ind w:left="480"/>
      <w:jc w:val="left"/>
    </w:pPr>
    <w:rPr>
      <w:iCs/>
      <w:sz w:val="20"/>
      <w:szCs w:val="20"/>
    </w:rPr>
  </w:style>
  <w:style w:type="paragraph" w:styleId="TOC8">
    <w:name w:val="toc 8"/>
    <w:basedOn w:val="a"/>
    <w:next w:val="a"/>
    <w:uiPriority w:val="39"/>
    <w:unhideWhenUsed/>
    <w:qFormat/>
    <w:rsid w:val="00C2686D"/>
    <w:pPr>
      <w:ind w:left="1680"/>
      <w:jc w:val="left"/>
    </w:pPr>
    <w:rPr>
      <w:rFonts w:asciiTheme="minorHAnsi" w:eastAsiaTheme="minorHAnsi"/>
      <w:sz w:val="18"/>
      <w:szCs w:val="18"/>
    </w:rPr>
  </w:style>
  <w:style w:type="paragraph" w:styleId="af4">
    <w:name w:val="Date"/>
    <w:basedOn w:val="a"/>
    <w:next w:val="a"/>
    <w:link w:val="af5"/>
    <w:uiPriority w:val="99"/>
    <w:semiHidden/>
    <w:unhideWhenUsed/>
    <w:qFormat/>
    <w:rsid w:val="00C2686D"/>
    <w:pPr>
      <w:ind w:leftChars="2500" w:left="100"/>
    </w:pPr>
  </w:style>
  <w:style w:type="character" w:customStyle="1" w:styleId="af5">
    <w:name w:val="日期 字符"/>
    <w:basedOn w:val="a0"/>
    <w:link w:val="af4"/>
    <w:uiPriority w:val="99"/>
    <w:semiHidden/>
    <w:qFormat/>
    <w:rsid w:val="00C2686D"/>
    <w:rPr>
      <w:rFonts w:ascii="Times New Roman" w:eastAsia="宋体" w:hAnsi="Times New Roman"/>
      <w:kern w:val="2"/>
      <w:sz w:val="24"/>
      <w:szCs w:val="22"/>
    </w:rPr>
  </w:style>
  <w:style w:type="paragraph" w:styleId="TOC1">
    <w:name w:val="toc 1"/>
    <w:basedOn w:val="a"/>
    <w:next w:val="a"/>
    <w:uiPriority w:val="39"/>
    <w:unhideWhenUsed/>
    <w:qFormat/>
    <w:rsid w:val="00C2686D"/>
    <w:pPr>
      <w:spacing w:before="120" w:after="120"/>
      <w:jc w:val="left"/>
    </w:pPr>
    <w:rPr>
      <w:b/>
      <w:bCs/>
      <w:caps/>
      <w:szCs w:val="20"/>
    </w:rPr>
  </w:style>
  <w:style w:type="paragraph" w:styleId="TOC4">
    <w:name w:val="toc 4"/>
    <w:basedOn w:val="a"/>
    <w:next w:val="a"/>
    <w:uiPriority w:val="39"/>
    <w:unhideWhenUsed/>
    <w:qFormat/>
    <w:rsid w:val="00C2686D"/>
    <w:pPr>
      <w:ind w:left="720"/>
      <w:jc w:val="left"/>
    </w:pPr>
    <w:rPr>
      <w:rFonts w:asciiTheme="minorHAnsi" w:eastAsiaTheme="minorHAnsi"/>
      <w:sz w:val="18"/>
      <w:szCs w:val="18"/>
    </w:rPr>
  </w:style>
  <w:style w:type="paragraph" w:styleId="af6">
    <w:name w:val="Subtitle"/>
    <w:basedOn w:val="a"/>
    <w:next w:val="a"/>
    <w:link w:val="15"/>
    <w:uiPriority w:val="11"/>
    <w:qFormat/>
    <w:rsid w:val="00C2686D"/>
    <w:pPr>
      <w:spacing w:before="240" w:after="60" w:line="312" w:lineRule="auto"/>
      <w:ind w:firstLineChars="0" w:firstLine="0"/>
      <w:jc w:val="center"/>
      <w:outlineLvl w:val="1"/>
    </w:pPr>
    <w:rPr>
      <w:rFonts w:ascii="等线" w:eastAsia="等线" w:hAnsi="等线" w:cs="Times New Roman"/>
      <w:b/>
      <w:bCs/>
      <w:kern w:val="28"/>
      <w:sz w:val="32"/>
      <w:szCs w:val="32"/>
    </w:rPr>
  </w:style>
  <w:style w:type="character" w:customStyle="1" w:styleId="af7">
    <w:name w:val="副标题 字符"/>
    <w:basedOn w:val="a0"/>
    <w:uiPriority w:val="11"/>
    <w:qFormat/>
    <w:rsid w:val="00C2686D"/>
    <w:rPr>
      <w:b/>
      <w:bCs/>
      <w:kern w:val="28"/>
      <w:sz w:val="32"/>
      <w:szCs w:val="32"/>
    </w:rPr>
  </w:style>
  <w:style w:type="paragraph" w:styleId="af8">
    <w:name w:val="footnote text"/>
    <w:basedOn w:val="a"/>
    <w:link w:val="16"/>
    <w:uiPriority w:val="99"/>
    <w:unhideWhenUsed/>
    <w:qFormat/>
    <w:rsid w:val="00C2686D"/>
    <w:pPr>
      <w:snapToGrid w:val="0"/>
      <w:spacing w:line="240" w:lineRule="auto"/>
      <w:ind w:firstLineChars="0" w:firstLine="0"/>
      <w:jc w:val="left"/>
    </w:pPr>
    <w:rPr>
      <w:rFonts w:ascii="Calibri" w:hAnsi="Calibri" w:cs="Times New Roman"/>
      <w:kern w:val="0"/>
      <w:sz w:val="18"/>
      <w:szCs w:val="18"/>
    </w:rPr>
  </w:style>
  <w:style w:type="character" w:customStyle="1" w:styleId="af9">
    <w:name w:val="脚注文本 字符"/>
    <w:basedOn w:val="a0"/>
    <w:uiPriority w:val="99"/>
    <w:semiHidden/>
    <w:qFormat/>
    <w:rsid w:val="00C2686D"/>
    <w:rPr>
      <w:rFonts w:ascii="Times New Roman" w:eastAsia="宋体" w:hAnsi="Times New Roman"/>
      <w:kern w:val="2"/>
      <w:sz w:val="18"/>
      <w:szCs w:val="18"/>
    </w:rPr>
  </w:style>
  <w:style w:type="paragraph" w:styleId="TOC6">
    <w:name w:val="toc 6"/>
    <w:basedOn w:val="a"/>
    <w:next w:val="a"/>
    <w:uiPriority w:val="39"/>
    <w:unhideWhenUsed/>
    <w:qFormat/>
    <w:rsid w:val="00C2686D"/>
    <w:pPr>
      <w:ind w:left="1200"/>
      <w:jc w:val="left"/>
    </w:pPr>
    <w:rPr>
      <w:rFonts w:asciiTheme="minorHAnsi" w:eastAsiaTheme="minorHAnsi"/>
      <w:sz w:val="18"/>
      <w:szCs w:val="18"/>
    </w:rPr>
  </w:style>
  <w:style w:type="paragraph" w:styleId="TOC2">
    <w:name w:val="toc 2"/>
    <w:basedOn w:val="a"/>
    <w:next w:val="a"/>
    <w:uiPriority w:val="39"/>
    <w:unhideWhenUsed/>
    <w:qFormat/>
    <w:rsid w:val="00C2686D"/>
    <w:pPr>
      <w:ind w:left="240"/>
      <w:jc w:val="left"/>
    </w:pPr>
    <w:rPr>
      <w:smallCaps/>
      <w:szCs w:val="20"/>
    </w:rPr>
  </w:style>
  <w:style w:type="paragraph" w:styleId="TOC9">
    <w:name w:val="toc 9"/>
    <w:basedOn w:val="a"/>
    <w:next w:val="a"/>
    <w:uiPriority w:val="39"/>
    <w:unhideWhenUsed/>
    <w:qFormat/>
    <w:rsid w:val="00C2686D"/>
    <w:pPr>
      <w:ind w:left="1920"/>
      <w:jc w:val="left"/>
    </w:pPr>
    <w:rPr>
      <w:rFonts w:asciiTheme="minorHAnsi" w:eastAsiaTheme="minorHAnsi"/>
      <w:sz w:val="18"/>
      <w:szCs w:val="18"/>
    </w:rPr>
  </w:style>
  <w:style w:type="paragraph" w:styleId="afa">
    <w:name w:val="Normal (Web)"/>
    <w:basedOn w:val="a"/>
    <w:uiPriority w:val="99"/>
    <w:unhideWhenUsed/>
    <w:qFormat/>
    <w:rsid w:val="00C2686D"/>
    <w:pPr>
      <w:widowControl/>
      <w:spacing w:before="100" w:beforeAutospacing="1" w:after="100" w:afterAutospacing="1" w:line="240" w:lineRule="auto"/>
      <w:ind w:firstLineChars="0" w:firstLine="0"/>
      <w:jc w:val="left"/>
    </w:pPr>
    <w:rPr>
      <w:rFonts w:ascii="宋体" w:hAnsi="宋体" w:cs="宋体"/>
      <w:kern w:val="0"/>
      <w:szCs w:val="24"/>
    </w:rPr>
  </w:style>
  <w:style w:type="paragraph" w:styleId="afb">
    <w:name w:val="annotation subject"/>
    <w:basedOn w:val="af2"/>
    <w:next w:val="af2"/>
    <w:link w:val="afc"/>
    <w:uiPriority w:val="99"/>
    <w:semiHidden/>
    <w:unhideWhenUsed/>
    <w:qFormat/>
    <w:rsid w:val="00C2686D"/>
    <w:rPr>
      <w:b/>
      <w:bCs/>
    </w:rPr>
  </w:style>
  <w:style w:type="character" w:customStyle="1" w:styleId="afc">
    <w:name w:val="批注主题 字符"/>
    <w:basedOn w:val="af3"/>
    <w:link w:val="afb"/>
    <w:uiPriority w:val="99"/>
    <w:semiHidden/>
    <w:qFormat/>
    <w:rsid w:val="00C2686D"/>
    <w:rPr>
      <w:rFonts w:ascii="Times New Roman" w:eastAsia="宋体" w:hAnsi="Times New Roman"/>
      <w:b/>
      <w:bCs/>
      <w:kern w:val="2"/>
      <w:sz w:val="24"/>
      <w:szCs w:val="22"/>
    </w:rPr>
  </w:style>
  <w:style w:type="table" w:customStyle="1" w:styleId="111">
    <w:name w:val="网格型11"/>
    <w:basedOn w:val="a1"/>
    <w:next w:val="ab"/>
    <w:uiPriority w:val="39"/>
    <w:qFormat/>
    <w:rsid w:val="00C2686D"/>
    <w:rPr>
      <w:rFonts w:ascii="Times New Roman" w:eastAsia="宋体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d">
    <w:name w:val="FollowedHyperlink"/>
    <w:basedOn w:val="a0"/>
    <w:uiPriority w:val="99"/>
    <w:semiHidden/>
    <w:unhideWhenUsed/>
    <w:qFormat/>
    <w:rsid w:val="00C2686D"/>
    <w:rPr>
      <w:color w:val="954F72" w:themeColor="followedHyperlink"/>
      <w:u w:val="single"/>
    </w:rPr>
  </w:style>
  <w:style w:type="character" w:styleId="afe">
    <w:name w:val="Hyperlink"/>
    <w:basedOn w:val="a0"/>
    <w:uiPriority w:val="99"/>
    <w:unhideWhenUsed/>
    <w:qFormat/>
    <w:rsid w:val="00C2686D"/>
    <w:rPr>
      <w:color w:val="0563C1" w:themeColor="hyperlink"/>
      <w:u w:val="single"/>
    </w:rPr>
  </w:style>
  <w:style w:type="character" w:styleId="aff">
    <w:name w:val="annotation reference"/>
    <w:basedOn w:val="a0"/>
    <w:uiPriority w:val="99"/>
    <w:semiHidden/>
    <w:unhideWhenUsed/>
    <w:qFormat/>
    <w:rsid w:val="00C2686D"/>
    <w:rPr>
      <w:sz w:val="21"/>
      <w:szCs w:val="21"/>
    </w:rPr>
  </w:style>
  <w:style w:type="character" w:styleId="aff0">
    <w:name w:val="footnote reference"/>
    <w:uiPriority w:val="99"/>
    <w:unhideWhenUsed/>
    <w:qFormat/>
    <w:rsid w:val="00C2686D"/>
    <w:rPr>
      <w:vertAlign w:val="superscript"/>
    </w:rPr>
  </w:style>
  <w:style w:type="table" w:customStyle="1" w:styleId="21">
    <w:name w:val="网格型2"/>
    <w:basedOn w:val="a1"/>
    <w:uiPriority w:val="39"/>
    <w:qFormat/>
    <w:rsid w:val="00C2686D"/>
    <w:rPr>
      <w:rFonts w:ascii="Times New Roman" w:eastAsia="宋体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">
    <w:name w:val="网格型3"/>
    <w:basedOn w:val="a1"/>
    <w:uiPriority w:val="39"/>
    <w:qFormat/>
    <w:rsid w:val="00C2686D"/>
    <w:rPr>
      <w:rFonts w:ascii="Times New Roman" w:eastAsia="宋体" w:hAnsi="Times New Roman" w:cs="Times New Roman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">
    <w:name w:val="网格型4"/>
    <w:basedOn w:val="a1"/>
    <w:uiPriority w:val="39"/>
    <w:qFormat/>
    <w:rsid w:val="00C2686D"/>
    <w:rPr>
      <w:rFonts w:ascii="Times New Roman" w:eastAsia="宋体" w:hAnsi="Times New Roman" w:cs="Times New Roman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网格型5"/>
    <w:basedOn w:val="a1"/>
    <w:uiPriority w:val="39"/>
    <w:qFormat/>
    <w:rsid w:val="00C2686D"/>
    <w:rPr>
      <w:rFonts w:ascii="Times New Roman" w:eastAsia="宋体" w:hAnsi="Times New Roman" w:cs="Times New Roman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Char">
    <w:name w:val="标题 1 Char"/>
    <w:basedOn w:val="a0"/>
    <w:uiPriority w:val="9"/>
    <w:qFormat/>
    <w:rsid w:val="00C2686D"/>
    <w:rPr>
      <w:rFonts w:ascii="Times New Roman" w:hAnsi="Times New Roman" w:cs="Times New Roman"/>
      <w:b/>
      <w:bCs/>
      <w:kern w:val="36"/>
      <w:sz w:val="48"/>
      <w:szCs w:val="48"/>
    </w:rPr>
  </w:style>
  <w:style w:type="character" w:customStyle="1" w:styleId="2Char">
    <w:name w:val="标题 2 Char"/>
    <w:basedOn w:val="a0"/>
    <w:uiPriority w:val="9"/>
    <w:qFormat/>
    <w:rsid w:val="00C2686D"/>
    <w:rPr>
      <w:rFonts w:ascii="Calibri Light" w:eastAsia="宋体" w:hAnsi="Calibri Light" w:cs="Times New Roman"/>
      <w:b/>
      <w:bCs/>
      <w:sz w:val="28"/>
      <w:szCs w:val="32"/>
    </w:rPr>
  </w:style>
  <w:style w:type="table" w:customStyle="1" w:styleId="310">
    <w:name w:val="网格型31"/>
    <w:basedOn w:val="a1"/>
    <w:uiPriority w:val="39"/>
    <w:qFormat/>
    <w:rsid w:val="00C2686D"/>
    <w:rPr>
      <w:rFonts w:ascii="Calibri" w:eastAsia="宋体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7">
    <w:name w:val="列出段落1"/>
    <w:basedOn w:val="a"/>
    <w:qFormat/>
    <w:rsid w:val="00C2686D"/>
    <w:pPr>
      <w:spacing w:line="240" w:lineRule="auto"/>
      <w:ind w:firstLine="420"/>
    </w:pPr>
    <w:rPr>
      <w:rFonts w:ascii="Calibri" w:hAnsi="Calibri" w:cs="Times New Roman"/>
      <w:sz w:val="21"/>
    </w:rPr>
  </w:style>
  <w:style w:type="character" w:customStyle="1" w:styleId="Char">
    <w:name w:val="页眉 Char"/>
    <w:basedOn w:val="a0"/>
    <w:uiPriority w:val="99"/>
    <w:qFormat/>
    <w:rsid w:val="00C2686D"/>
    <w:rPr>
      <w:sz w:val="18"/>
      <w:szCs w:val="18"/>
    </w:rPr>
  </w:style>
  <w:style w:type="character" w:customStyle="1" w:styleId="Char0">
    <w:name w:val="页脚 Char"/>
    <w:basedOn w:val="a0"/>
    <w:uiPriority w:val="99"/>
    <w:qFormat/>
    <w:rsid w:val="00C2686D"/>
    <w:rPr>
      <w:sz w:val="18"/>
      <w:szCs w:val="18"/>
    </w:rPr>
  </w:style>
  <w:style w:type="character" w:customStyle="1" w:styleId="14">
    <w:name w:val="文档结构图 字符1"/>
    <w:basedOn w:val="a0"/>
    <w:link w:val="af0"/>
    <w:uiPriority w:val="99"/>
    <w:semiHidden/>
    <w:qFormat/>
    <w:rsid w:val="00C2686D"/>
    <w:rPr>
      <w:rFonts w:ascii="Times New Roman" w:eastAsia="宋体" w:hAnsi="Times New Roman" w:cs="Times New Roman"/>
      <w:kern w:val="2"/>
      <w:sz w:val="24"/>
      <w:szCs w:val="24"/>
    </w:rPr>
  </w:style>
  <w:style w:type="character" w:customStyle="1" w:styleId="3Char">
    <w:name w:val="标题 3 Char"/>
    <w:basedOn w:val="a0"/>
    <w:uiPriority w:val="9"/>
    <w:qFormat/>
    <w:rsid w:val="00C2686D"/>
    <w:rPr>
      <w:b/>
      <w:bCs/>
      <w:sz w:val="32"/>
      <w:szCs w:val="32"/>
    </w:rPr>
  </w:style>
  <w:style w:type="character" w:customStyle="1" w:styleId="16">
    <w:name w:val="脚注文本 字符1"/>
    <w:link w:val="af8"/>
    <w:uiPriority w:val="99"/>
    <w:qFormat/>
    <w:rsid w:val="00C2686D"/>
    <w:rPr>
      <w:rFonts w:ascii="Calibri" w:eastAsia="宋体" w:hAnsi="Calibri" w:cs="Times New Roman"/>
      <w:sz w:val="18"/>
      <w:szCs w:val="18"/>
    </w:rPr>
  </w:style>
  <w:style w:type="table" w:customStyle="1" w:styleId="410">
    <w:name w:val="网格型41"/>
    <w:basedOn w:val="a1"/>
    <w:uiPriority w:val="59"/>
    <w:qFormat/>
    <w:rsid w:val="00C2686D"/>
    <w:rPr>
      <w:rFonts w:ascii="Calibri" w:eastAsia="宋体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1">
    <w:name w:val="批注框文本 Char"/>
    <w:uiPriority w:val="99"/>
    <w:semiHidden/>
    <w:qFormat/>
    <w:rsid w:val="00C2686D"/>
    <w:rPr>
      <w:sz w:val="18"/>
      <w:szCs w:val="18"/>
    </w:rPr>
  </w:style>
  <w:style w:type="character" w:customStyle="1" w:styleId="1Char1">
    <w:name w:val="标题 1 Char1"/>
    <w:uiPriority w:val="9"/>
    <w:qFormat/>
    <w:rsid w:val="00C2686D"/>
    <w:rPr>
      <w:b/>
      <w:bCs/>
      <w:kern w:val="44"/>
      <w:sz w:val="44"/>
      <w:szCs w:val="44"/>
      <w:lang w:bidi="ar-SA"/>
    </w:rPr>
  </w:style>
  <w:style w:type="character" w:customStyle="1" w:styleId="51">
    <w:name w:val="标题 5 字符1"/>
    <w:link w:val="5"/>
    <w:uiPriority w:val="9"/>
    <w:semiHidden/>
    <w:qFormat/>
    <w:rsid w:val="00C2686D"/>
    <w:rPr>
      <w:rFonts w:ascii="Calibri" w:eastAsia="宋体" w:hAnsi="Calibri" w:cs="Times New Roman"/>
      <w:b/>
      <w:bCs/>
      <w:kern w:val="2"/>
      <w:sz w:val="28"/>
      <w:szCs w:val="28"/>
    </w:rPr>
  </w:style>
  <w:style w:type="character" w:customStyle="1" w:styleId="4Char">
    <w:name w:val="标题 4 Char"/>
    <w:uiPriority w:val="9"/>
    <w:qFormat/>
    <w:rsid w:val="00C2686D"/>
    <w:rPr>
      <w:rFonts w:ascii="Cambria" w:eastAsia="宋体" w:hAnsi="Cambria" w:cs="Times New Roman"/>
      <w:b/>
      <w:bCs/>
      <w:kern w:val="2"/>
      <w:sz w:val="28"/>
      <w:szCs w:val="28"/>
    </w:rPr>
  </w:style>
  <w:style w:type="character" w:customStyle="1" w:styleId="13">
    <w:name w:val="题注 字符1"/>
    <w:link w:val="af"/>
    <w:qFormat/>
    <w:rsid w:val="00C2686D"/>
    <w:rPr>
      <w:rFonts w:ascii="Arial" w:eastAsia="黑体" w:hAnsi="Arial" w:cs="Times New Roman"/>
      <w:kern w:val="2"/>
      <w:sz w:val="21"/>
      <w:szCs w:val="24"/>
    </w:rPr>
  </w:style>
  <w:style w:type="table" w:customStyle="1" w:styleId="18">
    <w:name w:val="样式1"/>
    <w:basedOn w:val="a1"/>
    <w:uiPriority w:val="99"/>
    <w:qFormat/>
    <w:rsid w:val="00C2686D"/>
    <w:rPr>
      <w:rFonts w:ascii="Calibri" w:eastAsia="宋体" w:hAnsi="Calibri" w:cs="Times New Roman"/>
      <w:kern w:val="2"/>
      <w:sz w:val="21"/>
      <w:szCs w:val="22"/>
    </w:rPr>
    <w:tblPr>
      <w:tblBorders>
        <w:top w:val="single" w:sz="12" w:space="0" w:color="auto"/>
        <w:bottom w:val="single" w:sz="12" w:space="0" w:color="auto"/>
      </w:tblBorders>
    </w:tblPr>
    <w:tblStylePr w:type="firstRow">
      <w:tblPr/>
      <w:tcPr>
        <w:tcBorders>
          <w:bottom w:val="single" w:sz="4" w:space="0" w:color="auto"/>
        </w:tcBorders>
      </w:tcPr>
    </w:tblStylePr>
  </w:style>
  <w:style w:type="character" w:customStyle="1" w:styleId="15">
    <w:name w:val="副标题 字符1"/>
    <w:link w:val="af6"/>
    <w:uiPriority w:val="11"/>
    <w:qFormat/>
    <w:rsid w:val="00C2686D"/>
    <w:rPr>
      <w:rFonts w:ascii="等线" w:eastAsia="等线" w:hAnsi="等线" w:cs="Times New Roman"/>
      <w:b/>
      <w:bCs/>
      <w:kern w:val="28"/>
      <w:sz w:val="32"/>
      <w:szCs w:val="32"/>
    </w:rPr>
  </w:style>
  <w:style w:type="table" w:customStyle="1" w:styleId="aff1">
    <w:name w:val="三线表"/>
    <w:basedOn w:val="a1"/>
    <w:uiPriority w:val="99"/>
    <w:qFormat/>
    <w:rsid w:val="00C2686D"/>
    <w:rPr>
      <w:rFonts w:ascii="等线" w:eastAsia="等线" w:hAnsi="等线" w:cs="Times New Roman"/>
      <w:kern w:val="2"/>
      <w:sz w:val="21"/>
      <w:szCs w:val="22"/>
    </w:rPr>
    <w:tblPr>
      <w:tblBorders>
        <w:top w:val="single" w:sz="12" w:space="0" w:color="auto"/>
        <w:bottom w:val="single" w:sz="12" w:space="0" w:color="auto"/>
      </w:tblBorders>
    </w:tblPr>
    <w:tblStylePr w:type="firstRow">
      <w:tblPr/>
      <w:tcPr>
        <w:tcBorders>
          <w:bottom w:val="single" w:sz="4" w:space="0" w:color="auto"/>
        </w:tcBorders>
      </w:tcPr>
    </w:tblStylePr>
  </w:style>
  <w:style w:type="character" w:customStyle="1" w:styleId="aff2">
    <w:name w:val="题注 字符"/>
    <w:qFormat/>
    <w:rsid w:val="00C2686D"/>
    <w:rPr>
      <w:rFonts w:ascii="Arial" w:eastAsia="黑体" w:hAnsi="Arial" w:cs="Times New Roman"/>
      <w:szCs w:val="24"/>
    </w:rPr>
  </w:style>
  <w:style w:type="character" w:customStyle="1" w:styleId="Char2">
    <w:name w:val="批注文字 Char"/>
    <w:uiPriority w:val="99"/>
    <w:semiHidden/>
    <w:qFormat/>
    <w:rsid w:val="00C2686D"/>
    <w:rPr>
      <w:kern w:val="2"/>
      <w:sz w:val="21"/>
      <w:szCs w:val="22"/>
    </w:rPr>
  </w:style>
  <w:style w:type="character" w:customStyle="1" w:styleId="Char3">
    <w:name w:val="批注主题 Char"/>
    <w:uiPriority w:val="99"/>
    <w:semiHidden/>
    <w:qFormat/>
    <w:rsid w:val="00C2686D"/>
    <w:rPr>
      <w:b/>
      <w:bCs/>
      <w:kern w:val="2"/>
      <w:sz w:val="21"/>
      <w:szCs w:val="22"/>
    </w:rPr>
  </w:style>
  <w:style w:type="table" w:customStyle="1" w:styleId="510">
    <w:name w:val="网格型51"/>
    <w:basedOn w:val="a1"/>
    <w:uiPriority w:val="39"/>
    <w:qFormat/>
    <w:rsid w:val="00C2686D"/>
    <w:rPr>
      <w:rFonts w:ascii="Times New Roman" w:eastAsia="宋体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">
    <w:name w:val="网格型6"/>
    <w:basedOn w:val="a1"/>
    <w:qFormat/>
    <w:rsid w:val="00C2686D"/>
    <w:pPr>
      <w:widowControl w:val="0"/>
      <w:jc w:val="both"/>
    </w:pPr>
    <w:rPr>
      <w:rFonts w:ascii="Times New Roman" w:eastAsia="宋体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2">
    <w:name w:val="样式2"/>
    <w:basedOn w:val="a"/>
    <w:link w:val="23"/>
    <w:qFormat/>
    <w:rsid w:val="00C2686D"/>
    <w:pPr>
      <w:ind w:firstLine="480"/>
      <w:jc w:val="left"/>
    </w:pPr>
    <w:rPr>
      <w:b/>
      <w:sz w:val="28"/>
    </w:rPr>
  </w:style>
  <w:style w:type="paragraph" w:customStyle="1" w:styleId="aff3">
    <w:name w:val="图表标题"/>
    <w:basedOn w:val="a"/>
    <w:link w:val="aff4"/>
    <w:qFormat/>
    <w:rsid w:val="00C2686D"/>
    <w:pPr>
      <w:widowControl/>
      <w:ind w:firstLineChars="0" w:firstLine="0"/>
      <w:jc w:val="center"/>
    </w:pPr>
    <w:rPr>
      <w:rFonts w:ascii="黑体" w:eastAsia="黑体" w:hAnsi="黑体" w:cs="宋体"/>
      <w:bCs/>
      <w:kern w:val="0"/>
      <w:sz w:val="21"/>
      <w:szCs w:val="28"/>
    </w:rPr>
  </w:style>
  <w:style w:type="character" w:customStyle="1" w:styleId="23">
    <w:name w:val="样式2 字符"/>
    <w:basedOn w:val="a0"/>
    <w:link w:val="22"/>
    <w:qFormat/>
    <w:rsid w:val="00C2686D"/>
    <w:rPr>
      <w:rFonts w:ascii="Times New Roman" w:eastAsia="宋体" w:hAnsi="Times New Roman"/>
      <w:b/>
      <w:kern w:val="2"/>
      <w:sz w:val="28"/>
      <w:szCs w:val="22"/>
    </w:rPr>
  </w:style>
  <w:style w:type="paragraph" w:customStyle="1" w:styleId="aff5">
    <w:name w:val="图表内容"/>
    <w:basedOn w:val="a"/>
    <w:link w:val="aff6"/>
    <w:qFormat/>
    <w:rsid w:val="00C2686D"/>
    <w:pPr>
      <w:framePr w:hSpace="180" w:wrap="around" w:vAnchor="text" w:hAnchor="margin" w:xAlign="center" w:y="1"/>
      <w:spacing w:line="240" w:lineRule="auto"/>
      <w:ind w:firstLineChars="0" w:firstLine="0"/>
      <w:jc w:val="left"/>
    </w:pPr>
    <w:rPr>
      <w:rFonts w:cs="宋体"/>
      <w:bCs/>
      <w:color w:val="000000" w:themeColor="text1"/>
      <w:kern w:val="0"/>
      <w:sz w:val="21"/>
      <w:szCs w:val="20"/>
    </w:rPr>
  </w:style>
  <w:style w:type="character" w:customStyle="1" w:styleId="aff4">
    <w:name w:val="图表标题 字符"/>
    <w:basedOn w:val="a0"/>
    <w:link w:val="aff3"/>
    <w:qFormat/>
    <w:rsid w:val="00C2686D"/>
    <w:rPr>
      <w:rFonts w:ascii="黑体" w:eastAsia="黑体" w:hAnsi="黑体" w:cs="宋体"/>
      <w:bCs/>
      <w:sz w:val="21"/>
      <w:szCs w:val="28"/>
    </w:rPr>
  </w:style>
  <w:style w:type="table" w:customStyle="1" w:styleId="7">
    <w:name w:val="网格型7"/>
    <w:basedOn w:val="a1"/>
    <w:uiPriority w:val="39"/>
    <w:qFormat/>
    <w:rsid w:val="00C2686D"/>
    <w:rPr>
      <w:rFonts w:ascii="Times New Roman" w:eastAsia="宋体" w:hAnsi="Times New Roman" w:cs="Times New Roman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6">
    <w:name w:val="图表内容 字符"/>
    <w:basedOn w:val="a0"/>
    <w:link w:val="aff5"/>
    <w:qFormat/>
    <w:rsid w:val="00C2686D"/>
    <w:rPr>
      <w:rFonts w:ascii="Times New Roman" w:eastAsia="宋体" w:hAnsi="Times New Roman" w:cs="宋体"/>
      <w:bCs/>
      <w:color w:val="000000" w:themeColor="text1"/>
      <w:sz w:val="21"/>
    </w:rPr>
  </w:style>
  <w:style w:type="table" w:customStyle="1" w:styleId="8">
    <w:name w:val="网格型8"/>
    <w:basedOn w:val="a1"/>
    <w:qFormat/>
    <w:rsid w:val="00C2686D"/>
    <w:pPr>
      <w:widowControl w:val="0"/>
      <w:jc w:val="both"/>
    </w:pPr>
    <w:rPr>
      <w:rFonts w:ascii="Times New Roman" w:eastAsia="宋体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">
    <w:name w:val="网格型9"/>
    <w:basedOn w:val="a1"/>
    <w:uiPriority w:val="39"/>
    <w:qFormat/>
    <w:rsid w:val="00C2686D"/>
    <w:rPr>
      <w:rFonts w:ascii="Times New Roman" w:eastAsia="宋体" w:hAnsi="Times New Roman" w:cs="Times New Roman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">
    <w:name w:val="网格型311"/>
    <w:basedOn w:val="a1"/>
    <w:uiPriority w:val="39"/>
    <w:qFormat/>
    <w:rsid w:val="00C2686D"/>
    <w:rPr>
      <w:rFonts w:ascii="Times New Roman" w:eastAsia="宋体" w:hAnsi="Times New Roman" w:cs="Times New Roman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">
    <w:name w:val="网格型411"/>
    <w:basedOn w:val="a1"/>
    <w:uiPriority w:val="39"/>
    <w:qFormat/>
    <w:rsid w:val="00C2686D"/>
    <w:rPr>
      <w:rFonts w:ascii="Times New Roman" w:eastAsia="宋体" w:hAnsi="Times New Roman" w:cs="Times New Roman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">
    <w:name w:val="网格型511"/>
    <w:basedOn w:val="a1"/>
    <w:uiPriority w:val="39"/>
    <w:qFormat/>
    <w:rsid w:val="00C2686D"/>
    <w:rPr>
      <w:rFonts w:ascii="Times New Roman" w:eastAsia="宋体" w:hAnsi="Times New Roman" w:cs="Times New Roman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OC10">
    <w:name w:val="TOC 标题1"/>
    <w:basedOn w:val="1"/>
    <w:next w:val="a"/>
    <w:uiPriority w:val="39"/>
    <w:unhideWhenUsed/>
    <w:qFormat/>
    <w:rsid w:val="00C2686D"/>
    <w:pPr>
      <w:widowControl/>
      <w:spacing w:before="240" w:after="0" w:line="259" w:lineRule="auto"/>
      <w:ind w:firstLineChars="0" w:firstLine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6"/>
      <w:szCs w:val="32"/>
    </w:rPr>
  </w:style>
  <w:style w:type="table" w:customStyle="1" w:styleId="100">
    <w:name w:val="网格型10"/>
    <w:basedOn w:val="a1"/>
    <w:uiPriority w:val="39"/>
    <w:qFormat/>
    <w:rsid w:val="00C2686D"/>
    <w:rPr>
      <w:rFonts w:ascii="Times New Roman" w:eastAsia="宋体" w:hAnsi="Times New Roman" w:cs="Times New Roman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9">
    <w:name w:val="修订1"/>
    <w:hidden/>
    <w:uiPriority w:val="99"/>
    <w:semiHidden/>
    <w:qFormat/>
    <w:rsid w:val="00C2686D"/>
    <w:rPr>
      <w:rFonts w:ascii="Times New Roman" w:eastAsia="宋体" w:hAnsi="Times New Roman"/>
      <w:kern w:val="2"/>
      <w:sz w:val="24"/>
      <w:szCs w:val="22"/>
    </w:rPr>
  </w:style>
  <w:style w:type="paragraph" w:customStyle="1" w:styleId="YING">
    <w:name w:val="强调YING"/>
    <w:basedOn w:val="a"/>
    <w:link w:val="YING0"/>
    <w:qFormat/>
    <w:rsid w:val="00C2686D"/>
    <w:pPr>
      <w:ind w:firstLine="480"/>
    </w:pPr>
    <w:rPr>
      <w:rFonts w:ascii="仿宋" w:eastAsia="仿宋" w:hAnsi="仿宋"/>
      <w:b/>
      <w:color w:val="0000FA"/>
    </w:rPr>
  </w:style>
  <w:style w:type="character" w:customStyle="1" w:styleId="YING0">
    <w:name w:val="强调YING 字符"/>
    <w:basedOn w:val="a0"/>
    <w:link w:val="YING"/>
    <w:qFormat/>
    <w:rsid w:val="00C2686D"/>
    <w:rPr>
      <w:rFonts w:ascii="仿宋" w:eastAsia="仿宋" w:hAnsi="仿宋"/>
      <w:b/>
      <w:color w:val="0000FA"/>
      <w:kern w:val="2"/>
      <w:sz w:val="24"/>
      <w:szCs w:val="22"/>
    </w:rPr>
  </w:style>
  <w:style w:type="character" w:customStyle="1" w:styleId="1a">
    <w:name w:val="未处理的提及1"/>
    <w:basedOn w:val="a0"/>
    <w:uiPriority w:val="99"/>
    <w:semiHidden/>
    <w:unhideWhenUsed/>
    <w:qFormat/>
    <w:rsid w:val="00C2686D"/>
    <w:rPr>
      <w:color w:val="605E5C"/>
      <w:shd w:val="clear" w:color="auto" w:fill="E1DFDD"/>
    </w:rPr>
  </w:style>
  <w:style w:type="paragraph" w:customStyle="1" w:styleId="msonormal0">
    <w:name w:val="msonormal"/>
    <w:basedOn w:val="a"/>
    <w:uiPriority w:val="99"/>
    <w:qFormat/>
    <w:rsid w:val="00C2686D"/>
    <w:pPr>
      <w:widowControl/>
      <w:spacing w:before="100" w:beforeAutospacing="1" w:after="100" w:afterAutospacing="1" w:line="240" w:lineRule="auto"/>
      <w:ind w:firstLineChars="0" w:firstLine="0"/>
      <w:jc w:val="left"/>
    </w:pPr>
    <w:rPr>
      <w:rFonts w:ascii="宋体" w:hAnsi="宋体" w:cs="宋体"/>
      <w:kern w:val="0"/>
      <w:szCs w:val="24"/>
    </w:rPr>
  </w:style>
  <w:style w:type="table" w:customStyle="1" w:styleId="1110">
    <w:name w:val="网格型111"/>
    <w:basedOn w:val="a1"/>
    <w:uiPriority w:val="39"/>
    <w:qFormat/>
    <w:rsid w:val="00C2686D"/>
    <w:rPr>
      <w:rFonts w:ascii="等线" w:eastAsia="等线" w:hAnsi="等线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0">
    <w:name w:val="网格型12"/>
    <w:basedOn w:val="a1"/>
    <w:uiPriority w:val="39"/>
    <w:qFormat/>
    <w:rsid w:val="00C2686D"/>
    <w:rPr>
      <w:rFonts w:ascii="等线" w:eastAsia="等线" w:hAnsi="等线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2">
    <w:name w:val="网格型512"/>
    <w:basedOn w:val="a1"/>
    <w:uiPriority w:val="39"/>
    <w:qFormat/>
    <w:rsid w:val="00C2686D"/>
    <w:rPr>
      <w:rFonts w:ascii="等线" w:eastAsia="等线" w:hAnsi="等线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">
    <w:name w:val="网格型5111"/>
    <w:basedOn w:val="a1"/>
    <w:uiPriority w:val="39"/>
    <w:qFormat/>
    <w:rsid w:val="00C2686D"/>
    <w:rPr>
      <w:rFonts w:ascii="等线" w:eastAsia="等线" w:hAnsi="等线" w:cs="Times New Roman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">
    <w:name w:val="网格型121"/>
    <w:basedOn w:val="a1"/>
    <w:uiPriority w:val="39"/>
    <w:qFormat/>
    <w:rsid w:val="00C2686D"/>
    <w:rPr>
      <w:rFonts w:ascii="Times New Roman" w:eastAsia="宋体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0">
    <w:name w:val="网格型13"/>
    <w:basedOn w:val="a1"/>
    <w:uiPriority w:val="39"/>
    <w:qFormat/>
    <w:rsid w:val="00C2686D"/>
    <w:rPr>
      <w:rFonts w:ascii="Times New Roman" w:eastAsia="宋体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12">
    <w:name w:val="未处理的提及11"/>
    <w:basedOn w:val="a0"/>
    <w:uiPriority w:val="99"/>
    <w:semiHidden/>
    <w:unhideWhenUsed/>
    <w:qFormat/>
    <w:rsid w:val="00C2686D"/>
    <w:rPr>
      <w:color w:val="605E5C"/>
      <w:shd w:val="clear" w:color="auto" w:fill="E1DFDD"/>
    </w:rPr>
  </w:style>
  <w:style w:type="character" w:customStyle="1" w:styleId="24">
    <w:name w:val="未处理的提及2"/>
    <w:basedOn w:val="a0"/>
    <w:uiPriority w:val="99"/>
    <w:semiHidden/>
    <w:unhideWhenUsed/>
    <w:qFormat/>
    <w:rsid w:val="00C2686D"/>
    <w:rPr>
      <w:color w:val="605E5C"/>
      <w:shd w:val="clear" w:color="auto" w:fill="E1DFDD"/>
    </w:rPr>
  </w:style>
  <w:style w:type="character" w:customStyle="1" w:styleId="210">
    <w:name w:val="未处理的提及21"/>
    <w:basedOn w:val="a0"/>
    <w:uiPriority w:val="99"/>
    <w:semiHidden/>
    <w:unhideWhenUsed/>
    <w:qFormat/>
    <w:rsid w:val="00C2686D"/>
    <w:rPr>
      <w:color w:val="605E5C"/>
      <w:shd w:val="clear" w:color="auto" w:fill="E1DFDD"/>
    </w:rPr>
  </w:style>
  <w:style w:type="character" w:customStyle="1" w:styleId="aff7">
    <w:name w:val="文二级标题"/>
    <w:qFormat/>
    <w:rsid w:val="00C2686D"/>
    <w:rPr>
      <w:rFonts w:ascii="E-BZ" w:hAnsi="E-BZ"/>
      <w:b/>
      <w:color w:val="000000"/>
      <w:sz w:val="30"/>
      <w:szCs w:val="18"/>
    </w:rPr>
  </w:style>
  <w:style w:type="character" w:customStyle="1" w:styleId="312">
    <w:name w:val="标题 3 字符1"/>
    <w:aliases w:val="A文三级标题 字符"/>
    <w:basedOn w:val="a0"/>
    <w:uiPriority w:val="9"/>
    <w:qFormat/>
    <w:rsid w:val="00C2686D"/>
    <w:rPr>
      <w:rFonts w:ascii="Calibri" w:eastAsia="宋体" w:hAnsi="Calibri" w:cs="Times New Roman"/>
      <w:b/>
      <w:bCs/>
      <w:kern w:val="0"/>
      <w:sz w:val="24"/>
      <w:szCs w:val="32"/>
    </w:rPr>
  </w:style>
  <w:style w:type="character" w:customStyle="1" w:styleId="Aff8">
    <w:name w:val="A文一级标题"/>
    <w:qFormat/>
    <w:rsid w:val="00C2686D"/>
    <w:rPr>
      <w:b/>
      <w:kern w:val="44"/>
      <w:sz w:val="36"/>
      <w:szCs w:val="44"/>
    </w:rPr>
  </w:style>
  <w:style w:type="paragraph" w:customStyle="1" w:styleId="aff9">
    <w:name w:val="大标题"/>
    <w:basedOn w:val="2"/>
    <w:link w:val="affa"/>
    <w:qFormat/>
    <w:rsid w:val="00C2686D"/>
    <w:pPr>
      <w:spacing w:before="260" w:after="260" w:line="416" w:lineRule="auto"/>
      <w:ind w:firstLineChars="0" w:firstLine="0"/>
      <w:jc w:val="left"/>
    </w:pPr>
    <w:rPr>
      <w:rFonts w:cs="Times New Roman"/>
      <w:sz w:val="28"/>
      <w:szCs w:val="28"/>
    </w:rPr>
  </w:style>
  <w:style w:type="character" w:customStyle="1" w:styleId="affa">
    <w:name w:val="大标题 字符"/>
    <w:link w:val="aff9"/>
    <w:qFormat/>
    <w:rsid w:val="00C2686D"/>
    <w:rPr>
      <w:rFonts w:ascii="Times New Roman" w:eastAsia="宋体" w:hAnsi="Times New Roman" w:cs="Times New Roman"/>
      <w:b/>
      <w:bCs/>
      <w:kern w:val="2"/>
      <w:sz w:val="28"/>
      <w:szCs w:val="28"/>
    </w:rPr>
  </w:style>
  <w:style w:type="table" w:customStyle="1" w:styleId="122">
    <w:name w:val="网格型122"/>
    <w:basedOn w:val="a1"/>
    <w:uiPriority w:val="39"/>
    <w:qFormat/>
    <w:rsid w:val="00C2686D"/>
    <w:rPr>
      <w:rFonts w:ascii="Times New Roman" w:eastAsia="宋体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0">
    <w:name w:val="网格型14"/>
    <w:basedOn w:val="a1"/>
    <w:uiPriority w:val="39"/>
    <w:qFormat/>
    <w:rsid w:val="00C2686D"/>
    <w:rPr>
      <w:rFonts w:ascii="Times New Roman" w:eastAsia="宋体" w:hAnsi="Times New Roman" w:cs="Times New Roman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b">
    <w:name w:val="明显参考1"/>
    <w:basedOn w:val="a0"/>
    <w:uiPriority w:val="32"/>
    <w:qFormat/>
    <w:rsid w:val="00C2686D"/>
    <w:rPr>
      <w:rFonts w:ascii="Times New Roman" w:eastAsia="宋体" w:hAnsi="Times New Roman"/>
      <w:b/>
      <w:bCs/>
      <w:smallCaps/>
      <w:color w:val="4472C4"/>
      <w:spacing w:val="5"/>
      <w:sz w:val="24"/>
      <w:u w:val="single"/>
    </w:rPr>
  </w:style>
  <w:style w:type="character" w:customStyle="1" w:styleId="25">
    <w:name w:val="明显参考2"/>
    <w:basedOn w:val="a0"/>
    <w:uiPriority w:val="32"/>
    <w:qFormat/>
    <w:rsid w:val="00C2686D"/>
    <w:rPr>
      <w:b/>
      <w:bCs/>
      <w:smallCaps/>
      <w:color w:val="4472C4" w:themeColor="accent1"/>
      <w:spacing w:val="5"/>
    </w:rPr>
  </w:style>
  <w:style w:type="table" w:customStyle="1" w:styleId="150">
    <w:name w:val="网格型15"/>
    <w:basedOn w:val="a1"/>
    <w:uiPriority w:val="39"/>
    <w:qFormat/>
    <w:rsid w:val="00C2686D"/>
    <w:rPr>
      <w:rFonts w:ascii="Times New Roman" w:eastAsia="宋体" w:hAnsi="Times New Roman" w:cs="Times New Roman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2">
    <w:name w:val="未处理的提及3"/>
    <w:basedOn w:val="a0"/>
    <w:uiPriority w:val="99"/>
    <w:semiHidden/>
    <w:unhideWhenUsed/>
    <w:qFormat/>
    <w:rsid w:val="00C2686D"/>
    <w:rPr>
      <w:color w:val="605E5C"/>
      <w:shd w:val="clear" w:color="auto" w:fill="E1DFDD"/>
    </w:rPr>
  </w:style>
  <w:style w:type="table" w:customStyle="1" w:styleId="160">
    <w:name w:val="网格型16"/>
    <w:basedOn w:val="a1"/>
    <w:next w:val="ab"/>
    <w:uiPriority w:val="39"/>
    <w:qFormat/>
    <w:rsid w:val="00C268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6">
    <w:name w:val="无列表2"/>
    <w:next w:val="a2"/>
    <w:uiPriority w:val="99"/>
    <w:semiHidden/>
    <w:unhideWhenUsed/>
    <w:rsid w:val="00C2686D"/>
  </w:style>
  <w:style w:type="paragraph" w:styleId="affb">
    <w:name w:val="Revision"/>
    <w:hidden/>
    <w:uiPriority w:val="99"/>
    <w:semiHidden/>
    <w:rsid w:val="00C2686D"/>
    <w:rPr>
      <w:rFonts w:ascii="Times New Roman" w:eastAsia="宋体" w:hAnsi="Times New Roman"/>
      <w:kern w:val="2"/>
      <w:sz w:val="24"/>
      <w:szCs w:val="22"/>
    </w:rPr>
  </w:style>
  <w:style w:type="table" w:customStyle="1" w:styleId="170">
    <w:name w:val="网格型17"/>
    <w:basedOn w:val="a1"/>
    <w:next w:val="ab"/>
    <w:uiPriority w:val="39"/>
    <w:qFormat/>
    <w:rsid w:val="00C268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">
    <w:name w:val="TOC Heading"/>
    <w:basedOn w:val="1"/>
    <w:next w:val="a"/>
    <w:uiPriority w:val="39"/>
    <w:unhideWhenUsed/>
    <w:qFormat/>
    <w:rsid w:val="00C2686D"/>
    <w:pPr>
      <w:widowControl/>
      <w:spacing w:before="240" w:after="0" w:line="259" w:lineRule="auto"/>
      <w:ind w:firstLineChars="0" w:firstLine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numbering" w:customStyle="1" w:styleId="33">
    <w:name w:val="无列表3"/>
    <w:next w:val="a2"/>
    <w:uiPriority w:val="99"/>
    <w:semiHidden/>
    <w:unhideWhenUsed/>
    <w:rsid w:val="004B27C4"/>
  </w:style>
  <w:style w:type="character" w:styleId="affc">
    <w:name w:val="Unresolved Mention"/>
    <w:basedOn w:val="a0"/>
    <w:uiPriority w:val="99"/>
    <w:semiHidden/>
    <w:unhideWhenUsed/>
    <w:rsid w:val="004B27C4"/>
    <w:rPr>
      <w:color w:val="605E5C"/>
      <w:shd w:val="clear" w:color="auto" w:fill="E1DFDD"/>
    </w:rPr>
  </w:style>
  <w:style w:type="paragraph" w:customStyle="1" w:styleId="MDPI71References">
    <w:name w:val="MDPI_7.1_References"/>
    <w:basedOn w:val="a"/>
    <w:qFormat/>
    <w:rsid w:val="004B27C4"/>
    <w:pPr>
      <w:widowControl/>
      <w:numPr>
        <w:numId w:val="17"/>
      </w:numPr>
      <w:adjustRightInd w:val="0"/>
      <w:snapToGrid w:val="0"/>
      <w:spacing w:line="260" w:lineRule="atLeast"/>
      <w:ind w:firstLineChars="0" w:firstLine="0"/>
    </w:pPr>
    <w:rPr>
      <w:rFonts w:ascii="Palatino Linotype" w:eastAsia="Times New Roman" w:hAnsi="Palatino Linotype" w:cs="Times New Roman"/>
      <w:snapToGrid w:val="0"/>
      <w:color w:val="000000"/>
      <w:kern w:val="0"/>
      <w:sz w:val="18"/>
      <w:szCs w:val="20"/>
      <w:lang w:eastAsia="de-DE" w:bidi="en-US"/>
    </w:rPr>
  </w:style>
  <w:style w:type="character" w:styleId="affd">
    <w:name w:val="line number"/>
    <w:basedOn w:val="a0"/>
    <w:uiPriority w:val="99"/>
    <w:semiHidden/>
    <w:unhideWhenUsed/>
    <w:rsid w:val="004B27C4"/>
  </w:style>
  <w:style w:type="numbering" w:customStyle="1" w:styleId="123">
    <w:name w:val="无列表12"/>
    <w:next w:val="a2"/>
    <w:uiPriority w:val="99"/>
    <w:semiHidden/>
    <w:unhideWhenUsed/>
    <w:rsid w:val="004B27C4"/>
  </w:style>
  <w:style w:type="table" w:customStyle="1" w:styleId="1230">
    <w:name w:val="网格型123"/>
    <w:basedOn w:val="a1"/>
    <w:next w:val="ab"/>
    <w:uiPriority w:val="39"/>
    <w:qFormat/>
    <w:rsid w:val="004B27C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OC21">
    <w:name w:val="TOC 21"/>
    <w:basedOn w:val="a"/>
    <w:next w:val="a"/>
    <w:autoRedefine/>
    <w:uiPriority w:val="39"/>
    <w:unhideWhenUsed/>
    <w:rsid w:val="004B27C4"/>
    <w:pPr>
      <w:widowControl/>
      <w:spacing w:after="100" w:line="259" w:lineRule="auto"/>
      <w:ind w:left="220" w:firstLineChars="0" w:firstLine="0"/>
      <w:jc w:val="left"/>
    </w:pPr>
    <w:rPr>
      <w:rFonts w:ascii="等线" w:eastAsia="等线" w:hAnsi="等线" w:cs="Times New Roman"/>
      <w:kern w:val="0"/>
      <w:sz w:val="22"/>
    </w:rPr>
  </w:style>
  <w:style w:type="paragraph" w:customStyle="1" w:styleId="TOC11">
    <w:name w:val="TOC 11"/>
    <w:basedOn w:val="a"/>
    <w:next w:val="a"/>
    <w:autoRedefine/>
    <w:uiPriority w:val="39"/>
    <w:unhideWhenUsed/>
    <w:rsid w:val="004B27C4"/>
    <w:pPr>
      <w:widowControl/>
      <w:spacing w:after="100" w:line="259" w:lineRule="auto"/>
      <w:ind w:firstLineChars="0" w:firstLine="0"/>
      <w:jc w:val="left"/>
    </w:pPr>
    <w:rPr>
      <w:rFonts w:ascii="等线" w:eastAsia="等线" w:hAnsi="等线" w:cs="Times New Roman"/>
      <w:kern w:val="0"/>
      <w:sz w:val="22"/>
    </w:rPr>
  </w:style>
  <w:style w:type="paragraph" w:customStyle="1" w:styleId="TOC31">
    <w:name w:val="TOC 31"/>
    <w:basedOn w:val="a"/>
    <w:next w:val="a"/>
    <w:autoRedefine/>
    <w:uiPriority w:val="39"/>
    <w:unhideWhenUsed/>
    <w:rsid w:val="004B27C4"/>
    <w:pPr>
      <w:widowControl/>
      <w:spacing w:after="100" w:line="259" w:lineRule="auto"/>
      <w:ind w:left="440" w:firstLineChars="0" w:firstLine="0"/>
      <w:jc w:val="left"/>
    </w:pPr>
    <w:rPr>
      <w:rFonts w:ascii="等线" w:eastAsia="等线" w:hAnsi="等线" w:cs="Times New Roman"/>
      <w:kern w:val="0"/>
      <w:sz w:val="22"/>
    </w:rPr>
  </w:style>
  <w:style w:type="numbering" w:customStyle="1" w:styleId="42">
    <w:name w:val="无列表4"/>
    <w:next w:val="a2"/>
    <w:uiPriority w:val="99"/>
    <w:semiHidden/>
    <w:unhideWhenUsed/>
    <w:rsid w:val="00FB6EB2"/>
  </w:style>
  <w:style w:type="numbering" w:customStyle="1" w:styleId="131">
    <w:name w:val="无列表13"/>
    <w:next w:val="a2"/>
    <w:uiPriority w:val="99"/>
    <w:semiHidden/>
    <w:unhideWhenUsed/>
    <w:rsid w:val="00FB6EB2"/>
  </w:style>
  <w:style w:type="numbering" w:customStyle="1" w:styleId="1111">
    <w:name w:val="无列表111"/>
    <w:next w:val="a2"/>
    <w:uiPriority w:val="99"/>
    <w:semiHidden/>
    <w:unhideWhenUsed/>
    <w:rsid w:val="00FB6EB2"/>
  </w:style>
  <w:style w:type="numbering" w:customStyle="1" w:styleId="211">
    <w:name w:val="无列表21"/>
    <w:next w:val="a2"/>
    <w:uiPriority w:val="99"/>
    <w:semiHidden/>
    <w:unhideWhenUsed/>
    <w:rsid w:val="00FB6E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140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7</TotalTime>
  <Pages>2</Pages>
  <Words>320</Words>
  <Characters>1825</Characters>
  <Application>Microsoft Office Word</Application>
  <DocSecurity>0</DocSecurity>
  <Lines>15</Lines>
  <Paragraphs>4</Paragraphs>
  <ScaleCrop>false</ScaleCrop>
  <Company>ITSK.com</Company>
  <LinksUpToDate>false</LinksUpToDate>
  <CharactersWithSpaces>2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ING</dc:creator>
  <cp:lastModifiedBy>Ying Yang</cp:lastModifiedBy>
  <cp:revision>1153</cp:revision>
  <cp:lastPrinted>2021-05-26T07:11:00Z</cp:lastPrinted>
  <dcterms:created xsi:type="dcterms:W3CDTF">2018-10-07T10:25:00Z</dcterms:created>
  <dcterms:modified xsi:type="dcterms:W3CDTF">2021-05-28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597</vt:lpwstr>
  </property>
</Properties>
</file>